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2DED1D" w14:textId="7CA17058" w:rsidR="0010663D" w:rsidRPr="00017559" w:rsidRDefault="5240F7AC" w:rsidP="13799C77">
      <w:pPr>
        <w:spacing w:after="120"/>
        <w:jc w:val="center"/>
        <w:rPr>
          <w:sz w:val="40"/>
          <w:szCs w:val="40"/>
        </w:rPr>
      </w:pPr>
      <w:r w:rsidRPr="13799C77">
        <w:rPr>
          <w:sz w:val="40"/>
          <w:szCs w:val="40"/>
        </w:rPr>
        <w:t>GABRIEL HENRIQUE GIROTTO</w:t>
      </w:r>
    </w:p>
    <w:p w14:paraId="0525B59C" w14:textId="6DBAFC5A" w:rsidR="006E52CB" w:rsidRPr="00017559" w:rsidRDefault="1E25DE3E" w:rsidP="13799C77">
      <w:pPr>
        <w:spacing w:after="120"/>
        <w:jc w:val="center"/>
        <w:rPr>
          <w:sz w:val="40"/>
          <w:szCs w:val="40"/>
        </w:rPr>
      </w:pPr>
      <w:r w:rsidRPr="3A961E03">
        <w:rPr>
          <w:sz w:val="40"/>
          <w:szCs w:val="40"/>
        </w:rPr>
        <w:t xml:space="preserve">GABRIEL LEOCÁDIO CASARIN </w:t>
      </w:r>
    </w:p>
    <w:p w14:paraId="4D5334AD" w14:textId="242C984F" w:rsidR="1AF7191B" w:rsidRDefault="1AF7191B" w:rsidP="5EB88234">
      <w:pPr>
        <w:spacing w:after="120"/>
        <w:jc w:val="center"/>
        <w:rPr>
          <w:sz w:val="40"/>
          <w:szCs w:val="40"/>
        </w:rPr>
      </w:pPr>
      <w:r w:rsidRPr="5EB88234">
        <w:rPr>
          <w:sz w:val="40"/>
          <w:szCs w:val="40"/>
        </w:rPr>
        <w:t>HENRIQUE FERRARINI</w:t>
      </w:r>
    </w:p>
    <w:p w14:paraId="122284E6" w14:textId="68E42C28" w:rsidR="025F6864" w:rsidRDefault="025F6864" w:rsidP="13799C77">
      <w:pPr>
        <w:spacing w:after="120"/>
        <w:jc w:val="center"/>
        <w:rPr>
          <w:sz w:val="40"/>
          <w:szCs w:val="40"/>
        </w:rPr>
      </w:pPr>
      <w:r w:rsidRPr="13799C77">
        <w:rPr>
          <w:sz w:val="40"/>
          <w:szCs w:val="40"/>
        </w:rPr>
        <w:t>WALLACE V</w:t>
      </w:r>
      <w:r w:rsidR="591580D7" w:rsidRPr="13799C77">
        <w:rPr>
          <w:sz w:val="40"/>
          <w:szCs w:val="40"/>
        </w:rPr>
        <w:t>INICIUS LOPES DOS SANTOS</w:t>
      </w:r>
    </w:p>
    <w:p w14:paraId="6519F3D6" w14:textId="328DA1AA" w:rsidR="0010663D" w:rsidRDefault="0010663D" w:rsidP="2A308421"/>
    <w:p w14:paraId="48C4BFB6" w14:textId="4887A14D" w:rsidR="52075C5F" w:rsidRDefault="52075C5F" w:rsidP="52075C5F"/>
    <w:p w14:paraId="24A0A7B1" w14:textId="725DDE6F" w:rsidR="52075C5F" w:rsidRDefault="52075C5F" w:rsidP="52075C5F"/>
    <w:p w14:paraId="356D8241" w14:textId="75137BFD" w:rsidR="52075C5F" w:rsidRDefault="52075C5F" w:rsidP="52075C5F"/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3511B285" w:rsidR="0010663D" w:rsidRPr="00017559" w:rsidRDefault="004B2AD9" w:rsidP="5730ED65">
      <w:pPr>
        <w:jc w:val="center"/>
        <w:rPr>
          <w:sz w:val="32"/>
          <w:szCs w:val="32"/>
        </w:rPr>
      </w:pPr>
      <w:r w:rsidRPr="5730ED65">
        <w:rPr>
          <w:sz w:val="32"/>
          <w:szCs w:val="32"/>
        </w:rPr>
        <w:t xml:space="preserve">- </w:t>
      </w:r>
      <w:r w:rsidR="3FD32D90" w:rsidRPr="5730ED65">
        <w:rPr>
          <w:sz w:val="32"/>
          <w:szCs w:val="32"/>
        </w:rPr>
        <w:t>LEARNHUB</w:t>
      </w:r>
      <w:r w:rsidRPr="5730ED65">
        <w:rPr>
          <w:sz w:val="32"/>
          <w:szCs w:val="32"/>
        </w:rPr>
        <w:t xml:space="preserve"> -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</w:t>
                            </w:r>
                            <w:proofErr w:type="gramStart"/>
                            <w:r w:rsidR="00C15418" w:rsidRPr="00C15418">
                              <w:rPr>
                                <w:color w:val="00B0F0"/>
                              </w:rPr>
                              <w:t xml:space="preserve">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proofErr w:type="gramEnd"/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</w:t>
                      </w:r>
                      <w:proofErr w:type="gramStart"/>
                      <w:r w:rsidR="00C15418" w:rsidRPr="00C15418">
                        <w:rPr>
                          <w:color w:val="00B0F0"/>
                        </w:rPr>
                        <w:t xml:space="preserve">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proofErr w:type="gramEnd"/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79E3D40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 xml:space="preserve">Lisiane </w:t>
                            </w:r>
                            <w:proofErr w:type="spellStart"/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>Reips</w:t>
                            </w:r>
                            <w:proofErr w:type="spellEnd"/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79E3D40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 xml:space="preserve">Lisiane </w:t>
                      </w:r>
                      <w:proofErr w:type="spellStart"/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>Reips</w:t>
                      </w:r>
                      <w:proofErr w:type="spellEnd"/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40D40D6C" w14:textId="329F4089" w:rsidR="00AC33D5" w:rsidRDefault="00AC33D5" w:rsidP="5730ED65">
      <w:pPr>
        <w:jc w:val="center"/>
        <w:rPr>
          <w:sz w:val="40"/>
          <w:szCs w:val="40"/>
        </w:rPr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DFDDD77" w:rsidR="0010663D" w:rsidRDefault="0010663D" w:rsidP="0010663D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E0311BF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14BEEF49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Pr="00C72663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4DE3D" w14:textId="2D9E68E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Pr="00C72663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EAC9E" w14:textId="4006AE4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Pr="00C72663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0F6CD" w14:textId="207EE8C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Pr="00C72663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8E24E" w14:textId="2A99FFED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Pr="00C72663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E76EB" w14:textId="5E3EC632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Pr="00C72663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4F221" w14:textId="03E51F22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Pr="00C72663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9D73F" w14:textId="1033D2C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Pr="00C72663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30F6A2D" w14:textId="4CE08218" w:rsidR="002B49C5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58902413" w:history="1">
        <w:r w:rsidR="002B49C5" w:rsidRPr="00317A95">
          <w:rPr>
            <w:rStyle w:val="Hyperlink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2B49C5">
          <w:rPr>
            <w:noProof/>
            <w:webHidden/>
          </w:rPr>
          <w:t>3</w:t>
        </w:r>
        <w:r w:rsidR="002B49C5">
          <w:rPr>
            <w:noProof/>
            <w:webHidden/>
          </w:rPr>
          <w:fldChar w:fldCharType="end"/>
        </w:r>
      </w:hyperlink>
    </w:p>
    <w:p w14:paraId="61693A41" w14:textId="7D6543C5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4" w:history="1">
        <w:r w:rsidRPr="00317A95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ECBDC3" w14:textId="100FA0EE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5" w:history="1">
        <w:r w:rsidRPr="00317A95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13895C4" w14:textId="6C4DD407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6" w:history="1">
        <w:r w:rsidRPr="00317A95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317A95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2D65553" w14:textId="3C7DEDD2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7" w:history="1">
        <w:r w:rsidRPr="00317A95">
          <w:rPr>
            <w:rStyle w:val="Hyperlink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39411D0" w14:textId="76F8E8F4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8" w:history="1">
        <w:r w:rsidRPr="00317A95">
          <w:rPr>
            <w:rStyle w:val="Hyperlink"/>
            <w:noProof/>
          </w:rPr>
          <w:t>Figura 6 – Exemplo: Modelo Relacional gerado por engenharia reversa (MySQL Workbench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27C4F66" w14:textId="086AA812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9" w:history="1">
        <w:r w:rsidRPr="00317A95">
          <w:rPr>
            <w:rStyle w:val="Hyperlink"/>
            <w:noProof/>
          </w:rPr>
          <w:t>Figura 7 – Exemplo: Diagrama de Class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5FED90B" w14:textId="4AE629D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20" w:history="1">
        <w:r w:rsidRPr="00317A95">
          <w:rPr>
            <w:rStyle w:val="Hyperlink"/>
            <w:noProof/>
          </w:rPr>
          <w:t>Figura 8 – Exemplo: Diagrama de Ativida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DA00C4A" w14:textId="0CD93E6F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77D7473B" w14:textId="739ED330" w:rsidR="007253B8" w:rsidRPr="00C15418" w:rsidRDefault="00F91EE6" w:rsidP="001C1A49">
      <w:pPr>
        <w:ind w:left="708"/>
        <w:rPr>
          <w:color w:val="00B0F0"/>
        </w:rPr>
      </w:pPr>
      <w:r w:rsidRPr="00C15418">
        <w:rPr>
          <w:color w:val="00B0F0"/>
        </w:rPr>
        <w:t>R</w:t>
      </w:r>
      <w:r w:rsidR="00667F07" w:rsidRPr="00C15418">
        <w:rPr>
          <w:color w:val="00B0F0"/>
        </w:rPr>
        <w:t>elaciona</w:t>
      </w:r>
      <w:r w:rsidR="00C22245" w:rsidRPr="00C15418">
        <w:rPr>
          <w:color w:val="00B0F0"/>
        </w:rPr>
        <w:t xml:space="preserve"> os 3 grandes objetivos</w:t>
      </w:r>
      <w:r w:rsidR="0094014C" w:rsidRPr="00C15418">
        <w:rPr>
          <w:color w:val="00B0F0"/>
        </w:rPr>
        <w:t xml:space="preserve"> de negócio</w:t>
      </w:r>
      <w:r w:rsidR="00C22245" w:rsidRPr="00C15418">
        <w:rPr>
          <w:color w:val="00B0F0"/>
        </w:rPr>
        <w:t xml:space="preserve"> </w:t>
      </w:r>
      <w:r w:rsidR="0094014C" w:rsidRPr="00C15418">
        <w:rPr>
          <w:color w:val="00B0F0"/>
        </w:rPr>
        <w:t>que o</w:t>
      </w:r>
      <w:r w:rsidR="00C22245" w:rsidRPr="00C15418">
        <w:rPr>
          <w:color w:val="00B0F0"/>
        </w:rPr>
        <w:t xml:space="preserve"> </w:t>
      </w:r>
      <w:r w:rsidR="00E47060" w:rsidRPr="00C15418">
        <w:rPr>
          <w:color w:val="00B0F0"/>
        </w:rPr>
        <w:t>produto de software</w:t>
      </w:r>
      <w:r w:rsidR="0094014C" w:rsidRPr="00C15418">
        <w:rPr>
          <w:color w:val="00B0F0"/>
        </w:rPr>
        <w:t xml:space="preserve"> deve atender</w:t>
      </w:r>
      <w:r w:rsidR="00667F07" w:rsidRPr="00C15418">
        <w:rPr>
          <w:color w:val="00B0F0"/>
        </w:rPr>
        <w:t xml:space="preserve">. </w:t>
      </w:r>
    </w:p>
    <w:p w14:paraId="2F18BF51" w14:textId="5627896E" w:rsidR="00E47060" w:rsidRPr="00C15418" w:rsidRDefault="00E47060" w:rsidP="001C1A49">
      <w:pPr>
        <w:ind w:left="708"/>
        <w:rPr>
          <w:color w:val="00B0F0"/>
        </w:rPr>
      </w:pPr>
      <w:r w:rsidRPr="00C15418">
        <w:rPr>
          <w:color w:val="00B0F0"/>
        </w:rPr>
        <w:t>Padrão para entrega</w:t>
      </w:r>
      <w:r w:rsidR="00F75333" w:rsidRPr="00C15418">
        <w:rPr>
          <w:color w:val="00B0F0"/>
        </w:rPr>
        <w:t xml:space="preserve"> na figura a seguir</w:t>
      </w:r>
      <w:r w:rsidRPr="00C15418">
        <w:rPr>
          <w:color w:val="00B0F0"/>
        </w:rPr>
        <w:t>.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755" w:type="dxa"/>
        <w:tblInd w:w="704" w:type="dxa"/>
        <w:tblLook w:val="04A0" w:firstRow="1" w:lastRow="0" w:firstColumn="1" w:lastColumn="0" w:noHBand="0" w:noVBand="1"/>
      </w:tblPr>
      <w:tblGrid>
        <w:gridCol w:w="1425"/>
        <w:gridCol w:w="5330"/>
      </w:tblGrid>
      <w:tr w:rsidR="000A5C41" w:rsidRPr="00FA629D" w14:paraId="0D883202" w14:textId="77777777" w:rsidTr="3A961E03">
        <w:trPr>
          <w:trHeight w:val="381"/>
        </w:trPr>
        <w:tc>
          <w:tcPr>
            <w:tcW w:w="6755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3A961E03">
        <w:trPr>
          <w:trHeight w:val="416"/>
        </w:trPr>
        <w:tc>
          <w:tcPr>
            <w:tcW w:w="6755" w:type="dxa"/>
            <w:gridSpan w:val="2"/>
            <w:vAlign w:val="center"/>
          </w:tcPr>
          <w:p w14:paraId="2AA716F9" w14:textId="759C222E" w:rsidR="000A5C41" w:rsidRPr="00FA629D" w:rsidRDefault="16EE119A" w:rsidP="000A5C41">
            <w:pPr>
              <w:rPr>
                <w:b/>
                <w:bCs/>
                <w:sz w:val="24"/>
                <w:szCs w:val="24"/>
              </w:rPr>
            </w:pPr>
            <w:r w:rsidRPr="5730ED65">
              <w:rPr>
                <w:b/>
                <w:bCs/>
                <w:sz w:val="24"/>
                <w:szCs w:val="24"/>
              </w:rPr>
              <w:t>NOME DO PRODUTO</w:t>
            </w:r>
            <w:r w:rsidRPr="5730ED65">
              <w:rPr>
                <w:sz w:val="24"/>
                <w:szCs w:val="24"/>
              </w:rPr>
              <w:t>:</w:t>
            </w:r>
            <w:r w:rsidR="0546BEE7" w:rsidRPr="5730ED65">
              <w:rPr>
                <w:sz w:val="24"/>
                <w:szCs w:val="24"/>
              </w:rPr>
              <w:t>LEARNHUB</w:t>
            </w:r>
          </w:p>
        </w:tc>
      </w:tr>
      <w:tr w:rsidR="0094014C" w:rsidRPr="00FA629D" w14:paraId="45E43ACB" w14:textId="77777777" w:rsidTr="3A961E03">
        <w:trPr>
          <w:trHeight w:val="422"/>
        </w:trPr>
        <w:tc>
          <w:tcPr>
            <w:tcW w:w="1425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330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3A961E03">
        <w:tc>
          <w:tcPr>
            <w:tcW w:w="1425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330" w:type="dxa"/>
            <w:vAlign w:val="center"/>
          </w:tcPr>
          <w:p w14:paraId="110DA539" w14:textId="6ECEE17D" w:rsidR="001C1A49" w:rsidRPr="00FA629D" w:rsidRDefault="004B690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grar comunicação entre aluno, professor e monitor</w:t>
            </w:r>
            <w:r w:rsidR="3A2E9E94" w:rsidRPr="5EB88234">
              <w:rPr>
                <w:sz w:val="24"/>
                <w:szCs w:val="24"/>
              </w:rPr>
              <w:t>.</w:t>
            </w:r>
          </w:p>
        </w:tc>
      </w:tr>
      <w:tr w:rsidR="0094014C" w:rsidRPr="00FA629D" w14:paraId="56F258EB" w14:textId="77777777" w:rsidTr="3A961E03">
        <w:tc>
          <w:tcPr>
            <w:tcW w:w="1425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330" w:type="dxa"/>
            <w:vAlign w:val="center"/>
          </w:tcPr>
          <w:p w14:paraId="01E35D13" w14:textId="434BCCD0" w:rsidR="001C1A49" w:rsidRPr="00FA629D" w:rsidRDefault="10FA93CB" w:rsidP="3A961E03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3A961E03">
              <w:rPr>
                <w:rFonts w:ascii="Calibri" w:eastAsia="Calibri" w:hAnsi="Calibri" w:cs="Calibri"/>
                <w:sz w:val="24"/>
                <w:szCs w:val="24"/>
              </w:rPr>
              <w:t>Gamificação para incentivo de colaboração</w:t>
            </w:r>
            <w:r w:rsidR="29042562" w:rsidRPr="3A961E03">
              <w:rPr>
                <w:rFonts w:ascii="Calibri" w:eastAsia="Calibri" w:hAnsi="Calibri" w:cs="Calibri"/>
                <w:sz w:val="24"/>
                <w:szCs w:val="24"/>
              </w:rPr>
              <w:t>.</w:t>
            </w:r>
          </w:p>
          <w:p w14:paraId="0CD4B361" w14:textId="25542242" w:rsidR="001C1A49" w:rsidRPr="00FA629D" w:rsidRDefault="001C1A49" w:rsidP="3A961E03">
            <w:pPr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94014C" w:rsidRPr="00FA629D" w14:paraId="57012F8E" w14:textId="77777777" w:rsidTr="3A961E03">
        <w:tc>
          <w:tcPr>
            <w:tcW w:w="1425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330" w:type="dxa"/>
            <w:vAlign w:val="center"/>
          </w:tcPr>
          <w:p w14:paraId="25B19DBF" w14:textId="0F4DA550" w:rsidR="0094014C" w:rsidRPr="00FA629D" w:rsidRDefault="60D10117" w:rsidP="0094014C">
            <w:r w:rsidRPr="52075C5F">
              <w:rPr>
                <w:rFonts w:ascii="Calibri" w:eastAsia="Calibri" w:hAnsi="Calibri" w:cs="Calibri"/>
                <w:sz w:val="24"/>
                <w:szCs w:val="24"/>
              </w:rPr>
              <w:t>Banco de dados com perguntas e respostas.</w:t>
            </w:r>
          </w:p>
          <w:p w14:paraId="7669E19D" w14:textId="60F1D1F6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58902413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5C64B9F4" w14:textId="745E35B7" w:rsidR="007253B8" w:rsidRPr="00C15418" w:rsidRDefault="003975C7" w:rsidP="001C1A49">
      <w:pPr>
        <w:ind w:left="708"/>
        <w:rPr>
          <w:color w:val="00B0F0"/>
        </w:rPr>
      </w:pPr>
      <w:r w:rsidRPr="00C15418">
        <w:rPr>
          <w:color w:val="00B0F0"/>
        </w:rPr>
        <w:t>D</w:t>
      </w:r>
      <w:r w:rsidR="00130C93" w:rsidRPr="00C15418">
        <w:rPr>
          <w:color w:val="00B0F0"/>
        </w:rPr>
        <w:t>efin</w:t>
      </w:r>
      <w:r w:rsidRPr="00C15418">
        <w:rPr>
          <w:color w:val="00B0F0"/>
        </w:rPr>
        <w:t>e</w:t>
      </w:r>
      <w:r w:rsidR="00130C93" w:rsidRPr="00C15418">
        <w:rPr>
          <w:color w:val="00B0F0"/>
        </w:rPr>
        <w:t xml:space="preserve"> um conceito</w:t>
      </w:r>
      <w:r w:rsidRPr="00C15418">
        <w:rPr>
          <w:color w:val="00B0F0"/>
        </w:rPr>
        <w:t>, um produto</w:t>
      </w:r>
      <w:r w:rsidR="00130C93" w:rsidRPr="00C15418">
        <w:rPr>
          <w:color w:val="00B0F0"/>
        </w:rPr>
        <w:t xml:space="preserve"> ou uma ideia e seus limites</w:t>
      </w:r>
      <w:r w:rsidR="001E40B6" w:rsidRPr="00C15418">
        <w:rPr>
          <w:color w:val="00B0F0"/>
        </w:rPr>
        <w:t xml:space="preserve">. </w:t>
      </w:r>
      <w:r w:rsidR="00042E8A" w:rsidRPr="00C15418">
        <w:rPr>
          <w:color w:val="00B0F0"/>
        </w:rPr>
        <w:t>Seu objetivo é</w:t>
      </w:r>
      <w:r w:rsidR="00130C93" w:rsidRPr="00C15418">
        <w:rPr>
          <w:color w:val="00B0F0"/>
        </w:rPr>
        <w:t xml:space="preserve"> auxiliar a construção da </w:t>
      </w:r>
      <w:r w:rsidR="00130C93" w:rsidRPr="00C15418">
        <w:rPr>
          <w:b/>
          <w:bCs/>
          <w:color w:val="00B0F0"/>
        </w:rPr>
        <w:t xml:space="preserve">Visão </w:t>
      </w:r>
      <w:r w:rsidR="0057722B" w:rsidRPr="00C15418">
        <w:rPr>
          <w:b/>
          <w:bCs/>
          <w:color w:val="00B0F0"/>
        </w:rPr>
        <w:t>do</w:t>
      </w:r>
      <w:r w:rsidR="00130C93" w:rsidRPr="00C15418">
        <w:rPr>
          <w:b/>
          <w:bCs/>
          <w:color w:val="00B0F0"/>
        </w:rPr>
        <w:t xml:space="preserve"> Produto</w:t>
      </w:r>
      <w:r w:rsidR="00914B1C" w:rsidRPr="00C15418">
        <w:rPr>
          <w:color w:val="00B0F0"/>
        </w:rPr>
        <w:t>.</w:t>
      </w:r>
      <w:r w:rsidR="00130C93" w:rsidRPr="00C15418">
        <w:rPr>
          <w:color w:val="00B0F0"/>
        </w:rPr>
        <w:t xml:space="preserve"> </w:t>
      </w:r>
    </w:p>
    <w:p w14:paraId="5ED821CA" w14:textId="56AE708B" w:rsidR="00FC78B4" w:rsidRPr="00C15418" w:rsidRDefault="00FC78B4" w:rsidP="00FC78B4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3A961E03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3A961E03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3C6F1132" w:rsidR="00F75333" w:rsidRPr="00F76475" w:rsidRDefault="005B22A9" w:rsidP="003A4DD3">
            <w:pPr>
              <w:rPr>
                <w:sz w:val="24"/>
                <w:szCs w:val="24"/>
              </w:rPr>
            </w:pPr>
            <w:r w:rsidRPr="5730ED65">
              <w:rPr>
                <w:b/>
                <w:bCs/>
                <w:sz w:val="24"/>
                <w:szCs w:val="24"/>
              </w:rPr>
              <w:t>NOME DO PRODUTO</w:t>
            </w:r>
            <w:r w:rsidR="00F75333" w:rsidRPr="5730ED65">
              <w:rPr>
                <w:sz w:val="24"/>
                <w:szCs w:val="24"/>
              </w:rPr>
              <w:t>:</w:t>
            </w:r>
            <w:r w:rsidR="7BAAC5D2" w:rsidRPr="5730ED65">
              <w:rPr>
                <w:sz w:val="24"/>
                <w:szCs w:val="24"/>
              </w:rPr>
              <w:t>LEARNHUB</w:t>
            </w:r>
          </w:p>
        </w:tc>
      </w:tr>
      <w:tr w:rsidR="0094014C" w:rsidRPr="00F76475" w14:paraId="7A3AC52F" w14:textId="77777777" w:rsidTr="3A961E03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19C16287" w14:textId="6A7F8CEE" w:rsidR="0094014C" w:rsidRPr="00F76475" w:rsidRDefault="7F1C8063" w:rsidP="52075C5F">
            <w:pPr>
              <w:pStyle w:val="PargrafodaLista"/>
              <w:numPr>
                <w:ilvl w:val="0"/>
                <w:numId w:val="21"/>
              </w:numPr>
            </w:pPr>
            <w:r w:rsidRPr="52075C5F">
              <w:rPr>
                <w:sz w:val="24"/>
                <w:szCs w:val="24"/>
              </w:rPr>
              <w:t xml:space="preserve">Uma plataforma de tira </w:t>
            </w:r>
            <w:r w:rsidR="41F1C258" w:rsidRPr="52075C5F">
              <w:rPr>
                <w:sz w:val="24"/>
                <w:szCs w:val="24"/>
              </w:rPr>
              <w:t>dúvidas</w:t>
            </w:r>
            <w:r w:rsidRPr="52075C5F">
              <w:rPr>
                <w:sz w:val="24"/>
                <w:szCs w:val="24"/>
              </w:rPr>
              <w:t xml:space="preserve"> dentro de uma </w:t>
            </w:r>
            <w:r w:rsidR="0F5C937A" w:rsidRPr="52075C5F">
              <w:rPr>
                <w:sz w:val="24"/>
                <w:szCs w:val="24"/>
              </w:rPr>
              <w:t>instituição.</w:t>
            </w:r>
          </w:p>
          <w:p w14:paraId="00E9E481" w14:textId="4321635D" w:rsidR="0094014C" w:rsidRPr="00F76475" w:rsidRDefault="69FF31FA" w:rsidP="52075C5F">
            <w:pPr>
              <w:pStyle w:val="PargrafodaLista"/>
              <w:numPr>
                <w:ilvl w:val="0"/>
                <w:numId w:val="21"/>
              </w:numPr>
            </w:pPr>
            <w:r w:rsidRPr="52075C5F">
              <w:rPr>
                <w:sz w:val="24"/>
                <w:szCs w:val="24"/>
              </w:rPr>
              <w:t xml:space="preserve">Meio de comunicação entre </w:t>
            </w:r>
            <w:r w:rsidR="62D10AA8" w:rsidRPr="41795D16">
              <w:rPr>
                <w:sz w:val="24"/>
                <w:szCs w:val="24"/>
              </w:rPr>
              <w:t xml:space="preserve">professores, </w:t>
            </w:r>
            <w:r w:rsidRPr="52075C5F">
              <w:rPr>
                <w:sz w:val="24"/>
                <w:szCs w:val="24"/>
              </w:rPr>
              <w:t>monitor e aluno</w:t>
            </w:r>
          </w:p>
          <w:p w14:paraId="26D76C2F" w14:textId="5E594328" w:rsidR="0094014C" w:rsidRPr="00F76475" w:rsidRDefault="0094014C" w:rsidP="5730ED65">
            <w:pPr>
              <w:pStyle w:val="PargrafodaLista"/>
            </w:pPr>
          </w:p>
          <w:p w14:paraId="63220199" w14:textId="7D2FC589" w:rsidR="0094014C" w:rsidRPr="00F76475" w:rsidRDefault="0094014C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67AB290D" w14:textId="2DAB38C9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074B33A1" w14:textId="2A49D158" w:rsidR="0010663D" w:rsidRPr="00F76475" w:rsidRDefault="09A6151B" w:rsidP="52075C5F">
            <w:pPr>
              <w:pStyle w:val="PargrafodaLista"/>
              <w:numPr>
                <w:ilvl w:val="0"/>
                <w:numId w:val="20"/>
              </w:numPr>
            </w:pPr>
            <w:r w:rsidRPr="52075C5F">
              <w:rPr>
                <w:sz w:val="24"/>
                <w:szCs w:val="24"/>
              </w:rPr>
              <w:t>Uma plataforma de dúvidas gerais.</w:t>
            </w:r>
          </w:p>
          <w:p w14:paraId="5F333460" w14:textId="465FE48E" w:rsidR="0010663D" w:rsidRPr="00F76475" w:rsidRDefault="3528B040" w:rsidP="52075C5F">
            <w:pPr>
              <w:pStyle w:val="PargrafodaLista"/>
              <w:numPr>
                <w:ilvl w:val="0"/>
                <w:numId w:val="20"/>
              </w:numPr>
              <w:rPr>
                <w:sz w:val="24"/>
                <w:szCs w:val="24"/>
              </w:rPr>
            </w:pPr>
            <w:r w:rsidRPr="52075C5F">
              <w:rPr>
                <w:sz w:val="24"/>
                <w:szCs w:val="24"/>
              </w:rPr>
              <w:t>Um chat com os monitores e professores.</w:t>
            </w:r>
          </w:p>
          <w:p w14:paraId="2AA44012" w14:textId="0DB0CEE4" w:rsidR="0010663D" w:rsidRPr="00F76475" w:rsidRDefault="4E2CF766" w:rsidP="52075C5F">
            <w:pPr>
              <w:pStyle w:val="PargrafodaLista"/>
              <w:numPr>
                <w:ilvl w:val="0"/>
                <w:numId w:val="20"/>
              </w:numPr>
              <w:rPr>
                <w:sz w:val="24"/>
                <w:szCs w:val="24"/>
              </w:rPr>
            </w:pPr>
            <w:r w:rsidRPr="5730ED65">
              <w:rPr>
                <w:sz w:val="24"/>
                <w:szCs w:val="24"/>
              </w:rPr>
              <w:t>Uma ferramenta de busca</w:t>
            </w:r>
            <w:r w:rsidR="406F3EEE" w:rsidRPr="5730ED65">
              <w:rPr>
                <w:sz w:val="24"/>
                <w:szCs w:val="24"/>
              </w:rPr>
              <w:t>.</w:t>
            </w:r>
          </w:p>
        </w:tc>
      </w:tr>
      <w:tr w:rsidR="0094014C" w:rsidRPr="00F76475" w14:paraId="6C59ADC5" w14:textId="77777777" w:rsidTr="3A961E03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5AEC4FB2" w14:textId="3F006C6B" w:rsidR="0094014C" w:rsidRPr="00F76475" w:rsidRDefault="57FAA81C" w:rsidP="52075C5F">
            <w:pPr>
              <w:pStyle w:val="PargrafodaLista"/>
              <w:numPr>
                <w:ilvl w:val="0"/>
                <w:numId w:val="19"/>
              </w:numPr>
            </w:pPr>
            <w:r>
              <w:t xml:space="preserve">Registra </w:t>
            </w:r>
            <w:r w:rsidR="64FA4C23">
              <w:t xml:space="preserve">as </w:t>
            </w:r>
            <w:r>
              <w:t xml:space="preserve">perguntas </w:t>
            </w:r>
            <w:r w:rsidR="2BCE5C42">
              <w:t>de cada</w:t>
            </w:r>
            <w:r>
              <w:t xml:space="preserve"> </w:t>
            </w:r>
            <w:r w:rsidR="2BCE5C42">
              <w:t xml:space="preserve">aluno </w:t>
            </w:r>
            <w:r>
              <w:t>relacionadas a cada disciplina</w:t>
            </w:r>
            <w:r w:rsidR="46C05065">
              <w:t>.</w:t>
            </w:r>
          </w:p>
          <w:p w14:paraId="42713E0E" w14:textId="1F643537" w:rsidR="0094014C" w:rsidRPr="00F76475" w:rsidRDefault="63F463AA" w:rsidP="52075C5F">
            <w:pPr>
              <w:pStyle w:val="PargrafodaLista"/>
              <w:numPr>
                <w:ilvl w:val="0"/>
                <w:numId w:val="19"/>
              </w:numPr>
            </w:pPr>
            <w:r>
              <w:t>Redireciona para os monitores de cada disciplina</w:t>
            </w:r>
            <w:r w:rsidR="36162932">
              <w:t>.</w:t>
            </w:r>
          </w:p>
          <w:p w14:paraId="2F1C5AE3" w14:textId="53BBE725" w:rsidR="36162932" w:rsidRDefault="51B2F317" w:rsidP="619AC8B0">
            <w:pPr>
              <w:pStyle w:val="PargrafodaLista"/>
              <w:numPr>
                <w:ilvl w:val="0"/>
                <w:numId w:val="19"/>
              </w:numPr>
            </w:pPr>
            <w:r>
              <w:t xml:space="preserve">Redireciona para os professores para fim de revisão </w:t>
            </w:r>
            <w:r w:rsidR="6C2F93D3">
              <w:t>em casos de dúvida</w:t>
            </w:r>
            <w:r>
              <w:t>.</w:t>
            </w:r>
          </w:p>
          <w:p w14:paraId="2FCFC947" w14:textId="490AEAA0" w:rsidR="264EA7F4" w:rsidRDefault="4E23A099" w:rsidP="5730ED65">
            <w:pPr>
              <w:pStyle w:val="PargrafodaLista"/>
              <w:numPr>
                <w:ilvl w:val="0"/>
                <w:numId w:val="19"/>
              </w:numPr>
            </w:pPr>
            <w:r>
              <w:t xml:space="preserve">Caso tenha alguma pergunta repetida </w:t>
            </w:r>
            <w:r w:rsidR="16B6AE80">
              <w:t>pode ser visualizada antecipadamente</w:t>
            </w:r>
            <w:r>
              <w:t>.</w:t>
            </w:r>
          </w:p>
          <w:p w14:paraId="3BAB8353" w14:textId="5FDA7F15" w:rsidR="0094014C" w:rsidRPr="00F76475" w:rsidRDefault="0094014C" w:rsidP="30E47D63"/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34764C01" w14:textId="4C783CEA" w:rsidR="1EFB9537" w:rsidRDefault="1EFB9537" w:rsidP="4DFA5647">
            <w:pPr>
              <w:pStyle w:val="PargrafodaLista"/>
              <w:numPr>
                <w:ilvl w:val="0"/>
                <w:numId w:val="22"/>
              </w:numPr>
            </w:pPr>
            <w:r>
              <w:t xml:space="preserve">Exibir apenas a resposta final. </w:t>
            </w:r>
          </w:p>
          <w:p w14:paraId="470E4559" w14:textId="793D361E" w:rsidR="0010663D" w:rsidRPr="00F76475" w:rsidRDefault="5394F644" w:rsidP="5730ED65">
            <w:pPr>
              <w:pStyle w:val="PargrafodaLista"/>
              <w:numPr>
                <w:ilvl w:val="0"/>
                <w:numId w:val="22"/>
              </w:numPr>
            </w:pPr>
            <w:r>
              <w:t>Perguntas gerais relacionadas a instituição.</w:t>
            </w:r>
          </w:p>
          <w:p w14:paraId="169656A6" w14:textId="79A53AD7" w:rsidR="0010663D" w:rsidRPr="00F76475" w:rsidRDefault="07FFF78E" w:rsidP="5730ED65">
            <w:pPr>
              <w:pStyle w:val="PargrafodaLista"/>
              <w:numPr>
                <w:ilvl w:val="0"/>
                <w:numId w:val="22"/>
              </w:numPr>
            </w:pPr>
            <w:r>
              <w:t xml:space="preserve">Não dá respostas sem explicação prévia. </w:t>
            </w:r>
          </w:p>
          <w:p w14:paraId="3DD9ECAE" w14:textId="6EE602AA" w:rsidR="0010663D" w:rsidRPr="00F76475" w:rsidRDefault="0010663D" w:rsidP="5730ED65">
            <w:pPr>
              <w:pStyle w:val="PargrafodaLista"/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58902414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5D576130" w14:textId="14E18237" w:rsidR="00236B3D" w:rsidRPr="00C15418" w:rsidRDefault="0084074F" w:rsidP="000677B2">
      <w:pPr>
        <w:ind w:left="708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e um Produto</w:t>
      </w:r>
      <w:r w:rsidRPr="00C15418">
        <w:rPr>
          <w:color w:val="00B0F0"/>
        </w:rPr>
        <w:t xml:space="preserve"> é “fixa”, por toda a sua construção. Se em algum momento houver a</w:t>
      </w:r>
      <w:r w:rsidR="00236B3D" w:rsidRPr="00C15418">
        <w:rPr>
          <w:color w:val="00B0F0"/>
        </w:rPr>
        <w:t>lguma</w:t>
      </w:r>
      <w:r w:rsidRPr="00C15418">
        <w:rPr>
          <w:color w:val="00B0F0"/>
        </w:rPr>
        <w:t xml:space="preserve"> mudança na visão</w:t>
      </w:r>
      <w:r w:rsidR="00236B3D" w:rsidRPr="00C15418">
        <w:rPr>
          <w:color w:val="00B0F0"/>
        </w:rPr>
        <w:t xml:space="preserve"> já definida</w:t>
      </w:r>
      <w:r w:rsidRPr="00C15418">
        <w:rPr>
          <w:color w:val="00B0F0"/>
        </w:rPr>
        <w:t xml:space="preserve">, o produto muda, </w:t>
      </w:r>
      <w:r w:rsidR="00236B3D" w:rsidRPr="00C15418">
        <w:rPr>
          <w:color w:val="00B0F0"/>
        </w:rPr>
        <w:t xml:space="preserve">e </w:t>
      </w:r>
      <w:r w:rsidRPr="00C15418">
        <w:rPr>
          <w:color w:val="00B0F0"/>
        </w:rPr>
        <w:t>então toda a sua construção deverá ser revista.</w:t>
      </w:r>
      <w:r w:rsidR="000677B2" w:rsidRPr="00C15418">
        <w:rPr>
          <w:color w:val="00B0F0"/>
        </w:rPr>
        <w:t xml:space="preserve"> </w:t>
      </w:r>
    </w:p>
    <w:p w14:paraId="4BAA94DF" w14:textId="6EB9CCEE" w:rsidR="00EA0C41" w:rsidRPr="00C15418" w:rsidRDefault="00EA0C41" w:rsidP="00EA0C41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68F7A937" w14:textId="22E98D49" w:rsidR="00F76475" w:rsidRDefault="006E52CB" w:rsidP="00EA0C41">
      <w:pPr>
        <w:ind w:left="70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5638FC4E" wp14:editId="126CF8E8">
                <wp:simplePos x="0" y="0"/>
                <wp:positionH relativeFrom="column">
                  <wp:posOffset>-341906</wp:posOffset>
                </wp:positionH>
                <wp:positionV relativeFrom="paragraph">
                  <wp:posOffset>945184</wp:posOffset>
                </wp:positionV>
                <wp:extent cx="812042" cy="2593046"/>
                <wp:effectExtent l="0" t="0" r="26670" b="17145"/>
                <wp:wrapNone/>
                <wp:docPr id="15" name="Agrupar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2042" cy="2593046"/>
                          <a:chOff x="0" y="0"/>
                          <a:chExt cx="902989" cy="2661313"/>
                        </a:xfrm>
                      </wpg:grpSpPr>
                      <wps:wsp>
                        <wps:cNvPr id="6" name="Retângulo 6"/>
                        <wps:cNvSpPr/>
                        <wps:spPr>
                          <a:xfrm>
                            <a:off x="0" y="0"/>
                            <a:ext cx="893398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CA3A70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Para ... </w:t>
                              </w:r>
                              <w:r w:rsidRPr="006E52CB">
                                <w:rPr>
                                  <w:rFonts w:ascii="Wingdings" w:eastAsia="Wingdings" w:hAnsi="Wingdings" w:cs="Wingdings"/>
                                  <w:color w:val="5B9BD5" w:themeColor="accent5"/>
                                  <w:sz w:val="20"/>
                                  <w:szCs w:val="20"/>
                                </w:rPr>
                                <w:t>à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9"/>
                        <wps:cNvSpPr/>
                        <wps:spPr>
                          <a:xfrm>
                            <a:off x="0" y="511791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30C6E2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É um ... </w:t>
                              </w:r>
                              <w:r w:rsidRPr="006E52CB">
                                <w:rPr>
                                  <w:rFonts w:ascii="Wingdings" w:eastAsia="Wingdings" w:hAnsi="Wingdings" w:cs="Wingdings"/>
                                  <w:color w:val="5B9BD5" w:themeColor="accent5"/>
                                  <w:sz w:val="20"/>
                                  <w:szCs w:val="20"/>
                                </w:rPr>
                                <w:t>à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10"/>
                        <wps:cNvSpPr/>
                        <wps:spPr>
                          <a:xfrm>
                            <a:off x="6824" y="1091821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4AB107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Que ... </w:t>
                              </w:r>
                              <w:r w:rsidRPr="006E52CB">
                                <w:rPr>
                                  <w:rFonts w:ascii="Wingdings" w:eastAsia="Wingdings" w:hAnsi="Wingdings" w:cs="Wingdings"/>
                                  <w:color w:val="5B9BD5" w:themeColor="accent5"/>
                                  <w:sz w:val="20"/>
                                  <w:szCs w:val="20"/>
                                </w:rPr>
                                <w:t>à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11"/>
                        <wps:cNvSpPr/>
                        <wps:spPr>
                          <a:xfrm>
                            <a:off x="0" y="1685498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764D29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Ao contrário de ... </w:t>
                              </w:r>
                              <w:r w:rsidRPr="006E52CB">
                                <w:rPr>
                                  <w:rFonts w:ascii="Wingdings" w:eastAsia="Wingdings" w:hAnsi="Wingdings" w:cs="Wingdings"/>
                                  <w:color w:val="5B9BD5" w:themeColor="accent5"/>
                                  <w:sz w:val="20"/>
                                  <w:szCs w:val="20"/>
                                </w:rPr>
                                <w:t>à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tângulo 14"/>
                        <wps:cNvSpPr/>
                        <wps:spPr>
                          <a:xfrm>
                            <a:off x="0" y="2204113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7ADBDB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O nosso produto ... </w:t>
                              </w:r>
                              <w:r w:rsidRPr="006E52CB">
                                <w:rPr>
                                  <w:rFonts w:ascii="Wingdings" w:eastAsia="Wingdings" w:hAnsi="Wingdings" w:cs="Wingdings"/>
                                  <w:color w:val="5B9BD5" w:themeColor="accent5"/>
                                  <w:sz w:val="20"/>
                                  <w:szCs w:val="20"/>
                                </w:rPr>
                                <w:t>à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38FC4E" id="Agrupar 15" o:spid="_x0000_s1028" style="position:absolute;left:0;text-align:left;margin-left:-26.9pt;margin-top:74.4pt;width:63.95pt;height:204.2pt;z-index:251658242;mso-width-relative:margin;mso-height-relative:margin" coordsize="9029,266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">
                <v:rect id="Retângulo 6" o:spid="_x0000_s1029" style="position:absolute;width:8933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" filled="f" strokecolor="#4472c4 [3204]" strokeweight="1pt">
                  <v:textbox>
                    <w:txbxContent>
                      <w:p w14:paraId="7CCA3A70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Para ... </w:t>
                        </w:r>
                        <w:r w:rsidRPr="006E52CB">
                          <w:rPr>
                            <w:rFonts w:ascii="Wingdings" w:eastAsia="Wingdings" w:hAnsi="Wingdings" w:cs="Wingdings"/>
                            <w:color w:val="5B9BD5" w:themeColor="accent5"/>
                            <w:sz w:val="20"/>
                            <w:szCs w:val="20"/>
                          </w:rPr>
                          <w:t>à</w:t>
                        </w:r>
                      </w:p>
                    </w:txbxContent>
                  </v:textbox>
                </v:rect>
                <v:rect id="Retângulo 9" o:spid="_x0000_s1030" style="position:absolute;top:5117;width:8961;height:32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" filled="f" strokecolor="#4472c4 [3204]" strokeweight="1pt">
                  <v:textbox>
                    <w:txbxContent>
                      <w:p w14:paraId="7530C6E2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É um ... </w:t>
                        </w:r>
                        <w:r w:rsidRPr="006E52CB">
                          <w:rPr>
                            <w:rFonts w:ascii="Wingdings" w:eastAsia="Wingdings" w:hAnsi="Wingdings" w:cs="Wingdings"/>
                            <w:color w:val="5B9BD5" w:themeColor="accent5"/>
                            <w:sz w:val="20"/>
                            <w:szCs w:val="20"/>
                          </w:rPr>
                          <w:t>à</w:t>
                        </w:r>
                      </w:p>
                    </w:txbxContent>
                  </v:textbox>
                </v:rect>
                <v:rect id="Retângulo 10" o:spid="_x0000_s1031" style="position:absolute;left:68;top:10918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" filled="f" strokecolor="#4472c4 [3204]" strokeweight="1pt">
                  <v:textbox>
                    <w:txbxContent>
                      <w:p w14:paraId="6B4AB107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Que ... </w:t>
                        </w:r>
                        <w:r w:rsidRPr="006E52CB">
                          <w:rPr>
                            <w:rFonts w:ascii="Wingdings" w:eastAsia="Wingdings" w:hAnsi="Wingdings" w:cs="Wingdings"/>
                            <w:color w:val="5B9BD5" w:themeColor="accent5"/>
                            <w:sz w:val="20"/>
                            <w:szCs w:val="20"/>
                          </w:rPr>
                          <w:t>à</w:t>
                        </w:r>
                      </w:p>
                    </w:txbxContent>
                  </v:textbox>
                </v:rect>
                <v:rect id="Retângulo 11" o:spid="_x0000_s1032" style="position:absolute;top:16854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" filled="f" strokecolor="#4472c4 [3204]" strokeweight="1pt">
                  <v:textbox inset="1mm,1mm,1mm,1mm">
                    <w:txbxContent>
                      <w:p w14:paraId="2B764D29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Ao contrário de ... </w:t>
                        </w:r>
                        <w:r w:rsidRPr="006E52CB">
                          <w:rPr>
                            <w:rFonts w:ascii="Wingdings" w:eastAsia="Wingdings" w:hAnsi="Wingdings" w:cs="Wingdings"/>
                            <w:color w:val="5B9BD5" w:themeColor="accent5"/>
                            <w:sz w:val="20"/>
                            <w:szCs w:val="20"/>
                          </w:rPr>
                          <w:t>à</w:t>
                        </w:r>
                      </w:p>
                    </w:txbxContent>
                  </v:textbox>
                </v:rect>
                <v:rect id="Retângulo 14" o:spid="_x0000_s1033" style="position:absolute;top:22041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" filled="f" strokecolor="#4472c4 [3204]" strokeweight="1pt">
                  <v:textbox inset="1mm,1mm,1mm,1mm">
                    <w:txbxContent>
                      <w:p w14:paraId="747ADBDB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O nosso produto ... </w:t>
                        </w:r>
                        <w:r w:rsidRPr="006E52CB">
                          <w:rPr>
                            <w:rFonts w:ascii="Wingdings" w:eastAsia="Wingdings" w:hAnsi="Wingdings" w:cs="Wingdings"/>
                            <w:color w:val="5B9BD5" w:themeColor="accent5"/>
                            <w:sz w:val="20"/>
                            <w:szCs w:val="20"/>
                          </w:rPr>
                          <w:t>à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3A961E03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3A961E03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2931ACF1" w:rsidR="005B22A9" w:rsidRPr="00F76475" w:rsidRDefault="005B22A9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6AACE674" w:rsidRPr="52075C5F">
              <w:rPr>
                <w:sz w:val="24"/>
                <w:szCs w:val="24"/>
              </w:rPr>
              <w:t xml:space="preserve"> </w:t>
            </w:r>
            <w:r w:rsidR="6AACE674" w:rsidRPr="77195E71">
              <w:rPr>
                <w:sz w:val="24"/>
                <w:szCs w:val="24"/>
              </w:rPr>
              <w:t>LEARN</w:t>
            </w:r>
            <w:r w:rsidR="20DF0980" w:rsidRPr="77195E71">
              <w:rPr>
                <w:sz w:val="24"/>
                <w:szCs w:val="24"/>
              </w:rPr>
              <w:t>HUB</w:t>
            </w:r>
          </w:p>
        </w:tc>
      </w:tr>
      <w:tr w:rsidR="006E52CB" w:rsidRPr="00F76475" w14:paraId="53765092" w14:textId="77777777" w:rsidTr="3A961E03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5A816A4B" w14:textId="5DA31BC0" w:rsidR="484CD88F" w:rsidRDefault="62935939" w:rsidP="52075C5F">
            <w:pPr>
              <w:spacing w:before="120" w:after="120"/>
            </w:pPr>
            <w:r>
              <w:t>Estudantes</w:t>
            </w:r>
            <w:r w:rsidR="103B3151">
              <w:t>.</w:t>
            </w:r>
          </w:p>
          <w:p w14:paraId="21584C5D" w14:textId="0A93D6ED" w:rsidR="006E52CB" w:rsidRPr="00F76475" w:rsidRDefault="006E52CB" w:rsidP="006E52CB">
            <w:pPr>
              <w:rPr>
                <w:sz w:val="24"/>
                <w:szCs w:val="24"/>
              </w:rPr>
            </w:pPr>
          </w:p>
        </w:tc>
      </w:tr>
      <w:tr w:rsidR="006E52CB" w:rsidRPr="00F76475" w14:paraId="47E770DC" w14:textId="77777777" w:rsidTr="3A961E03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1967BD77" w:rsidR="006E52CB" w:rsidRPr="00F76475" w:rsidRDefault="75D42913" w:rsidP="5730ED65">
            <w:r w:rsidRPr="5730ED65">
              <w:t>Um site de tira dúvidas.</w:t>
            </w:r>
          </w:p>
        </w:tc>
      </w:tr>
      <w:tr w:rsidR="006E52CB" w:rsidRPr="00F76475" w14:paraId="29DFD1E6" w14:textId="77777777" w:rsidTr="3A961E03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1FFA69C8" w:rsidR="006E52CB" w:rsidRPr="00F76475" w:rsidRDefault="4192D8FA" w:rsidP="5730ED65">
            <w:r w:rsidRPr="5730ED65">
              <w:t>F</w:t>
            </w:r>
            <w:r w:rsidR="31BA380A" w:rsidRPr="5730ED65">
              <w:t>á</w:t>
            </w:r>
            <w:r w:rsidRPr="5730ED65">
              <w:t xml:space="preserve">cil acesso </w:t>
            </w:r>
            <w:r w:rsidR="2FF10FD3" w:rsidRPr="5730ED65">
              <w:t xml:space="preserve">para os alunos </w:t>
            </w:r>
            <w:r w:rsidR="2EC136FE" w:rsidRPr="5730ED65">
              <w:t>realizarem</w:t>
            </w:r>
            <w:r w:rsidR="2FF10FD3" w:rsidRPr="5730ED65">
              <w:t xml:space="preserve"> </w:t>
            </w:r>
            <w:r w:rsidR="429798B3" w:rsidRPr="5730ED65">
              <w:t xml:space="preserve">o </w:t>
            </w:r>
            <w:r w:rsidR="2FF10FD3" w:rsidRPr="5730ED65">
              <w:t>contato com cada monitor, controle maior do professor em relação a monitoria</w:t>
            </w:r>
            <w:r w:rsidR="40B1E4CF" w:rsidRPr="5730ED65">
              <w:t xml:space="preserve"> e alavancagem dos conhecimentos com a centralização de informações</w:t>
            </w:r>
            <w:r w:rsidR="73C35C36" w:rsidRPr="5730ED65">
              <w:t>.</w:t>
            </w:r>
          </w:p>
        </w:tc>
      </w:tr>
      <w:tr w:rsidR="006E52CB" w:rsidRPr="00F76475" w14:paraId="1F1FCE48" w14:textId="77777777" w:rsidTr="3A961E03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52C3B5F4" w:rsidR="006E52CB" w:rsidRPr="00310D03" w:rsidRDefault="4CE922B2" w:rsidP="5730ED65">
            <w:pPr>
              <w:spacing w:before="120" w:after="120"/>
            </w:pPr>
            <w:r>
              <w:t>Exclusivo para ambiente da faculdade.</w:t>
            </w:r>
          </w:p>
        </w:tc>
      </w:tr>
      <w:tr w:rsidR="006E52CB" w:rsidRPr="00F76475" w14:paraId="79369F07" w14:textId="77777777" w:rsidTr="3A961E03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8886A14" w14:textId="5239EF44" w:rsidR="6268C9CA" w:rsidRDefault="6268C9CA" w:rsidP="5730ED65">
            <w:pPr>
              <w:spacing w:before="120" w:after="120"/>
            </w:pPr>
            <w:r w:rsidRPr="5730ED65">
              <w:t xml:space="preserve">Facilidade e rapidez para tirar dúvidas e aprimorar conhecimentos, </w:t>
            </w:r>
            <w:r w:rsidR="16EC30BE" w:rsidRPr="5730ED65">
              <w:t xml:space="preserve">colaborando com o curto cronograma </w:t>
            </w:r>
            <w:r w:rsidR="03FCE6D4" w:rsidRPr="5730ED65">
              <w:t xml:space="preserve">do professor </w:t>
            </w:r>
            <w:r w:rsidR="1FB7F86B" w:rsidRPr="5730ED65">
              <w:t>para tirar</w:t>
            </w:r>
            <w:r w:rsidR="16EC30BE" w:rsidRPr="5730ED65">
              <w:t xml:space="preserve"> dúvidas</w:t>
            </w:r>
            <w:r w:rsidR="6F9159B9" w:rsidRPr="5730ED65">
              <w:t xml:space="preserve"> e explicar novamente o conteúdo. </w:t>
            </w:r>
          </w:p>
          <w:p w14:paraId="4115B7BD" w14:textId="01094850" w:rsidR="006E52CB" w:rsidRPr="00F76475" w:rsidRDefault="006E52CB" w:rsidP="5730ED65">
            <w:pPr>
              <w:rPr>
                <w:sz w:val="24"/>
                <w:szCs w:val="24"/>
              </w:rPr>
            </w:pP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58902415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2167BF37" w:rsidR="00A61B27" w:rsidRDefault="00017559" w:rsidP="00BF3A32">
      <w:pPr>
        <w:pStyle w:val="Ttulo1"/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5F9AC349" w14:textId="1FD49255" w:rsidR="0077277A" w:rsidRDefault="00F84EAC" w:rsidP="00E75BD6">
      <w:pPr>
        <w:ind w:left="360"/>
        <w:rPr>
          <w:color w:val="00B0F0"/>
        </w:rPr>
      </w:pPr>
      <w:r w:rsidRPr="00F84EAC">
        <w:rPr>
          <w:color w:val="000000" w:themeColor="text1"/>
        </w:rPr>
        <w:t xml:space="preserve">Link para board do miro: </w:t>
      </w:r>
      <w:hyperlink r:id="rId11" w:history="1">
        <w:r w:rsidRPr="009F6F9B">
          <w:rPr>
            <w:rStyle w:val="Hyperlink"/>
          </w:rPr>
          <w:t>https://miro.com/welcomeonboard/c0JYNjAvL2ZjaWpYbndqQUxSV1ZPK0xzQjIrNVg5eU9FU1dnNjQrNjhpWVE2bUFKN1pKK0ErbHp6cGpSR0FEUFNEdXFWT1hBL2Z6S0pnVjlEL004cE5sdjNhTzlweDBwN0lLRXVyNk9wS0RVM2ZLcStKb25PN3B4N01NSkxWSG9QdGo1ZEV3bUdPQWRZUHQzSGl6V2NBPT0hdjE=?share_link_id=197575739428</w:t>
        </w:r>
      </w:hyperlink>
    </w:p>
    <w:p w14:paraId="258F58B4" w14:textId="77777777" w:rsidR="00F84EAC" w:rsidRDefault="00F84EAC" w:rsidP="00E75BD6">
      <w:pPr>
        <w:ind w:left="360"/>
      </w:pPr>
    </w:p>
    <w:p w14:paraId="49AA8551" w14:textId="288777C0" w:rsidR="007C2471" w:rsidRDefault="59F19755" w:rsidP="007C2471">
      <w:pPr>
        <w:keepNext/>
        <w:jc w:val="center"/>
      </w:pPr>
      <w:r>
        <w:rPr>
          <w:noProof/>
        </w:rPr>
        <w:drawing>
          <wp:inline distT="0" distB="0" distL="0" distR="0" wp14:anchorId="409DF4D9" wp14:editId="2EBE3D00">
            <wp:extent cx="5400675" cy="2162175"/>
            <wp:effectExtent l="0" t="0" r="0" b="0"/>
            <wp:docPr id="2072992698" name="Imagem 20729926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216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C80A7" w14:textId="3D465E2A" w:rsidR="007C2471" w:rsidRPr="00017559" w:rsidRDefault="007C2471" w:rsidP="007C2471">
      <w:pPr>
        <w:pStyle w:val="Legenda"/>
      </w:pPr>
      <w:bookmarkStart w:id="12" w:name="_Toc158902416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52D69286" w14:textId="0CC01059" w:rsidR="007C2471" w:rsidRPr="00017559" w:rsidRDefault="007C2471" w:rsidP="0043409E"/>
    <w:p w14:paraId="3CD7B7DA" w14:textId="4CA039B0" w:rsidR="00B257D8" w:rsidRDefault="00B257D8">
      <w:r>
        <w:br w:type="page"/>
      </w:r>
    </w:p>
    <w:p w14:paraId="18C9E9B6" w14:textId="77777777" w:rsidR="00F76475" w:rsidRDefault="0D992B1B" w:rsidP="0880DF7C">
      <w:pPr>
        <w:pStyle w:val="Ttulo1"/>
      </w:pPr>
      <w:bookmarkStart w:id="13" w:name="_Toc158902408"/>
      <w:r>
        <w:lastRenderedPageBreak/>
        <w:t xml:space="preserve">ARTEFATO 5: Relação de </w:t>
      </w:r>
      <w:proofErr w:type="spellStart"/>
      <w:r>
        <w:t>User</w:t>
      </w:r>
      <w:proofErr w:type="spellEnd"/>
      <w:r>
        <w:t xml:space="preserve"> Stories</w:t>
      </w:r>
      <w:bookmarkEnd w:id="13"/>
    </w:p>
    <w:p w14:paraId="04D935E6" w14:textId="3C302D4A" w:rsidR="3A961E03" w:rsidRDefault="3A961E03" w:rsidP="3A961E03"/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E52CB" w:rsidRPr="00821815" w14:paraId="29A1DC7A" w14:textId="77777777" w:rsidTr="3A961E03">
        <w:trPr>
          <w:trHeight w:val="380"/>
        </w:trPr>
        <w:tc>
          <w:tcPr>
            <w:tcW w:w="8505" w:type="dxa"/>
            <w:gridSpan w:val="2"/>
            <w:vAlign w:val="center"/>
          </w:tcPr>
          <w:p w14:paraId="5500C930" w14:textId="5302E694" w:rsidR="006E52CB" w:rsidRPr="00821815" w:rsidRDefault="2A1E8330" w:rsidP="3A961E03">
            <w:pPr>
              <w:spacing w:before="60" w:after="60"/>
              <w:ind w:left="30" w:hanging="30"/>
              <w:rPr>
                <w:color w:val="00B0F0"/>
              </w:rPr>
            </w:pPr>
            <w:r w:rsidRPr="3A961E03">
              <w:rPr>
                <w:b/>
                <w:bCs/>
              </w:rPr>
              <w:t>HISTÓRIA DO USUÁRIO 1 - PBI</w:t>
            </w:r>
            <w:r>
              <w:t xml:space="preserve">: </w:t>
            </w:r>
            <w:r w:rsidR="0BB73721">
              <w:t>Manter cadastro aluno</w:t>
            </w:r>
          </w:p>
          <w:p w14:paraId="4949A73E" w14:textId="3455ACAE" w:rsidR="006E52CB" w:rsidRPr="00821815" w:rsidRDefault="006E52CB">
            <w:pPr>
              <w:spacing w:before="60" w:after="60"/>
              <w:ind w:left="30" w:hanging="30"/>
            </w:pPr>
          </w:p>
        </w:tc>
      </w:tr>
      <w:tr w:rsidR="006E52CB" w14:paraId="11F03E33" w14:textId="77777777" w:rsidTr="3A961E03">
        <w:tc>
          <w:tcPr>
            <w:tcW w:w="8505" w:type="dxa"/>
            <w:gridSpan w:val="2"/>
          </w:tcPr>
          <w:p w14:paraId="5523435D" w14:textId="1183F178" w:rsidR="006E52CB" w:rsidRDefault="43B312F8" w:rsidP="3A961E03">
            <w:pPr>
              <w:spacing w:before="240" w:after="240"/>
            </w:pPr>
            <w:r w:rsidRPr="3A961E03">
              <w:rPr>
                <w:rFonts w:ascii="Calibri" w:eastAsia="Calibri" w:hAnsi="Calibri" w:cs="Calibri"/>
                <w:b/>
                <w:bCs/>
              </w:rPr>
              <w:t xml:space="preserve">Como: </w:t>
            </w:r>
            <w:r w:rsidRPr="3A961E03">
              <w:rPr>
                <w:rFonts w:ascii="Calibri" w:eastAsia="Calibri" w:hAnsi="Calibri" w:cs="Calibri"/>
              </w:rPr>
              <w:t>ALUNO</w:t>
            </w:r>
            <w:r w:rsidR="006E52CB">
              <w:br/>
            </w:r>
            <w:r w:rsidRPr="3A961E03">
              <w:rPr>
                <w:rFonts w:ascii="Calibri" w:eastAsia="Calibri" w:hAnsi="Calibri" w:cs="Calibri"/>
                <w:b/>
                <w:bCs/>
              </w:rPr>
              <w:t xml:space="preserve">Posso </w:t>
            </w:r>
            <w:r w:rsidRPr="3A961E03">
              <w:rPr>
                <w:rFonts w:ascii="Calibri" w:eastAsia="Calibri" w:hAnsi="Calibri" w:cs="Calibri"/>
              </w:rPr>
              <w:t>Manter Cadastro de aluno</w:t>
            </w:r>
            <w:r w:rsidR="006E52CB">
              <w:br/>
            </w:r>
            <w:r w:rsidRPr="3A961E03">
              <w:rPr>
                <w:rFonts w:ascii="Calibri" w:eastAsia="Calibri" w:hAnsi="Calibri" w:cs="Calibri"/>
                <w:b/>
                <w:bCs/>
              </w:rPr>
              <w:t xml:space="preserve">Para </w:t>
            </w:r>
            <w:r w:rsidRPr="3A961E03">
              <w:rPr>
                <w:rFonts w:ascii="Calibri" w:eastAsia="Calibri" w:hAnsi="Calibri" w:cs="Calibri"/>
              </w:rPr>
              <w:t>que eu possa gerenciar meus dados</w:t>
            </w:r>
          </w:p>
          <w:p w14:paraId="1728C3E7" w14:textId="589291F9" w:rsidR="006E52CB" w:rsidRDefault="006E52CB">
            <w:pPr>
              <w:spacing w:before="60" w:after="60"/>
              <w:ind w:left="30" w:hanging="30"/>
            </w:pPr>
            <w:bookmarkStart w:id="14" w:name="_Hlk96268510"/>
          </w:p>
        </w:tc>
      </w:tr>
      <w:tr w:rsidR="006E52CB" w14:paraId="6E28770E" w14:textId="77777777" w:rsidTr="3A961E03">
        <w:tc>
          <w:tcPr>
            <w:tcW w:w="1276" w:type="dxa"/>
          </w:tcPr>
          <w:p w14:paraId="488EF6BB" w14:textId="77777777" w:rsidR="006E52CB" w:rsidRDefault="006E52C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77777777" w:rsidR="006E52CB" w:rsidRPr="004F21EF" w:rsidRDefault="006E52C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C3F9449" w14:textId="3845FF13" w:rsidR="006E52CB" w:rsidRPr="001137C6" w:rsidRDefault="7965D636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3A961E03">
              <w:rPr>
                <w:rFonts w:ascii="Calibri" w:eastAsia="Calibri" w:hAnsi="Calibri" w:cs="Calibri"/>
                <w:b/>
                <w:bCs/>
              </w:rPr>
              <w:t>Dado</w:t>
            </w:r>
            <w:r w:rsidRPr="3A961E03">
              <w:rPr>
                <w:rFonts w:ascii="Calibri" w:eastAsia="Calibri" w:hAnsi="Calibri" w:cs="Calibri"/>
              </w:rPr>
              <w:t xml:space="preserve"> que exista há possibilidade de realizar cadastro, edição, e exclusão de dados relacionados ao aluno</w:t>
            </w:r>
            <w:r w:rsidR="006E52CB">
              <w:br/>
            </w:r>
            <w:r w:rsidRPr="3A961E03">
              <w:rPr>
                <w:rFonts w:ascii="Calibri" w:eastAsia="Calibri" w:hAnsi="Calibri" w:cs="Calibri"/>
                <w:b/>
                <w:bCs/>
              </w:rPr>
              <w:t>Quando</w:t>
            </w:r>
            <w:r w:rsidRPr="3A961E03">
              <w:rPr>
                <w:rFonts w:ascii="Calibri" w:eastAsia="Calibri" w:hAnsi="Calibri" w:cs="Calibri"/>
              </w:rPr>
              <w:t xml:space="preserve"> procuro por realizar um cadastro, consulta dos meus dados edição e exclusão</w:t>
            </w:r>
            <w:r w:rsidR="006E52CB">
              <w:br/>
            </w:r>
            <w:r w:rsidRPr="3A961E03">
              <w:rPr>
                <w:rFonts w:ascii="Calibri" w:eastAsia="Calibri" w:hAnsi="Calibri" w:cs="Calibri"/>
                <w:b/>
                <w:bCs/>
              </w:rPr>
              <w:t xml:space="preserve">Então </w:t>
            </w:r>
            <w:r w:rsidRPr="3A961E03">
              <w:rPr>
                <w:rFonts w:ascii="Calibri" w:eastAsia="Calibri" w:hAnsi="Calibri" w:cs="Calibri"/>
              </w:rPr>
              <w:t>consigo realizar ações ligadas ao usuário.</w:t>
            </w:r>
          </w:p>
        </w:tc>
      </w:tr>
      <w:tr w:rsidR="006E52CB" w14:paraId="27AB1691" w14:textId="77777777" w:rsidTr="3A961E03">
        <w:tc>
          <w:tcPr>
            <w:tcW w:w="1276" w:type="dxa"/>
          </w:tcPr>
          <w:p w14:paraId="216C3951" w14:textId="77777777" w:rsidR="006E52CB" w:rsidRDefault="006E52C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DF9B30" w14:textId="77777777" w:rsidR="006E52CB" w:rsidRPr="004F21EF" w:rsidRDefault="006E52C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5DA4B6FD" w14:textId="2EE7B9B7" w:rsidR="006E52CB" w:rsidRPr="001137C6" w:rsidRDefault="7278A286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3A961E03">
              <w:rPr>
                <w:rFonts w:ascii="Calibri" w:eastAsia="Calibri" w:hAnsi="Calibri" w:cs="Calibri"/>
                <w:b/>
                <w:bCs/>
              </w:rPr>
              <w:t>Dado</w:t>
            </w:r>
            <w:r w:rsidRPr="3A961E03">
              <w:rPr>
                <w:rFonts w:ascii="Calibri" w:eastAsia="Calibri" w:hAnsi="Calibri" w:cs="Calibri"/>
              </w:rPr>
              <w:t xml:space="preserve"> que não exista a possibilidade de realizar cadastro, edição, e exclusão de dados relacionados ao aluno</w:t>
            </w:r>
            <w:r w:rsidR="006E52CB">
              <w:br/>
            </w:r>
            <w:r w:rsidRPr="3A961E03">
              <w:rPr>
                <w:rFonts w:ascii="Calibri" w:eastAsia="Calibri" w:hAnsi="Calibri" w:cs="Calibri"/>
                <w:b/>
                <w:bCs/>
              </w:rPr>
              <w:t>Quando</w:t>
            </w:r>
            <w:r w:rsidRPr="3A961E03">
              <w:rPr>
                <w:rFonts w:ascii="Calibri" w:eastAsia="Calibri" w:hAnsi="Calibri" w:cs="Calibri"/>
              </w:rPr>
              <w:t xml:space="preserve"> procuro por realizar um cadastro, consulta dos meus dados edição e exclusão</w:t>
            </w:r>
            <w:r w:rsidR="006E52CB">
              <w:br/>
            </w:r>
            <w:r w:rsidRPr="3A961E03">
              <w:rPr>
                <w:rFonts w:ascii="Calibri" w:eastAsia="Calibri" w:hAnsi="Calibri" w:cs="Calibri"/>
                <w:b/>
                <w:bCs/>
              </w:rPr>
              <w:t>Então</w:t>
            </w:r>
            <w:r w:rsidRPr="3A961E03">
              <w:rPr>
                <w:rFonts w:ascii="Calibri" w:eastAsia="Calibri" w:hAnsi="Calibri" w:cs="Calibri"/>
              </w:rPr>
              <w:t xml:space="preserve"> não consigo efetuar ações ligadas ao usuário de aluno</w:t>
            </w:r>
          </w:p>
          <w:p w14:paraId="4F0C587A" w14:textId="48B29D1F" w:rsidR="006E52CB" w:rsidRPr="001137C6" w:rsidRDefault="006E52CB" w:rsidP="3A961E03">
            <w:pPr>
              <w:spacing w:before="60" w:after="60"/>
              <w:ind w:left="168"/>
              <w:rPr>
                <w:color w:val="00B0F0"/>
              </w:rPr>
            </w:pPr>
          </w:p>
        </w:tc>
      </w:tr>
    </w:tbl>
    <w:p w14:paraId="7C2A8204" w14:textId="654F2CD7" w:rsidR="3A961E03" w:rsidRDefault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1FC08000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6C933A62" w14:textId="013F01F0" w:rsidR="3A961E03" w:rsidRDefault="3A961E03" w:rsidP="3A961E03">
            <w:pPr>
              <w:spacing w:before="240" w:after="240"/>
              <w:rPr>
                <w:color w:val="00B0F0"/>
              </w:rPr>
            </w:pPr>
            <w:r w:rsidRPr="3A961E03">
              <w:rPr>
                <w:b/>
                <w:bCs/>
              </w:rPr>
              <w:t xml:space="preserve">HISTÓRIA DO USUÁRIO </w:t>
            </w:r>
            <w:r w:rsidR="64D3D94F" w:rsidRPr="3A961E03">
              <w:rPr>
                <w:b/>
                <w:bCs/>
              </w:rPr>
              <w:t>2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5471E9A9" w:rsidRPr="3A961E03">
              <w:rPr>
                <w:rFonts w:ascii="Calibri" w:eastAsia="Calibri" w:hAnsi="Calibri" w:cs="Calibri"/>
              </w:rPr>
              <w:t>Manter cadastro Professor</w:t>
            </w:r>
          </w:p>
        </w:tc>
      </w:tr>
      <w:tr w:rsidR="3A961E03" w14:paraId="23438048" w14:textId="77777777" w:rsidTr="3A961E03">
        <w:trPr>
          <w:trHeight w:val="300"/>
        </w:trPr>
        <w:tc>
          <w:tcPr>
            <w:tcW w:w="8505" w:type="dxa"/>
            <w:gridSpan w:val="2"/>
          </w:tcPr>
          <w:p w14:paraId="0A3AA9DF" w14:textId="181B7BAC" w:rsidR="683B349D" w:rsidRDefault="683B349D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3A961E03">
              <w:rPr>
                <w:rFonts w:ascii="Calibri" w:eastAsia="Calibri" w:hAnsi="Calibri" w:cs="Calibri"/>
                <w:b/>
                <w:bCs/>
              </w:rPr>
              <w:t>Como:</w:t>
            </w:r>
            <w:r w:rsidRPr="3A961E03">
              <w:rPr>
                <w:rFonts w:ascii="Calibri" w:eastAsia="Calibri" w:hAnsi="Calibri" w:cs="Calibri"/>
              </w:rPr>
              <w:t xml:space="preserve"> PROFESSOR</w:t>
            </w:r>
            <w:r>
              <w:br/>
            </w:r>
            <w:r w:rsidRPr="3A961E03">
              <w:rPr>
                <w:rFonts w:ascii="Calibri" w:eastAsia="Calibri" w:hAnsi="Calibri" w:cs="Calibri"/>
                <w:b/>
                <w:bCs/>
              </w:rPr>
              <w:t>Posso</w:t>
            </w:r>
            <w:r w:rsidRPr="3A961E03">
              <w:rPr>
                <w:rFonts w:ascii="Calibri" w:eastAsia="Calibri" w:hAnsi="Calibri" w:cs="Calibri"/>
              </w:rPr>
              <w:t xml:space="preserve"> Manter Cadastro do PROFESSOR</w:t>
            </w:r>
            <w:r>
              <w:br/>
            </w:r>
            <w:r w:rsidRPr="3A961E03">
              <w:rPr>
                <w:rFonts w:ascii="Calibri" w:eastAsia="Calibri" w:hAnsi="Calibri" w:cs="Calibri"/>
                <w:b/>
                <w:bCs/>
              </w:rPr>
              <w:t xml:space="preserve">Para </w:t>
            </w:r>
            <w:r w:rsidRPr="3A961E03">
              <w:rPr>
                <w:rFonts w:ascii="Calibri" w:eastAsia="Calibri" w:hAnsi="Calibri" w:cs="Calibri"/>
              </w:rPr>
              <w:t>que PROFESSORES possam gerenciar seus dados</w:t>
            </w:r>
          </w:p>
        </w:tc>
      </w:tr>
      <w:tr w:rsidR="3A961E03" w14:paraId="36A43CEC" w14:textId="77777777" w:rsidTr="3A961E03">
        <w:trPr>
          <w:trHeight w:val="300"/>
        </w:trPr>
        <w:tc>
          <w:tcPr>
            <w:tcW w:w="1276" w:type="dxa"/>
          </w:tcPr>
          <w:p w14:paraId="6F543D27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6209ADC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868FC5E" w14:textId="022066C0" w:rsidR="732CB83E" w:rsidRDefault="732CB83E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3A961E03">
              <w:rPr>
                <w:rFonts w:ascii="Calibri" w:eastAsia="Calibri" w:hAnsi="Calibri" w:cs="Calibri"/>
                <w:b/>
                <w:bCs/>
              </w:rPr>
              <w:t>Dado</w:t>
            </w:r>
            <w:r w:rsidRPr="3A961E03">
              <w:rPr>
                <w:rFonts w:ascii="Calibri" w:eastAsia="Calibri" w:hAnsi="Calibri" w:cs="Calibri"/>
              </w:rPr>
              <w:t xml:space="preserve"> que exista há possibilidade de realizar cadastro, edição, e exclusão de dados relacionados ao professor</w:t>
            </w:r>
            <w:r>
              <w:br/>
            </w:r>
            <w:r w:rsidRPr="3A961E03">
              <w:rPr>
                <w:rFonts w:ascii="Calibri" w:eastAsia="Calibri" w:hAnsi="Calibri" w:cs="Calibri"/>
                <w:b/>
                <w:bCs/>
              </w:rPr>
              <w:t>Quando</w:t>
            </w:r>
            <w:r w:rsidRPr="3A961E03">
              <w:rPr>
                <w:rFonts w:ascii="Calibri" w:eastAsia="Calibri" w:hAnsi="Calibri" w:cs="Calibri"/>
              </w:rPr>
              <w:t xml:space="preserve"> o professor procurar por realizar um cadastro, consultar dados ou editar e excluir eles</w:t>
            </w:r>
            <w:r>
              <w:br/>
            </w:r>
            <w:r w:rsidRPr="3A961E03">
              <w:rPr>
                <w:rFonts w:ascii="Calibri" w:eastAsia="Calibri" w:hAnsi="Calibri" w:cs="Calibri"/>
                <w:b/>
                <w:bCs/>
              </w:rPr>
              <w:t>Então</w:t>
            </w:r>
            <w:r w:rsidRPr="3A961E03">
              <w:rPr>
                <w:rFonts w:ascii="Calibri" w:eastAsia="Calibri" w:hAnsi="Calibri" w:cs="Calibri"/>
              </w:rPr>
              <w:t xml:space="preserve"> será possível realizar ações ligadas ao usuário professor.</w:t>
            </w:r>
          </w:p>
        </w:tc>
      </w:tr>
      <w:tr w:rsidR="3A961E03" w14:paraId="58E262B0" w14:textId="77777777" w:rsidTr="3A961E03">
        <w:trPr>
          <w:trHeight w:val="300"/>
        </w:trPr>
        <w:tc>
          <w:tcPr>
            <w:tcW w:w="1276" w:type="dxa"/>
          </w:tcPr>
          <w:p w14:paraId="6082C517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21CEF7AC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4BAB2ECD" w14:textId="6B909AFF" w:rsidR="3A961E03" w:rsidRDefault="3A961E03" w:rsidP="3A961E03">
            <w:pPr>
              <w:spacing w:before="60" w:after="60"/>
              <w:ind w:left="168"/>
              <w:rPr>
                <w:color w:val="00B0F0"/>
              </w:rPr>
            </w:pPr>
          </w:p>
          <w:p w14:paraId="5B97C851" w14:textId="4A76BAEE" w:rsidR="23615599" w:rsidRDefault="23615599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3A961E03">
              <w:rPr>
                <w:rFonts w:ascii="Calibri" w:eastAsia="Calibri" w:hAnsi="Calibri" w:cs="Calibri"/>
                <w:b/>
                <w:bCs/>
              </w:rPr>
              <w:t>Dado</w:t>
            </w:r>
            <w:r w:rsidRPr="3A961E03">
              <w:rPr>
                <w:rFonts w:ascii="Calibri" w:eastAsia="Calibri" w:hAnsi="Calibri" w:cs="Calibri"/>
              </w:rPr>
              <w:t xml:space="preserve"> que não exista a possibilidade de realizar cadastro, edição, e exclusão de dados relacionados ao professor</w:t>
            </w:r>
            <w:r>
              <w:br/>
            </w:r>
            <w:r w:rsidRPr="3A961E03">
              <w:rPr>
                <w:rFonts w:ascii="Calibri" w:eastAsia="Calibri" w:hAnsi="Calibri" w:cs="Calibri"/>
                <w:b/>
                <w:bCs/>
              </w:rPr>
              <w:t>Quando</w:t>
            </w:r>
            <w:r w:rsidRPr="3A961E03">
              <w:rPr>
                <w:rFonts w:ascii="Calibri" w:eastAsia="Calibri" w:hAnsi="Calibri" w:cs="Calibri"/>
              </w:rPr>
              <w:t xml:space="preserve"> procuro por realizar um cadastro, consulta dos meus dados edição e </w:t>
            </w:r>
            <w:r w:rsidRPr="3A961E03">
              <w:rPr>
                <w:rFonts w:ascii="Calibri" w:eastAsia="Calibri" w:hAnsi="Calibri" w:cs="Calibri"/>
              </w:rPr>
              <w:lastRenderedPageBreak/>
              <w:t>exclusão</w:t>
            </w:r>
            <w:r>
              <w:br/>
            </w:r>
            <w:r w:rsidRPr="3A961E03">
              <w:rPr>
                <w:rFonts w:ascii="Calibri" w:eastAsia="Calibri" w:hAnsi="Calibri" w:cs="Calibri"/>
                <w:b/>
                <w:bCs/>
              </w:rPr>
              <w:t>Então</w:t>
            </w:r>
            <w:r w:rsidRPr="3A961E03">
              <w:rPr>
                <w:rFonts w:ascii="Calibri" w:eastAsia="Calibri" w:hAnsi="Calibri" w:cs="Calibri"/>
              </w:rPr>
              <w:t xml:space="preserve"> não consigo efetuar ações ligadas ao usuário de professor</w:t>
            </w:r>
          </w:p>
        </w:tc>
      </w:tr>
    </w:tbl>
    <w:p w14:paraId="45ECA5F8" w14:textId="3DEDF559" w:rsidR="3A961E03" w:rsidRDefault="3A961E03"/>
    <w:p w14:paraId="1D8D1147" w14:textId="78E33611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5A6919A2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060636A4" w14:textId="00522EC9" w:rsidR="3A961E03" w:rsidRDefault="3A961E03" w:rsidP="3A961E03">
            <w:pPr>
              <w:spacing w:before="240" w:after="240"/>
              <w:rPr>
                <w:color w:val="00B0F0"/>
              </w:rPr>
            </w:pPr>
            <w:r w:rsidRPr="3A961E03">
              <w:rPr>
                <w:b/>
                <w:bCs/>
              </w:rPr>
              <w:t xml:space="preserve">HISTÓRIA DO USUÁRIO </w:t>
            </w:r>
            <w:r w:rsidR="6CCA5D25" w:rsidRPr="3A961E03">
              <w:rPr>
                <w:b/>
                <w:bCs/>
              </w:rPr>
              <w:t>3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451F67D8" w:rsidRPr="3A961E03">
              <w:rPr>
                <w:rFonts w:ascii="Calibri" w:eastAsia="Calibri" w:hAnsi="Calibri" w:cs="Calibri"/>
              </w:rPr>
              <w:t>Manter cadastro monitor</w:t>
            </w:r>
          </w:p>
        </w:tc>
      </w:tr>
      <w:tr w:rsidR="3A961E03" w14:paraId="3CE51AAC" w14:textId="77777777" w:rsidTr="3A961E03">
        <w:trPr>
          <w:trHeight w:val="300"/>
        </w:trPr>
        <w:tc>
          <w:tcPr>
            <w:tcW w:w="8505" w:type="dxa"/>
            <w:gridSpan w:val="2"/>
          </w:tcPr>
          <w:p w14:paraId="22931CAD" w14:textId="27ABFC84" w:rsidR="688D61BA" w:rsidRDefault="688D61BA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3A961E03">
              <w:rPr>
                <w:rFonts w:ascii="Calibri" w:eastAsia="Calibri" w:hAnsi="Calibri" w:cs="Calibri"/>
                <w:b/>
                <w:bCs/>
              </w:rPr>
              <w:t xml:space="preserve">Como: </w:t>
            </w:r>
            <w:r w:rsidRPr="3A961E03">
              <w:rPr>
                <w:rFonts w:ascii="Calibri" w:eastAsia="Calibri" w:hAnsi="Calibri" w:cs="Calibri"/>
              </w:rPr>
              <w:t>PROFESSOR</w:t>
            </w:r>
            <w:r>
              <w:br/>
            </w:r>
            <w:r w:rsidRPr="3A961E03">
              <w:rPr>
                <w:rFonts w:ascii="Calibri" w:eastAsia="Calibri" w:hAnsi="Calibri" w:cs="Calibri"/>
                <w:b/>
                <w:bCs/>
              </w:rPr>
              <w:t>Posso</w:t>
            </w:r>
            <w:r w:rsidRPr="3A961E03">
              <w:rPr>
                <w:rFonts w:ascii="Calibri" w:eastAsia="Calibri" w:hAnsi="Calibri" w:cs="Calibri"/>
              </w:rPr>
              <w:t xml:space="preserve"> Manter Cadastro do MONITOR</w:t>
            </w:r>
            <w:r>
              <w:br/>
            </w:r>
            <w:r w:rsidRPr="3A961E03">
              <w:rPr>
                <w:rFonts w:ascii="Calibri" w:eastAsia="Calibri" w:hAnsi="Calibri" w:cs="Calibri"/>
                <w:b/>
                <w:bCs/>
              </w:rPr>
              <w:t xml:space="preserve">Para </w:t>
            </w:r>
            <w:r w:rsidRPr="3A961E03">
              <w:rPr>
                <w:rFonts w:ascii="Calibri" w:eastAsia="Calibri" w:hAnsi="Calibri" w:cs="Calibri"/>
              </w:rPr>
              <w:t>que os MONITORES tenham seus dados cadastrados no sistema, podendo esses serem cadastrados, editados, excluídos ou apenas consultados.</w:t>
            </w:r>
          </w:p>
        </w:tc>
      </w:tr>
      <w:tr w:rsidR="3A961E03" w14:paraId="1A23A75C" w14:textId="77777777" w:rsidTr="3A961E03">
        <w:trPr>
          <w:trHeight w:val="300"/>
        </w:trPr>
        <w:tc>
          <w:tcPr>
            <w:tcW w:w="1276" w:type="dxa"/>
          </w:tcPr>
          <w:p w14:paraId="41476A48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1C8B4971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99ECF16" w14:textId="15B68202" w:rsidR="5D5A30B5" w:rsidRDefault="5D5A30B5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3A961E03">
              <w:rPr>
                <w:rFonts w:ascii="Calibri" w:eastAsia="Calibri" w:hAnsi="Calibri" w:cs="Calibri"/>
                <w:b/>
                <w:bCs/>
              </w:rPr>
              <w:t>Dado</w:t>
            </w:r>
            <w:r w:rsidRPr="3A961E03">
              <w:rPr>
                <w:rFonts w:ascii="Calibri" w:eastAsia="Calibri" w:hAnsi="Calibri" w:cs="Calibri"/>
              </w:rPr>
              <w:t xml:space="preserve"> que exista há possibilidade </w:t>
            </w:r>
            <w:proofErr w:type="gramStart"/>
            <w:r w:rsidRPr="3A961E03">
              <w:rPr>
                <w:rFonts w:ascii="Calibri" w:eastAsia="Calibri" w:hAnsi="Calibri" w:cs="Calibri"/>
              </w:rPr>
              <w:t>do</w:t>
            </w:r>
            <w:proofErr w:type="gramEnd"/>
            <w:r w:rsidRPr="3A961E03">
              <w:rPr>
                <w:rFonts w:ascii="Calibri" w:eastAsia="Calibri" w:hAnsi="Calibri" w:cs="Calibri"/>
              </w:rPr>
              <w:t xml:space="preserve"> PROFESSOR realizar cadastro, edição e exclusão dos dado do MONITOR</w:t>
            </w:r>
            <w:r>
              <w:br/>
            </w:r>
            <w:r w:rsidRPr="3A961E03">
              <w:rPr>
                <w:rFonts w:ascii="Calibri" w:eastAsia="Calibri" w:hAnsi="Calibri" w:cs="Calibri"/>
                <w:b/>
                <w:bCs/>
              </w:rPr>
              <w:t>Quando</w:t>
            </w:r>
            <w:r w:rsidRPr="3A961E03">
              <w:rPr>
                <w:rFonts w:ascii="Calibri" w:eastAsia="Calibri" w:hAnsi="Calibri" w:cs="Calibri"/>
              </w:rPr>
              <w:t xml:space="preserve"> o professor procurar realizar um cadastro, consulta, edição e exclusão de algum dado do MONITOR</w:t>
            </w:r>
            <w:r>
              <w:br/>
            </w:r>
            <w:r w:rsidRPr="3A961E03">
              <w:rPr>
                <w:rFonts w:ascii="Calibri" w:eastAsia="Calibri" w:hAnsi="Calibri" w:cs="Calibri"/>
                <w:b/>
                <w:bCs/>
              </w:rPr>
              <w:t>Então</w:t>
            </w:r>
            <w:r w:rsidRPr="3A961E03">
              <w:rPr>
                <w:rFonts w:ascii="Calibri" w:eastAsia="Calibri" w:hAnsi="Calibri" w:cs="Calibri"/>
              </w:rPr>
              <w:t xml:space="preserve"> será possível realizar essas ações.</w:t>
            </w:r>
          </w:p>
        </w:tc>
      </w:tr>
      <w:tr w:rsidR="3A961E03" w14:paraId="2A5B71CC" w14:textId="77777777" w:rsidTr="3A961E03">
        <w:trPr>
          <w:trHeight w:val="300"/>
        </w:trPr>
        <w:tc>
          <w:tcPr>
            <w:tcW w:w="1276" w:type="dxa"/>
          </w:tcPr>
          <w:p w14:paraId="085AB3D6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2C6AEB5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12136DFB" w14:textId="53DC5451" w:rsidR="3C068F8A" w:rsidRDefault="3C068F8A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3A961E03">
              <w:rPr>
                <w:rFonts w:ascii="Calibri" w:eastAsia="Calibri" w:hAnsi="Calibri" w:cs="Calibri"/>
                <w:b/>
                <w:bCs/>
              </w:rPr>
              <w:t>Dado</w:t>
            </w:r>
            <w:r w:rsidRPr="3A961E03">
              <w:rPr>
                <w:rFonts w:ascii="Calibri" w:eastAsia="Calibri" w:hAnsi="Calibri" w:cs="Calibri"/>
              </w:rPr>
              <w:t xml:space="preserve"> que não exista há possibilidade </w:t>
            </w:r>
            <w:proofErr w:type="gramStart"/>
            <w:r w:rsidRPr="3A961E03">
              <w:rPr>
                <w:rFonts w:ascii="Calibri" w:eastAsia="Calibri" w:hAnsi="Calibri" w:cs="Calibri"/>
              </w:rPr>
              <w:t>do</w:t>
            </w:r>
            <w:proofErr w:type="gramEnd"/>
            <w:r w:rsidRPr="3A961E03">
              <w:rPr>
                <w:rFonts w:ascii="Calibri" w:eastAsia="Calibri" w:hAnsi="Calibri" w:cs="Calibri"/>
              </w:rPr>
              <w:t xml:space="preserve"> PROFESSOR realizar cadastro, edição e exclusão dos dados do MONITOR</w:t>
            </w:r>
            <w:r>
              <w:br/>
            </w:r>
            <w:r w:rsidRPr="3A961E03">
              <w:rPr>
                <w:rFonts w:ascii="Calibri" w:eastAsia="Calibri" w:hAnsi="Calibri" w:cs="Calibri"/>
                <w:b/>
                <w:bCs/>
              </w:rPr>
              <w:t>Quando</w:t>
            </w:r>
            <w:r w:rsidRPr="3A961E03">
              <w:rPr>
                <w:rFonts w:ascii="Calibri" w:eastAsia="Calibri" w:hAnsi="Calibri" w:cs="Calibri"/>
              </w:rPr>
              <w:t xml:space="preserve"> o professor procurar realizar um cadastro, consulta, edição e exclusão de algum dado</w:t>
            </w:r>
            <w:r>
              <w:br/>
            </w:r>
            <w:r w:rsidRPr="3A961E03">
              <w:rPr>
                <w:rFonts w:ascii="Calibri" w:eastAsia="Calibri" w:hAnsi="Calibri" w:cs="Calibri"/>
                <w:b/>
                <w:bCs/>
              </w:rPr>
              <w:t>Então</w:t>
            </w:r>
            <w:r w:rsidRPr="3A961E03">
              <w:rPr>
                <w:rFonts w:ascii="Calibri" w:eastAsia="Calibri" w:hAnsi="Calibri" w:cs="Calibri"/>
              </w:rPr>
              <w:t xml:space="preserve"> não será possível eles fazer essa gestão.</w:t>
            </w:r>
          </w:p>
        </w:tc>
      </w:tr>
    </w:tbl>
    <w:p w14:paraId="6D48B987" w14:textId="6ECE0C46" w:rsidR="3A961E03" w:rsidRDefault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041722C4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22B7551C" w14:textId="03357B76" w:rsidR="3A961E03" w:rsidRDefault="3A961E03" w:rsidP="3A961E03">
            <w:pPr>
              <w:spacing w:before="240" w:after="240"/>
              <w:rPr>
                <w:color w:val="00B0F0"/>
              </w:rPr>
            </w:pPr>
            <w:r w:rsidRPr="3A961E03">
              <w:rPr>
                <w:b/>
                <w:bCs/>
              </w:rPr>
              <w:t xml:space="preserve">HISTÓRIA DO USUÁRIO </w:t>
            </w:r>
            <w:r w:rsidR="5449E208" w:rsidRPr="3A961E03">
              <w:rPr>
                <w:b/>
                <w:bCs/>
              </w:rPr>
              <w:t>4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450D7C77" w:rsidRPr="3A961E03">
              <w:rPr>
                <w:rFonts w:ascii="Calibri" w:eastAsia="Calibri" w:hAnsi="Calibri" w:cs="Calibri"/>
              </w:rPr>
              <w:t>Responder perguntas dos alunos</w:t>
            </w:r>
          </w:p>
        </w:tc>
      </w:tr>
      <w:tr w:rsidR="3A961E03" w14:paraId="0A6822B6" w14:textId="77777777" w:rsidTr="3A961E03">
        <w:trPr>
          <w:trHeight w:val="300"/>
        </w:trPr>
        <w:tc>
          <w:tcPr>
            <w:tcW w:w="8505" w:type="dxa"/>
            <w:gridSpan w:val="2"/>
          </w:tcPr>
          <w:p w14:paraId="60813645" w14:textId="0755CD1B" w:rsidR="0602E008" w:rsidRDefault="0602E008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3A961E03">
              <w:rPr>
                <w:rFonts w:ascii="Calibri" w:eastAsia="Calibri" w:hAnsi="Calibri" w:cs="Calibri"/>
                <w:b/>
                <w:bCs/>
              </w:rPr>
              <w:t xml:space="preserve">Como: </w:t>
            </w:r>
            <w:r w:rsidRPr="3A961E03">
              <w:rPr>
                <w:rFonts w:ascii="Calibri" w:eastAsia="Calibri" w:hAnsi="Calibri" w:cs="Calibri"/>
              </w:rPr>
              <w:t>MONITOR</w:t>
            </w:r>
            <w:r>
              <w:br/>
            </w:r>
            <w:r w:rsidRPr="3A961E03">
              <w:rPr>
                <w:rFonts w:ascii="Calibri" w:eastAsia="Calibri" w:hAnsi="Calibri" w:cs="Calibri"/>
                <w:b/>
                <w:bCs/>
              </w:rPr>
              <w:t xml:space="preserve">Posso </w:t>
            </w:r>
            <w:r w:rsidRPr="3A961E03">
              <w:rPr>
                <w:rFonts w:ascii="Calibri" w:eastAsia="Calibri" w:hAnsi="Calibri" w:cs="Calibri"/>
              </w:rPr>
              <w:t>Responder as dúvidas dos ALUNOS</w:t>
            </w:r>
            <w:r>
              <w:br/>
            </w:r>
            <w:r w:rsidRPr="3A961E03">
              <w:rPr>
                <w:rFonts w:ascii="Calibri" w:eastAsia="Calibri" w:hAnsi="Calibri" w:cs="Calibri"/>
                <w:b/>
                <w:bCs/>
              </w:rPr>
              <w:t xml:space="preserve">Para </w:t>
            </w:r>
            <w:r w:rsidRPr="3A961E03">
              <w:rPr>
                <w:rFonts w:ascii="Calibri" w:eastAsia="Calibri" w:hAnsi="Calibri" w:cs="Calibri"/>
              </w:rPr>
              <w:t>que os ALUNOS tenham suas dúvidas sanadas</w:t>
            </w:r>
          </w:p>
        </w:tc>
      </w:tr>
      <w:tr w:rsidR="3A961E03" w14:paraId="614EA3A8" w14:textId="77777777" w:rsidTr="3A961E03">
        <w:trPr>
          <w:trHeight w:val="300"/>
        </w:trPr>
        <w:tc>
          <w:tcPr>
            <w:tcW w:w="1276" w:type="dxa"/>
          </w:tcPr>
          <w:p w14:paraId="1B4EA230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13FABCB4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4CB25D97" w14:textId="2E6BDA34" w:rsidR="406EF413" w:rsidRDefault="406EF413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3A961E03">
              <w:rPr>
                <w:rFonts w:ascii="Calibri" w:eastAsia="Calibri" w:hAnsi="Calibri" w:cs="Calibri"/>
                <w:b/>
                <w:bCs/>
              </w:rPr>
              <w:t>Dado</w:t>
            </w:r>
            <w:r w:rsidRPr="3A961E03">
              <w:rPr>
                <w:rFonts w:ascii="Calibri" w:eastAsia="Calibri" w:hAnsi="Calibri" w:cs="Calibri"/>
              </w:rPr>
              <w:t xml:space="preserve"> que exista uma pergunta feita por um ALUNO</w:t>
            </w:r>
            <w:r>
              <w:br/>
            </w:r>
            <w:r w:rsidRPr="3A961E03">
              <w:rPr>
                <w:rFonts w:ascii="Calibri" w:eastAsia="Calibri" w:hAnsi="Calibri" w:cs="Calibri"/>
                <w:b/>
                <w:bCs/>
              </w:rPr>
              <w:t>Quando</w:t>
            </w:r>
            <w:r w:rsidRPr="3A961E03">
              <w:rPr>
                <w:rFonts w:ascii="Calibri" w:eastAsia="Calibri" w:hAnsi="Calibri" w:cs="Calibri"/>
              </w:rPr>
              <w:t xml:space="preserve"> o MONITOR procurar por perguntas ligadas a ele</w:t>
            </w:r>
            <w:r>
              <w:br/>
            </w:r>
            <w:r w:rsidRPr="3A961E03">
              <w:rPr>
                <w:rFonts w:ascii="Calibri" w:eastAsia="Calibri" w:hAnsi="Calibri" w:cs="Calibri"/>
                <w:b/>
                <w:bCs/>
              </w:rPr>
              <w:t>Então</w:t>
            </w:r>
            <w:r w:rsidRPr="3A961E03">
              <w:rPr>
                <w:rFonts w:ascii="Calibri" w:eastAsia="Calibri" w:hAnsi="Calibri" w:cs="Calibri"/>
              </w:rPr>
              <w:t xml:space="preserve"> será possível que o MONITOR responda a dúvidas</w:t>
            </w:r>
          </w:p>
        </w:tc>
      </w:tr>
      <w:tr w:rsidR="3A961E03" w14:paraId="613B99AB" w14:textId="77777777" w:rsidTr="3A961E03">
        <w:trPr>
          <w:trHeight w:val="300"/>
        </w:trPr>
        <w:tc>
          <w:tcPr>
            <w:tcW w:w="1276" w:type="dxa"/>
          </w:tcPr>
          <w:p w14:paraId="5EAD3A38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1EDB5699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5F540A51" w14:textId="322866E2" w:rsidR="51A005A9" w:rsidRDefault="51A005A9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3A961E03">
              <w:rPr>
                <w:rFonts w:ascii="Calibri" w:eastAsia="Calibri" w:hAnsi="Calibri" w:cs="Calibri"/>
                <w:b/>
                <w:bCs/>
              </w:rPr>
              <w:t xml:space="preserve">Dado </w:t>
            </w:r>
            <w:r w:rsidRPr="3A961E03">
              <w:rPr>
                <w:rFonts w:ascii="Calibri" w:eastAsia="Calibri" w:hAnsi="Calibri" w:cs="Calibri"/>
              </w:rPr>
              <w:t>que não exista a possibilidade de um ALUNO realizar uma pergunta</w:t>
            </w:r>
            <w:r>
              <w:br/>
            </w:r>
            <w:r w:rsidRPr="3A961E03">
              <w:rPr>
                <w:rFonts w:ascii="Calibri" w:eastAsia="Calibri" w:hAnsi="Calibri" w:cs="Calibri"/>
                <w:b/>
                <w:bCs/>
              </w:rPr>
              <w:t>Quando</w:t>
            </w:r>
            <w:r w:rsidRPr="3A961E03">
              <w:rPr>
                <w:rFonts w:ascii="Calibri" w:eastAsia="Calibri" w:hAnsi="Calibri" w:cs="Calibri"/>
              </w:rPr>
              <w:t xml:space="preserve"> o MONITOR procurar por perguntas ligadas a ele</w:t>
            </w:r>
            <w:r>
              <w:br/>
            </w:r>
            <w:r w:rsidRPr="3A961E03">
              <w:rPr>
                <w:rFonts w:ascii="Calibri" w:eastAsia="Calibri" w:hAnsi="Calibri" w:cs="Calibri"/>
                <w:b/>
                <w:bCs/>
              </w:rPr>
              <w:t>Então</w:t>
            </w:r>
            <w:r w:rsidRPr="3A961E03">
              <w:rPr>
                <w:rFonts w:ascii="Calibri" w:eastAsia="Calibri" w:hAnsi="Calibri" w:cs="Calibri"/>
              </w:rPr>
              <w:t xml:space="preserve"> não será possível que o MONITOR responda a dúvidas</w:t>
            </w:r>
          </w:p>
        </w:tc>
      </w:tr>
    </w:tbl>
    <w:p w14:paraId="4F10C30C" w14:textId="6CDC2CF7" w:rsidR="3A961E03" w:rsidRDefault="3A961E03"/>
    <w:p w14:paraId="174D0536" w14:textId="671A31A4" w:rsidR="3A961E03" w:rsidRDefault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0F4F692E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452F0755" w14:textId="3BBDD91C" w:rsidR="3A961E03" w:rsidRPr="00BE2B70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00BE2B70">
              <w:rPr>
                <w:b/>
                <w:bCs/>
              </w:rPr>
              <w:t>5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proofErr w:type="gramStart"/>
            <w:r w:rsidR="00BE2B70" w:rsidRPr="00BE2B70">
              <w:t>Criar uma nova</w:t>
            </w:r>
            <w:proofErr w:type="gramEnd"/>
            <w:r w:rsidR="00BE2B70" w:rsidRPr="00BE2B70">
              <w:t xml:space="preserve"> pergunta</w:t>
            </w:r>
          </w:p>
        </w:tc>
      </w:tr>
      <w:tr w:rsidR="3A961E03" w14:paraId="0B77F84B" w14:textId="77777777" w:rsidTr="3A961E03">
        <w:trPr>
          <w:trHeight w:val="300"/>
        </w:trPr>
        <w:tc>
          <w:tcPr>
            <w:tcW w:w="8505" w:type="dxa"/>
            <w:gridSpan w:val="2"/>
          </w:tcPr>
          <w:p w14:paraId="3A5ED3A0" w14:textId="0D2079BF" w:rsidR="3A961E03" w:rsidRPr="00BE2B70" w:rsidRDefault="00BE2B7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BE2B70">
              <w:rPr>
                <w:rFonts w:ascii="Calibri" w:eastAsia="Calibri" w:hAnsi="Calibri" w:cs="Calibri"/>
                <w:b/>
                <w:bCs/>
              </w:rPr>
              <w:t>Como</w:t>
            </w:r>
            <w:r w:rsidRPr="00BE2B70">
              <w:rPr>
                <w:rFonts w:ascii="Calibri" w:eastAsia="Calibri" w:hAnsi="Calibri" w:cs="Calibri"/>
              </w:rPr>
              <w:t>: ALUNO</w:t>
            </w:r>
            <w:r w:rsidRPr="00BE2B70">
              <w:rPr>
                <w:rFonts w:ascii="Calibri" w:eastAsia="Calibri" w:hAnsi="Calibri" w:cs="Calibri"/>
              </w:rPr>
              <w:br/>
            </w:r>
            <w:r w:rsidRPr="00BE2B70">
              <w:rPr>
                <w:rFonts w:ascii="Calibri" w:eastAsia="Calibri" w:hAnsi="Calibri" w:cs="Calibri"/>
                <w:b/>
                <w:bCs/>
              </w:rPr>
              <w:t>Posso</w:t>
            </w:r>
            <w:r w:rsidRPr="00BE2B70">
              <w:rPr>
                <w:rFonts w:ascii="Calibri" w:eastAsia="Calibri" w:hAnsi="Calibri" w:cs="Calibri"/>
              </w:rPr>
              <w:t xml:space="preserve"> </w:t>
            </w:r>
            <w:proofErr w:type="gramStart"/>
            <w:r w:rsidRPr="00BE2B70">
              <w:rPr>
                <w:rFonts w:ascii="Calibri" w:eastAsia="Calibri" w:hAnsi="Calibri" w:cs="Calibri"/>
              </w:rPr>
              <w:t>Criar uma nova</w:t>
            </w:r>
            <w:proofErr w:type="gramEnd"/>
            <w:r w:rsidRPr="00BE2B70">
              <w:rPr>
                <w:rFonts w:ascii="Calibri" w:eastAsia="Calibri" w:hAnsi="Calibri" w:cs="Calibri"/>
              </w:rPr>
              <w:t xml:space="preserve"> pergunta</w:t>
            </w:r>
            <w:r w:rsidRPr="00BE2B70">
              <w:rPr>
                <w:rFonts w:ascii="Calibri" w:eastAsia="Calibri" w:hAnsi="Calibri" w:cs="Calibri"/>
              </w:rPr>
              <w:br/>
            </w:r>
            <w:r w:rsidRPr="00BE2B70">
              <w:rPr>
                <w:rFonts w:ascii="Calibri" w:eastAsia="Calibri" w:hAnsi="Calibri" w:cs="Calibri"/>
                <w:b/>
                <w:bCs/>
              </w:rPr>
              <w:t xml:space="preserve">Para </w:t>
            </w:r>
            <w:r w:rsidRPr="00BE2B70">
              <w:rPr>
                <w:rFonts w:ascii="Calibri" w:eastAsia="Calibri" w:hAnsi="Calibri" w:cs="Calibri"/>
              </w:rPr>
              <w:t xml:space="preserve">que </w:t>
            </w:r>
            <w:r>
              <w:rPr>
                <w:rFonts w:ascii="Calibri" w:eastAsia="Calibri" w:hAnsi="Calibri" w:cs="Calibri"/>
              </w:rPr>
              <w:t>a</w:t>
            </w:r>
            <w:r w:rsidRPr="00BE2B70">
              <w:rPr>
                <w:rFonts w:ascii="Calibri" w:eastAsia="Calibri" w:hAnsi="Calibri" w:cs="Calibri"/>
              </w:rPr>
              <w:t>ssim o aluno seja respondido</w:t>
            </w:r>
          </w:p>
        </w:tc>
      </w:tr>
      <w:tr w:rsidR="3A961E03" w14:paraId="08A5E5C6" w14:textId="77777777" w:rsidTr="3A961E03">
        <w:trPr>
          <w:trHeight w:val="300"/>
        </w:trPr>
        <w:tc>
          <w:tcPr>
            <w:tcW w:w="1276" w:type="dxa"/>
          </w:tcPr>
          <w:p w14:paraId="40A0AA98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4A89ABC5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95E091C" w14:textId="24DB73E1" w:rsidR="3A961E03" w:rsidRPr="00BE2B70" w:rsidRDefault="00BE2B7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BE2B70">
              <w:rPr>
                <w:rFonts w:ascii="Calibri" w:eastAsia="Calibri" w:hAnsi="Calibri" w:cs="Calibri"/>
                <w:b/>
                <w:bCs/>
              </w:rPr>
              <w:t>Dado</w:t>
            </w:r>
            <w:r w:rsidRPr="00BE2B70">
              <w:rPr>
                <w:rFonts w:ascii="Calibri" w:eastAsia="Calibri" w:hAnsi="Calibri" w:cs="Calibri"/>
              </w:rPr>
              <w:t xml:space="preserve"> que exista a possibilidade </w:t>
            </w:r>
            <w:proofErr w:type="gramStart"/>
            <w:r w:rsidRPr="00BE2B70">
              <w:rPr>
                <w:rFonts w:ascii="Calibri" w:eastAsia="Calibri" w:hAnsi="Calibri" w:cs="Calibri"/>
              </w:rPr>
              <w:t>do</w:t>
            </w:r>
            <w:proofErr w:type="gramEnd"/>
            <w:r w:rsidRPr="00BE2B70">
              <w:rPr>
                <w:rFonts w:ascii="Calibri" w:eastAsia="Calibri" w:hAnsi="Calibri" w:cs="Calibri"/>
              </w:rPr>
              <w:t xml:space="preserve"> ALUNO realizar um questionamento para o monitor</w:t>
            </w:r>
            <w:r w:rsidRPr="00BE2B70">
              <w:rPr>
                <w:rFonts w:ascii="Calibri" w:eastAsia="Calibri" w:hAnsi="Calibri" w:cs="Calibri"/>
              </w:rPr>
              <w:br/>
            </w:r>
            <w:r w:rsidRPr="00BE2B70">
              <w:rPr>
                <w:rFonts w:ascii="Calibri" w:eastAsia="Calibri" w:hAnsi="Calibri" w:cs="Calibri"/>
                <w:b/>
                <w:bCs/>
              </w:rPr>
              <w:t>Quando</w:t>
            </w:r>
            <w:r w:rsidRPr="00BE2B70">
              <w:rPr>
                <w:rFonts w:ascii="Calibri" w:eastAsia="Calibri" w:hAnsi="Calibri" w:cs="Calibri"/>
              </w:rPr>
              <w:t xml:space="preserve"> o ALUNO estiver com alguma dúvida referente a determinada matéria ele realiza uma nova pergunta</w:t>
            </w:r>
            <w:r w:rsidRPr="00BE2B70">
              <w:rPr>
                <w:rFonts w:ascii="Calibri" w:eastAsia="Calibri" w:hAnsi="Calibri" w:cs="Calibri"/>
              </w:rPr>
              <w:br/>
            </w:r>
            <w:r w:rsidRPr="00BE2B70">
              <w:rPr>
                <w:rFonts w:ascii="Calibri" w:eastAsia="Calibri" w:hAnsi="Calibri" w:cs="Calibri"/>
                <w:b/>
                <w:bCs/>
              </w:rPr>
              <w:t>Então</w:t>
            </w:r>
            <w:r w:rsidRPr="00BE2B70">
              <w:rPr>
                <w:rFonts w:ascii="Calibri" w:eastAsia="Calibri" w:hAnsi="Calibri" w:cs="Calibri"/>
              </w:rPr>
              <w:t xml:space="preserve"> dessa maneira ele realiza a pergunta e aguarda uma resposta</w:t>
            </w:r>
          </w:p>
        </w:tc>
      </w:tr>
      <w:tr w:rsidR="3A961E03" w14:paraId="2BB4E4DC" w14:textId="77777777" w:rsidTr="3A961E03">
        <w:trPr>
          <w:trHeight w:val="300"/>
        </w:trPr>
        <w:tc>
          <w:tcPr>
            <w:tcW w:w="1276" w:type="dxa"/>
          </w:tcPr>
          <w:p w14:paraId="20DC232B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59100A98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1E78851C" w14:textId="2F4BB176" w:rsidR="3A961E03" w:rsidRPr="00BE2B70" w:rsidRDefault="00BE2B7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BE2B70">
              <w:rPr>
                <w:rFonts w:ascii="Calibri" w:eastAsia="Calibri" w:hAnsi="Calibri" w:cs="Calibri"/>
                <w:b/>
                <w:bCs/>
              </w:rPr>
              <w:t xml:space="preserve">Dado </w:t>
            </w:r>
            <w:r w:rsidRPr="00BE2B70">
              <w:rPr>
                <w:rFonts w:ascii="Calibri" w:eastAsia="Calibri" w:hAnsi="Calibri" w:cs="Calibri"/>
              </w:rPr>
              <w:t xml:space="preserve">que não exista a possibilidade </w:t>
            </w:r>
            <w:proofErr w:type="gramStart"/>
            <w:r w:rsidRPr="00BE2B70">
              <w:rPr>
                <w:rFonts w:ascii="Calibri" w:eastAsia="Calibri" w:hAnsi="Calibri" w:cs="Calibri"/>
              </w:rPr>
              <w:t>do</w:t>
            </w:r>
            <w:proofErr w:type="gramEnd"/>
            <w:r w:rsidRPr="00BE2B70">
              <w:rPr>
                <w:rFonts w:ascii="Calibri" w:eastAsia="Calibri" w:hAnsi="Calibri" w:cs="Calibri"/>
              </w:rPr>
              <w:t xml:space="preserve"> ALUNO realizar um questionamento para o monitor</w:t>
            </w:r>
            <w:r w:rsidRPr="00BE2B70">
              <w:rPr>
                <w:rFonts w:ascii="Calibri" w:eastAsia="Calibri" w:hAnsi="Calibri" w:cs="Calibri"/>
              </w:rPr>
              <w:br/>
            </w:r>
            <w:r w:rsidRPr="00BE2B70">
              <w:rPr>
                <w:rFonts w:ascii="Calibri" w:eastAsia="Calibri" w:hAnsi="Calibri" w:cs="Calibri"/>
                <w:b/>
                <w:bCs/>
              </w:rPr>
              <w:t xml:space="preserve">Quando </w:t>
            </w:r>
            <w:r w:rsidRPr="00BE2B70">
              <w:rPr>
                <w:rFonts w:ascii="Calibri" w:eastAsia="Calibri" w:hAnsi="Calibri" w:cs="Calibri"/>
              </w:rPr>
              <w:t>o ALUNO estiver com alguma dúvida referente a determinada matéria ele realiza uma nova pergunta</w:t>
            </w:r>
            <w:r w:rsidRPr="00BE2B70">
              <w:rPr>
                <w:rFonts w:ascii="Calibri" w:eastAsia="Calibri" w:hAnsi="Calibri" w:cs="Calibri"/>
              </w:rPr>
              <w:br/>
              <w:t>Ent</w:t>
            </w:r>
            <w:r w:rsidRPr="00BE2B70">
              <w:rPr>
                <w:rFonts w:ascii="Calibri" w:eastAsia="Calibri" w:hAnsi="Calibri" w:cs="Calibri"/>
                <w:b/>
                <w:bCs/>
              </w:rPr>
              <w:t>ão</w:t>
            </w:r>
            <w:r w:rsidRPr="00BE2B70">
              <w:rPr>
                <w:rFonts w:ascii="Calibri" w:eastAsia="Calibri" w:hAnsi="Calibri" w:cs="Calibri"/>
              </w:rPr>
              <w:t xml:space="preserve"> dessa maneira ele não consegue realizar uma pergunta</w:t>
            </w:r>
          </w:p>
        </w:tc>
      </w:tr>
    </w:tbl>
    <w:p w14:paraId="44DA1B3B" w14:textId="5BE5DDD0" w:rsidR="3A961E03" w:rsidRDefault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1001108F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59FED486" w14:textId="6FB2B414" w:rsidR="3A961E03" w:rsidRPr="00BE2B70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00BE2B70">
              <w:rPr>
                <w:b/>
                <w:bCs/>
              </w:rPr>
              <w:t>6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BE2B70" w:rsidRPr="00BE2B70">
              <w:t>Realizar login de monitor</w:t>
            </w:r>
          </w:p>
        </w:tc>
      </w:tr>
      <w:tr w:rsidR="3A961E03" w14:paraId="413EB7B7" w14:textId="77777777" w:rsidTr="3A961E03">
        <w:trPr>
          <w:trHeight w:val="300"/>
        </w:trPr>
        <w:tc>
          <w:tcPr>
            <w:tcW w:w="8505" w:type="dxa"/>
            <w:gridSpan w:val="2"/>
          </w:tcPr>
          <w:p w14:paraId="2CE68B12" w14:textId="509052D9" w:rsidR="3A961E03" w:rsidRPr="00BE2B70" w:rsidRDefault="00BE2B7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BE2B70">
              <w:rPr>
                <w:rFonts w:ascii="Calibri" w:eastAsia="Calibri" w:hAnsi="Calibri" w:cs="Calibri"/>
                <w:b/>
                <w:bCs/>
              </w:rPr>
              <w:t xml:space="preserve">Como: </w:t>
            </w:r>
            <w:r w:rsidRPr="00BE2B70">
              <w:rPr>
                <w:rFonts w:ascii="Calibri" w:eastAsia="Calibri" w:hAnsi="Calibri" w:cs="Calibri"/>
              </w:rPr>
              <w:t>MONITOR</w:t>
            </w:r>
            <w:r w:rsidRPr="00BE2B70">
              <w:rPr>
                <w:rFonts w:ascii="Calibri" w:eastAsia="Calibri" w:hAnsi="Calibri" w:cs="Calibri"/>
              </w:rPr>
              <w:br/>
            </w:r>
            <w:r w:rsidRPr="00BE2B70">
              <w:rPr>
                <w:rFonts w:ascii="Calibri" w:eastAsia="Calibri" w:hAnsi="Calibri" w:cs="Calibri"/>
                <w:b/>
                <w:bCs/>
              </w:rPr>
              <w:t xml:space="preserve">Posso </w:t>
            </w:r>
            <w:r w:rsidRPr="00BE2B70">
              <w:rPr>
                <w:rFonts w:ascii="Calibri" w:eastAsia="Calibri" w:hAnsi="Calibri" w:cs="Calibri"/>
              </w:rPr>
              <w:t>Realizar o login</w:t>
            </w:r>
            <w:r w:rsidRPr="00BE2B70">
              <w:rPr>
                <w:rFonts w:ascii="Calibri" w:eastAsia="Calibri" w:hAnsi="Calibri" w:cs="Calibri"/>
              </w:rPr>
              <w:br/>
            </w:r>
            <w:r w:rsidRPr="00BE2B70">
              <w:rPr>
                <w:rFonts w:ascii="Calibri" w:eastAsia="Calibri" w:hAnsi="Calibri" w:cs="Calibri"/>
                <w:b/>
                <w:bCs/>
              </w:rPr>
              <w:t>Para</w:t>
            </w:r>
            <w:r w:rsidRPr="00BE2B70">
              <w:rPr>
                <w:rFonts w:ascii="Calibri" w:eastAsia="Calibri" w:hAnsi="Calibri" w:cs="Calibri"/>
              </w:rPr>
              <w:t xml:space="preserve"> que os MONITORES tenham acesso a plataforma com suas devidas permissões, eles precisam realizar o login com seus dados já mantidos do cadastro feito pelo professor.</w:t>
            </w:r>
          </w:p>
        </w:tc>
      </w:tr>
      <w:tr w:rsidR="3A961E03" w14:paraId="776957D5" w14:textId="77777777" w:rsidTr="3A961E03">
        <w:trPr>
          <w:trHeight w:val="300"/>
        </w:trPr>
        <w:tc>
          <w:tcPr>
            <w:tcW w:w="1276" w:type="dxa"/>
          </w:tcPr>
          <w:p w14:paraId="478B3A47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45A26521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42BD032C" w14:textId="38D97D18" w:rsidR="3A961E03" w:rsidRPr="00BE2B70" w:rsidRDefault="00BE2B7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BE2B70">
              <w:rPr>
                <w:rFonts w:ascii="Calibri" w:eastAsia="Calibri" w:hAnsi="Calibri" w:cs="Calibri"/>
                <w:b/>
                <w:bCs/>
              </w:rPr>
              <w:t>Dado</w:t>
            </w:r>
            <w:r w:rsidRPr="00BE2B70">
              <w:rPr>
                <w:rFonts w:ascii="Calibri" w:eastAsia="Calibri" w:hAnsi="Calibri" w:cs="Calibri"/>
              </w:rPr>
              <w:t xml:space="preserve"> que o MONITOR necessita realizar o login para entrar no sistema</w:t>
            </w:r>
            <w:r w:rsidRPr="00BE2B70">
              <w:rPr>
                <w:rFonts w:ascii="Calibri" w:eastAsia="Calibri" w:hAnsi="Calibri" w:cs="Calibri"/>
              </w:rPr>
              <w:br/>
            </w:r>
            <w:r w:rsidRPr="00BE2B70">
              <w:rPr>
                <w:rFonts w:ascii="Calibri" w:eastAsia="Calibri" w:hAnsi="Calibri" w:cs="Calibri"/>
                <w:b/>
                <w:bCs/>
              </w:rPr>
              <w:t>Quando</w:t>
            </w:r>
            <w:r w:rsidRPr="00BE2B70">
              <w:rPr>
                <w:rFonts w:ascii="Calibri" w:eastAsia="Calibri" w:hAnsi="Calibri" w:cs="Calibri"/>
              </w:rPr>
              <w:t xml:space="preserve"> o MONITOR procurar realizar login com seus dados cadastrais salvos</w:t>
            </w:r>
            <w:r w:rsidRPr="00BE2B70">
              <w:rPr>
                <w:rFonts w:ascii="Calibri" w:eastAsia="Calibri" w:hAnsi="Calibri" w:cs="Calibri"/>
              </w:rPr>
              <w:br/>
            </w:r>
            <w:r w:rsidRPr="00BE2B70">
              <w:rPr>
                <w:rFonts w:ascii="Calibri" w:eastAsia="Calibri" w:hAnsi="Calibri" w:cs="Calibri"/>
                <w:b/>
                <w:bCs/>
              </w:rPr>
              <w:t xml:space="preserve">Então </w:t>
            </w:r>
            <w:r w:rsidRPr="00BE2B70">
              <w:rPr>
                <w:rFonts w:ascii="Calibri" w:eastAsia="Calibri" w:hAnsi="Calibri" w:cs="Calibri"/>
              </w:rPr>
              <w:t>será possível realizar o login no sistema como MONITOR</w:t>
            </w:r>
          </w:p>
        </w:tc>
      </w:tr>
      <w:tr w:rsidR="3A961E03" w14:paraId="4DF570B0" w14:textId="77777777" w:rsidTr="3A961E03">
        <w:trPr>
          <w:trHeight w:val="300"/>
        </w:trPr>
        <w:tc>
          <w:tcPr>
            <w:tcW w:w="1276" w:type="dxa"/>
          </w:tcPr>
          <w:p w14:paraId="4F2A2146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50E422DA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4F9E4D32" w14:textId="4A3ACD47" w:rsidR="3A961E03" w:rsidRPr="00BE2B70" w:rsidRDefault="00BE2B7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BE2B70">
              <w:rPr>
                <w:rFonts w:ascii="Calibri" w:eastAsia="Calibri" w:hAnsi="Calibri" w:cs="Calibri"/>
                <w:b/>
                <w:bCs/>
              </w:rPr>
              <w:t>Dado</w:t>
            </w:r>
            <w:r w:rsidRPr="00BE2B70">
              <w:rPr>
                <w:rFonts w:ascii="Calibri" w:eastAsia="Calibri" w:hAnsi="Calibri" w:cs="Calibri"/>
              </w:rPr>
              <w:t xml:space="preserve"> que o MONITOR necessita realizar o login para entrar no sistema e não consiga</w:t>
            </w:r>
            <w:r w:rsidRPr="00BE2B70">
              <w:rPr>
                <w:rFonts w:ascii="Calibri" w:eastAsia="Calibri" w:hAnsi="Calibri" w:cs="Calibri"/>
              </w:rPr>
              <w:br/>
            </w:r>
            <w:r w:rsidRPr="00BE2B70">
              <w:rPr>
                <w:rFonts w:ascii="Calibri" w:eastAsia="Calibri" w:hAnsi="Calibri" w:cs="Calibri"/>
                <w:b/>
                <w:bCs/>
              </w:rPr>
              <w:t>Quando</w:t>
            </w:r>
            <w:r w:rsidRPr="00BE2B70">
              <w:rPr>
                <w:rFonts w:ascii="Calibri" w:eastAsia="Calibri" w:hAnsi="Calibri" w:cs="Calibri"/>
              </w:rPr>
              <w:t xml:space="preserve"> o MONITOR procurar realizar login com seus dados cadastrais salvos</w:t>
            </w:r>
            <w:r w:rsidRPr="00BE2B70">
              <w:rPr>
                <w:rFonts w:ascii="Calibri" w:eastAsia="Calibri" w:hAnsi="Calibri" w:cs="Calibri"/>
              </w:rPr>
              <w:br/>
            </w:r>
            <w:r w:rsidRPr="00BE2B70">
              <w:rPr>
                <w:rFonts w:ascii="Calibri" w:eastAsia="Calibri" w:hAnsi="Calibri" w:cs="Calibri"/>
                <w:b/>
                <w:bCs/>
              </w:rPr>
              <w:t>Então</w:t>
            </w:r>
            <w:r w:rsidRPr="00BE2B70">
              <w:rPr>
                <w:rFonts w:ascii="Calibri" w:eastAsia="Calibri" w:hAnsi="Calibri" w:cs="Calibri"/>
              </w:rPr>
              <w:t xml:space="preserve"> não será possível eles realizarem login</w:t>
            </w:r>
          </w:p>
        </w:tc>
      </w:tr>
    </w:tbl>
    <w:p w14:paraId="2C8ECE27" w14:textId="520551D1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3D3FB344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241BC1F0" w14:textId="3AF96700" w:rsidR="3A961E03" w:rsidRPr="00BE2B70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00BE2B70">
              <w:rPr>
                <w:b/>
                <w:bCs/>
              </w:rPr>
              <w:t>7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BE2B70" w:rsidRPr="00BE2B70">
              <w:t>Realizar login de professor</w:t>
            </w:r>
          </w:p>
        </w:tc>
      </w:tr>
      <w:tr w:rsidR="3A961E03" w14:paraId="5C73ADF0" w14:textId="77777777" w:rsidTr="3A961E03">
        <w:trPr>
          <w:trHeight w:val="300"/>
        </w:trPr>
        <w:tc>
          <w:tcPr>
            <w:tcW w:w="8505" w:type="dxa"/>
            <w:gridSpan w:val="2"/>
          </w:tcPr>
          <w:p w14:paraId="1AFA1A09" w14:textId="61C4155B" w:rsidR="3A961E03" w:rsidRPr="00BE2B70" w:rsidRDefault="00BE2B7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BE2B70">
              <w:rPr>
                <w:rFonts w:ascii="Calibri" w:eastAsia="Calibri" w:hAnsi="Calibri" w:cs="Calibri"/>
                <w:b/>
                <w:bCs/>
              </w:rPr>
              <w:lastRenderedPageBreak/>
              <w:t>Como</w:t>
            </w:r>
            <w:r w:rsidRPr="00BE2B70">
              <w:rPr>
                <w:rFonts w:ascii="Calibri" w:eastAsia="Calibri" w:hAnsi="Calibri" w:cs="Calibri"/>
              </w:rPr>
              <w:t>: PROFESSOR</w:t>
            </w:r>
            <w:r w:rsidRPr="00BE2B70">
              <w:rPr>
                <w:rFonts w:ascii="Calibri" w:eastAsia="Calibri" w:hAnsi="Calibri" w:cs="Calibri"/>
              </w:rPr>
              <w:br/>
            </w:r>
            <w:r w:rsidRPr="00BE2B70">
              <w:rPr>
                <w:rFonts w:ascii="Calibri" w:eastAsia="Calibri" w:hAnsi="Calibri" w:cs="Calibri"/>
                <w:b/>
                <w:bCs/>
              </w:rPr>
              <w:t>Posso</w:t>
            </w:r>
            <w:r w:rsidRPr="00BE2B70">
              <w:rPr>
                <w:rFonts w:ascii="Calibri" w:eastAsia="Calibri" w:hAnsi="Calibri" w:cs="Calibri"/>
              </w:rPr>
              <w:t xml:space="preserve"> Realizar o login</w:t>
            </w:r>
            <w:r w:rsidRPr="00BE2B70">
              <w:rPr>
                <w:rFonts w:ascii="Calibri" w:eastAsia="Calibri" w:hAnsi="Calibri" w:cs="Calibri"/>
              </w:rPr>
              <w:br/>
            </w:r>
            <w:r w:rsidRPr="00BE2B70">
              <w:rPr>
                <w:rFonts w:ascii="Calibri" w:eastAsia="Calibri" w:hAnsi="Calibri" w:cs="Calibri"/>
                <w:b/>
                <w:bCs/>
              </w:rPr>
              <w:t>Para</w:t>
            </w:r>
            <w:r w:rsidRPr="00BE2B70">
              <w:rPr>
                <w:rFonts w:ascii="Calibri" w:eastAsia="Calibri" w:hAnsi="Calibri" w:cs="Calibri"/>
              </w:rPr>
              <w:t xml:space="preserve"> que os PROFESSORES tenham acesso a plataforma com suas devidas permissões, eles precisam realizar o login com seus dados já mantidos do cadastro.</w:t>
            </w:r>
          </w:p>
        </w:tc>
      </w:tr>
      <w:tr w:rsidR="3A961E03" w14:paraId="41940E5A" w14:textId="77777777" w:rsidTr="3A961E03">
        <w:trPr>
          <w:trHeight w:val="300"/>
        </w:trPr>
        <w:tc>
          <w:tcPr>
            <w:tcW w:w="1276" w:type="dxa"/>
          </w:tcPr>
          <w:p w14:paraId="5E47C10E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262C9D44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FCE868C" w14:textId="20E81DF3" w:rsidR="3A961E03" w:rsidRPr="00BE2B70" w:rsidRDefault="00BE2B7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BE2B70">
              <w:rPr>
                <w:rFonts w:ascii="Calibri" w:eastAsia="Calibri" w:hAnsi="Calibri" w:cs="Calibri"/>
                <w:b/>
                <w:bCs/>
              </w:rPr>
              <w:t>Dado</w:t>
            </w:r>
            <w:r w:rsidRPr="00BE2B70">
              <w:rPr>
                <w:rFonts w:ascii="Calibri" w:eastAsia="Calibri" w:hAnsi="Calibri" w:cs="Calibri"/>
              </w:rPr>
              <w:t xml:space="preserve"> que o PROFESSOR necessita realizar o login para entrar no sistema</w:t>
            </w:r>
            <w:r w:rsidRPr="00BE2B70">
              <w:rPr>
                <w:rFonts w:ascii="Calibri" w:eastAsia="Calibri" w:hAnsi="Calibri" w:cs="Calibri"/>
              </w:rPr>
              <w:br/>
            </w:r>
            <w:r w:rsidRPr="00BE2B70">
              <w:rPr>
                <w:rFonts w:ascii="Calibri" w:eastAsia="Calibri" w:hAnsi="Calibri" w:cs="Calibri"/>
                <w:b/>
                <w:bCs/>
              </w:rPr>
              <w:t>Quando</w:t>
            </w:r>
            <w:r w:rsidRPr="00BE2B70">
              <w:rPr>
                <w:rFonts w:ascii="Calibri" w:eastAsia="Calibri" w:hAnsi="Calibri" w:cs="Calibri"/>
              </w:rPr>
              <w:t xml:space="preserve"> o PROFESSOR procurar realizar login com seus dados cadastrais salvos</w:t>
            </w:r>
            <w:r w:rsidRPr="00BE2B70">
              <w:rPr>
                <w:rFonts w:ascii="Calibri" w:eastAsia="Calibri" w:hAnsi="Calibri" w:cs="Calibri"/>
              </w:rPr>
              <w:br/>
            </w:r>
            <w:r w:rsidRPr="00BE2B70">
              <w:rPr>
                <w:rFonts w:ascii="Calibri" w:eastAsia="Calibri" w:hAnsi="Calibri" w:cs="Calibri"/>
                <w:b/>
                <w:bCs/>
              </w:rPr>
              <w:t>Então</w:t>
            </w:r>
            <w:r w:rsidRPr="00BE2B70">
              <w:rPr>
                <w:rFonts w:ascii="Calibri" w:eastAsia="Calibri" w:hAnsi="Calibri" w:cs="Calibri"/>
              </w:rPr>
              <w:t xml:space="preserve"> será possível realizar o login no sistema como PROFESSOR</w:t>
            </w:r>
          </w:p>
        </w:tc>
      </w:tr>
      <w:tr w:rsidR="3A961E03" w14:paraId="265C35AD" w14:textId="77777777" w:rsidTr="3A961E03">
        <w:trPr>
          <w:trHeight w:val="300"/>
        </w:trPr>
        <w:tc>
          <w:tcPr>
            <w:tcW w:w="1276" w:type="dxa"/>
          </w:tcPr>
          <w:p w14:paraId="4410DEF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30D51555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47A78375" w14:textId="22ADC495" w:rsidR="3A961E03" w:rsidRPr="00BE2B70" w:rsidRDefault="00BE2B7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BE2B70">
              <w:rPr>
                <w:rFonts w:ascii="Calibri" w:eastAsia="Calibri" w:hAnsi="Calibri" w:cs="Calibri"/>
                <w:b/>
                <w:bCs/>
              </w:rPr>
              <w:t>Dado</w:t>
            </w:r>
            <w:r w:rsidRPr="00BE2B70">
              <w:rPr>
                <w:rFonts w:ascii="Calibri" w:eastAsia="Calibri" w:hAnsi="Calibri" w:cs="Calibri"/>
              </w:rPr>
              <w:t xml:space="preserve"> que o PROFESSOR necessita realizar o login para entrar no sistema e não consiga</w:t>
            </w:r>
            <w:r w:rsidRPr="00BE2B70">
              <w:rPr>
                <w:rFonts w:ascii="Calibri" w:eastAsia="Calibri" w:hAnsi="Calibri" w:cs="Calibri"/>
              </w:rPr>
              <w:br/>
            </w:r>
            <w:r w:rsidRPr="00BE2B70">
              <w:rPr>
                <w:rFonts w:ascii="Calibri" w:eastAsia="Calibri" w:hAnsi="Calibri" w:cs="Calibri"/>
                <w:b/>
                <w:bCs/>
              </w:rPr>
              <w:t>Quando</w:t>
            </w:r>
            <w:r w:rsidRPr="00BE2B70">
              <w:rPr>
                <w:rFonts w:ascii="Calibri" w:eastAsia="Calibri" w:hAnsi="Calibri" w:cs="Calibri"/>
              </w:rPr>
              <w:t xml:space="preserve"> o PROFESSOR procurar realizar login com seus dados cadastrais salvos</w:t>
            </w:r>
            <w:r w:rsidRPr="00BE2B70">
              <w:rPr>
                <w:rFonts w:ascii="Calibri" w:eastAsia="Calibri" w:hAnsi="Calibri" w:cs="Calibri"/>
              </w:rPr>
              <w:br/>
            </w:r>
            <w:r w:rsidRPr="00BE2B70">
              <w:rPr>
                <w:rFonts w:ascii="Calibri" w:eastAsia="Calibri" w:hAnsi="Calibri" w:cs="Calibri"/>
                <w:b/>
                <w:bCs/>
              </w:rPr>
              <w:t>Então</w:t>
            </w:r>
            <w:r w:rsidRPr="00BE2B70">
              <w:rPr>
                <w:rFonts w:ascii="Calibri" w:eastAsia="Calibri" w:hAnsi="Calibri" w:cs="Calibri"/>
              </w:rPr>
              <w:t xml:space="preserve"> não será possível eles realizarem login</w:t>
            </w:r>
          </w:p>
        </w:tc>
      </w:tr>
    </w:tbl>
    <w:p w14:paraId="5DFEA848" w14:textId="2400883A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1B4811DC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4464A0C7" w14:textId="1EAE607F" w:rsidR="3A961E03" w:rsidRPr="00BE2B70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00BE2B70">
              <w:rPr>
                <w:b/>
                <w:bCs/>
              </w:rPr>
              <w:t>8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BE2B70" w:rsidRPr="00BE2B70">
              <w:t>Realizar login de aluno</w:t>
            </w:r>
          </w:p>
        </w:tc>
      </w:tr>
      <w:tr w:rsidR="3A961E03" w14:paraId="42F54FA7" w14:textId="77777777" w:rsidTr="3A961E03">
        <w:trPr>
          <w:trHeight w:val="300"/>
        </w:trPr>
        <w:tc>
          <w:tcPr>
            <w:tcW w:w="8505" w:type="dxa"/>
            <w:gridSpan w:val="2"/>
          </w:tcPr>
          <w:p w14:paraId="3810E9BF" w14:textId="29E51F11" w:rsidR="3A961E03" w:rsidRPr="00BE2B70" w:rsidRDefault="00BE2B7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BE2B70">
              <w:rPr>
                <w:rFonts w:ascii="Calibri" w:eastAsia="Calibri" w:hAnsi="Calibri" w:cs="Calibri"/>
                <w:b/>
                <w:bCs/>
              </w:rPr>
              <w:t>Como</w:t>
            </w:r>
            <w:r w:rsidRPr="00BE2B70">
              <w:rPr>
                <w:rFonts w:ascii="Calibri" w:eastAsia="Calibri" w:hAnsi="Calibri" w:cs="Calibri"/>
              </w:rPr>
              <w:t>: ALUNO</w:t>
            </w:r>
            <w:r w:rsidRPr="00BE2B70">
              <w:rPr>
                <w:rFonts w:ascii="Calibri" w:eastAsia="Calibri" w:hAnsi="Calibri" w:cs="Calibri"/>
              </w:rPr>
              <w:br/>
            </w:r>
            <w:r w:rsidRPr="00BE2B70">
              <w:rPr>
                <w:rFonts w:ascii="Calibri" w:eastAsia="Calibri" w:hAnsi="Calibri" w:cs="Calibri"/>
                <w:b/>
                <w:bCs/>
              </w:rPr>
              <w:t>Posso</w:t>
            </w:r>
            <w:r w:rsidRPr="00BE2B70">
              <w:rPr>
                <w:rFonts w:ascii="Calibri" w:eastAsia="Calibri" w:hAnsi="Calibri" w:cs="Calibri"/>
              </w:rPr>
              <w:t xml:space="preserve"> Realizar o login</w:t>
            </w:r>
            <w:r w:rsidRPr="00BE2B70">
              <w:rPr>
                <w:rFonts w:ascii="Calibri" w:eastAsia="Calibri" w:hAnsi="Calibri" w:cs="Calibri"/>
              </w:rPr>
              <w:br/>
            </w:r>
            <w:r w:rsidRPr="00BE2B70">
              <w:rPr>
                <w:rFonts w:ascii="Calibri" w:eastAsia="Calibri" w:hAnsi="Calibri" w:cs="Calibri"/>
                <w:b/>
                <w:bCs/>
              </w:rPr>
              <w:t xml:space="preserve">Para </w:t>
            </w:r>
            <w:r w:rsidRPr="00BE2B70">
              <w:rPr>
                <w:rFonts w:ascii="Calibri" w:eastAsia="Calibri" w:hAnsi="Calibri" w:cs="Calibri"/>
              </w:rPr>
              <w:t>que os ALUNOS tenham acesso a plataforma com suas devidas permissões, eles precisam realizar o login com seus dados já mantidos do cadastro.</w:t>
            </w:r>
          </w:p>
        </w:tc>
      </w:tr>
      <w:tr w:rsidR="3A961E03" w14:paraId="0546FD6F" w14:textId="77777777" w:rsidTr="3A961E03">
        <w:trPr>
          <w:trHeight w:val="300"/>
        </w:trPr>
        <w:tc>
          <w:tcPr>
            <w:tcW w:w="1276" w:type="dxa"/>
          </w:tcPr>
          <w:p w14:paraId="0F98EE0E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6886201C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374D132" w14:textId="7B61596F" w:rsidR="3A961E03" w:rsidRPr="00BE2B70" w:rsidRDefault="00BE2B7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BE2B70">
              <w:rPr>
                <w:rFonts w:ascii="Calibri" w:eastAsia="Calibri" w:hAnsi="Calibri" w:cs="Calibri"/>
                <w:b/>
                <w:bCs/>
              </w:rPr>
              <w:t>Dado</w:t>
            </w:r>
            <w:r w:rsidRPr="00BE2B70">
              <w:rPr>
                <w:rFonts w:ascii="Calibri" w:eastAsia="Calibri" w:hAnsi="Calibri" w:cs="Calibri"/>
              </w:rPr>
              <w:t xml:space="preserve"> que o ALUNO necessita realizar o login para entrar no sistema</w:t>
            </w:r>
            <w:r w:rsidRPr="00BE2B70">
              <w:rPr>
                <w:rFonts w:ascii="Calibri" w:eastAsia="Calibri" w:hAnsi="Calibri" w:cs="Calibri"/>
              </w:rPr>
              <w:br/>
            </w:r>
            <w:r w:rsidRPr="00BE2B70">
              <w:rPr>
                <w:rFonts w:ascii="Calibri" w:eastAsia="Calibri" w:hAnsi="Calibri" w:cs="Calibri"/>
                <w:b/>
                <w:bCs/>
              </w:rPr>
              <w:t>Quando</w:t>
            </w:r>
            <w:r w:rsidRPr="00BE2B70">
              <w:rPr>
                <w:rFonts w:ascii="Calibri" w:eastAsia="Calibri" w:hAnsi="Calibri" w:cs="Calibri"/>
              </w:rPr>
              <w:t xml:space="preserve"> o ALUNO procurar realizar login com seus dados cadastrais salvos</w:t>
            </w:r>
            <w:r w:rsidRPr="00BE2B70">
              <w:rPr>
                <w:rFonts w:ascii="Calibri" w:eastAsia="Calibri" w:hAnsi="Calibri" w:cs="Calibri"/>
              </w:rPr>
              <w:br/>
            </w:r>
            <w:r w:rsidRPr="00BE2B70">
              <w:rPr>
                <w:rFonts w:ascii="Calibri" w:eastAsia="Calibri" w:hAnsi="Calibri" w:cs="Calibri"/>
                <w:b/>
                <w:bCs/>
              </w:rPr>
              <w:t>Então</w:t>
            </w:r>
            <w:r w:rsidRPr="00BE2B70">
              <w:rPr>
                <w:rFonts w:ascii="Calibri" w:eastAsia="Calibri" w:hAnsi="Calibri" w:cs="Calibri"/>
              </w:rPr>
              <w:t xml:space="preserve"> será possível realizar o login no sistema como ALUNO</w:t>
            </w:r>
          </w:p>
        </w:tc>
      </w:tr>
      <w:tr w:rsidR="3A961E03" w14:paraId="4BB85A80" w14:textId="77777777" w:rsidTr="3A961E03">
        <w:trPr>
          <w:trHeight w:val="300"/>
        </w:trPr>
        <w:tc>
          <w:tcPr>
            <w:tcW w:w="1276" w:type="dxa"/>
          </w:tcPr>
          <w:p w14:paraId="28255CE4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291D92B3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081B9C38" w14:textId="0C39A351" w:rsidR="3A961E03" w:rsidRPr="00BE2B70" w:rsidRDefault="00BE2B70" w:rsidP="00BE2B70">
            <w:pPr>
              <w:tabs>
                <w:tab w:val="left" w:pos="1032"/>
              </w:tabs>
              <w:spacing w:before="240" w:after="240"/>
              <w:rPr>
                <w:rFonts w:ascii="Calibri" w:eastAsia="Calibri" w:hAnsi="Calibri" w:cs="Calibri"/>
              </w:rPr>
            </w:pPr>
            <w:r w:rsidRPr="00BE2B70">
              <w:rPr>
                <w:rFonts w:ascii="Calibri" w:eastAsia="Calibri" w:hAnsi="Calibri" w:cs="Calibri"/>
                <w:b/>
                <w:bCs/>
              </w:rPr>
              <w:t xml:space="preserve">Dado </w:t>
            </w:r>
            <w:r w:rsidRPr="00BE2B70">
              <w:rPr>
                <w:rFonts w:ascii="Calibri" w:eastAsia="Calibri" w:hAnsi="Calibri" w:cs="Calibri"/>
              </w:rPr>
              <w:t>que o ALUNO necessita realizar o login para entrar no sistema e não consiga</w:t>
            </w:r>
            <w:r w:rsidRPr="00BE2B70">
              <w:rPr>
                <w:rFonts w:ascii="Calibri" w:eastAsia="Calibri" w:hAnsi="Calibri" w:cs="Calibri"/>
              </w:rPr>
              <w:br/>
            </w:r>
            <w:r w:rsidRPr="00BE2B70">
              <w:rPr>
                <w:rFonts w:ascii="Calibri" w:eastAsia="Calibri" w:hAnsi="Calibri" w:cs="Calibri"/>
                <w:b/>
                <w:bCs/>
              </w:rPr>
              <w:t xml:space="preserve">Quando </w:t>
            </w:r>
            <w:r w:rsidRPr="00BE2B70">
              <w:rPr>
                <w:rFonts w:ascii="Calibri" w:eastAsia="Calibri" w:hAnsi="Calibri" w:cs="Calibri"/>
              </w:rPr>
              <w:t>o ALUNO procurar realizar login com seus dados cadastrais salvos</w:t>
            </w:r>
            <w:r w:rsidRPr="00BE2B70">
              <w:rPr>
                <w:rFonts w:ascii="Calibri" w:eastAsia="Calibri" w:hAnsi="Calibri" w:cs="Calibri"/>
              </w:rPr>
              <w:br/>
            </w:r>
            <w:r w:rsidRPr="00BE2B70">
              <w:rPr>
                <w:rFonts w:ascii="Calibri" w:eastAsia="Calibri" w:hAnsi="Calibri" w:cs="Calibri"/>
                <w:b/>
                <w:bCs/>
              </w:rPr>
              <w:t>Então</w:t>
            </w:r>
            <w:r w:rsidRPr="00BE2B70">
              <w:rPr>
                <w:rFonts w:ascii="Calibri" w:eastAsia="Calibri" w:hAnsi="Calibri" w:cs="Calibri"/>
              </w:rPr>
              <w:t xml:space="preserve"> não será possível eles realizarem login</w:t>
            </w:r>
          </w:p>
        </w:tc>
      </w:tr>
    </w:tbl>
    <w:p w14:paraId="10C288B0" w14:textId="517096D6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609B01FD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6B716BE4" w14:textId="0280F7F0" w:rsidR="3A961E03" w:rsidRPr="00BE2B70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00BE2B70">
              <w:rPr>
                <w:b/>
                <w:bCs/>
              </w:rPr>
              <w:t>9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BE2B70" w:rsidRPr="00BE2B70">
              <w:rPr>
                <w:b/>
                <w:bCs/>
              </w:rPr>
              <w:t>Realizar a avaliação da resposta</w:t>
            </w:r>
          </w:p>
        </w:tc>
      </w:tr>
      <w:tr w:rsidR="3A961E03" w14:paraId="2DC05A67" w14:textId="77777777" w:rsidTr="3A961E03">
        <w:trPr>
          <w:trHeight w:val="300"/>
        </w:trPr>
        <w:tc>
          <w:tcPr>
            <w:tcW w:w="8505" w:type="dxa"/>
            <w:gridSpan w:val="2"/>
          </w:tcPr>
          <w:p w14:paraId="4E16A8D1" w14:textId="77777777" w:rsidR="00BE2B70" w:rsidRPr="00BE2B70" w:rsidRDefault="00BE2B70" w:rsidP="00BE2B70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BE2B70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BE2B70">
              <w:rPr>
                <w:rFonts w:ascii="Calibri" w:eastAsia="Calibri" w:hAnsi="Calibri" w:cs="Calibri"/>
              </w:rPr>
              <w:t>Aluno</w:t>
            </w:r>
          </w:p>
          <w:p w14:paraId="56574A2B" w14:textId="77777777" w:rsidR="00BE2B70" w:rsidRPr="00BE2B70" w:rsidRDefault="00BE2B70" w:rsidP="00BE2B70">
            <w:pPr>
              <w:spacing w:before="240" w:after="240"/>
              <w:rPr>
                <w:rFonts w:ascii="Calibri" w:eastAsia="Calibri" w:hAnsi="Calibri" w:cs="Calibri"/>
              </w:rPr>
            </w:pPr>
            <w:r w:rsidRPr="00BE2B70">
              <w:rPr>
                <w:rFonts w:ascii="Calibri" w:eastAsia="Calibri" w:hAnsi="Calibri" w:cs="Calibri"/>
                <w:b/>
                <w:bCs/>
              </w:rPr>
              <w:t xml:space="preserve">POSSO </w:t>
            </w:r>
            <w:r w:rsidRPr="00BE2B70">
              <w:rPr>
                <w:rFonts w:ascii="Calibri" w:eastAsia="Calibri" w:hAnsi="Calibri" w:cs="Calibri"/>
              </w:rPr>
              <w:t>Realizar a avaliação da resposta recebida à minha pergunta</w:t>
            </w:r>
          </w:p>
          <w:p w14:paraId="4596F04D" w14:textId="4468ED60" w:rsidR="3A961E03" w:rsidRDefault="00BE2B70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BE2B70">
              <w:rPr>
                <w:rFonts w:ascii="Calibri" w:eastAsia="Calibri" w:hAnsi="Calibri" w:cs="Calibri"/>
                <w:b/>
                <w:bCs/>
              </w:rPr>
              <w:lastRenderedPageBreak/>
              <w:t xml:space="preserve">PARA </w:t>
            </w:r>
            <w:r w:rsidRPr="00BE2B70">
              <w:rPr>
                <w:rFonts w:ascii="Calibri" w:eastAsia="Calibri" w:hAnsi="Calibri" w:cs="Calibri"/>
              </w:rPr>
              <w:t>dar feedback em relação a resposta dada pelo monitor</w:t>
            </w:r>
          </w:p>
        </w:tc>
      </w:tr>
      <w:tr w:rsidR="3A961E03" w14:paraId="6C83B59A" w14:textId="77777777" w:rsidTr="3A961E03">
        <w:trPr>
          <w:trHeight w:val="300"/>
        </w:trPr>
        <w:tc>
          <w:tcPr>
            <w:tcW w:w="1276" w:type="dxa"/>
          </w:tcPr>
          <w:p w14:paraId="5A374ED0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lastRenderedPageBreak/>
              <w:t xml:space="preserve">Critério de </w:t>
            </w:r>
          </w:p>
          <w:p w14:paraId="643B331E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405819B3" w14:textId="77777777" w:rsidR="00BE2B70" w:rsidRPr="00BE2B70" w:rsidRDefault="00BE2B70" w:rsidP="00BE2B70">
            <w:pPr>
              <w:spacing w:before="240" w:after="240"/>
              <w:rPr>
                <w:rFonts w:ascii="Calibri" w:eastAsia="Calibri" w:hAnsi="Calibri" w:cs="Calibri"/>
              </w:rPr>
            </w:pPr>
            <w:r w:rsidRPr="00BE2B70">
              <w:rPr>
                <w:rFonts w:ascii="Calibri" w:eastAsia="Calibri" w:hAnsi="Calibri" w:cs="Calibri"/>
                <w:b/>
                <w:bCs/>
              </w:rPr>
              <w:t>DADO QUE</w:t>
            </w:r>
            <w:r w:rsidRPr="00BE2B70">
              <w:rPr>
                <w:rFonts w:ascii="Calibri" w:eastAsia="Calibri" w:hAnsi="Calibri" w:cs="Calibri"/>
              </w:rPr>
              <w:t xml:space="preserve"> Recebi uma resposta para uma pergunta criada por mim.</w:t>
            </w:r>
          </w:p>
          <w:p w14:paraId="0EDEC6AA" w14:textId="77777777" w:rsidR="00BE2B70" w:rsidRPr="00BE2B70" w:rsidRDefault="00BE2B70" w:rsidP="00BE2B70">
            <w:pPr>
              <w:spacing w:before="240" w:after="240"/>
              <w:rPr>
                <w:rFonts w:ascii="Calibri" w:eastAsia="Calibri" w:hAnsi="Calibri" w:cs="Calibri"/>
              </w:rPr>
            </w:pPr>
            <w:r w:rsidRPr="00BE2B70">
              <w:rPr>
                <w:rFonts w:ascii="Calibri" w:eastAsia="Calibri" w:hAnsi="Calibri" w:cs="Calibri"/>
                <w:b/>
                <w:bCs/>
              </w:rPr>
              <w:t>QUANDO</w:t>
            </w:r>
            <w:r w:rsidRPr="00BE2B70">
              <w:rPr>
                <w:rFonts w:ascii="Calibri" w:eastAsia="Calibri" w:hAnsi="Calibri" w:cs="Calibri"/>
              </w:rPr>
              <w:t xml:space="preserve"> Eu avaliar a resposta recebida</w:t>
            </w:r>
          </w:p>
          <w:p w14:paraId="52B0D362" w14:textId="781CE452" w:rsidR="3A961E03" w:rsidRDefault="00BE2B7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BE2B70">
              <w:rPr>
                <w:rFonts w:ascii="Calibri" w:eastAsia="Calibri" w:hAnsi="Calibri" w:cs="Calibri"/>
                <w:b/>
                <w:bCs/>
              </w:rPr>
              <w:t>ENTÃO</w:t>
            </w:r>
            <w:r w:rsidRPr="00BE2B70">
              <w:rPr>
                <w:rFonts w:ascii="Calibri" w:eastAsia="Calibri" w:hAnsi="Calibri" w:cs="Calibri"/>
              </w:rPr>
              <w:t xml:space="preserve"> O Monitor que respondeu minha pergunta receberá pontos.</w:t>
            </w:r>
          </w:p>
        </w:tc>
      </w:tr>
      <w:tr w:rsidR="3A961E03" w14:paraId="540170C7" w14:textId="77777777" w:rsidTr="3A961E03">
        <w:trPr>
          <w:trHeight w:val="300"/>
        </w:trPr>
        <w:tc>
          <w:tcPr>
            <w:tcW w:w="1276" w:type="dxa"/>
          </w:tcPr>
          <w:p w14:paraId="7487D3F7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15E258D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18C24025" w14:textId="77777777" w:rsidR="00BE2B70" w:rsidRPr="00BE2B70" w:rsidRDefault="00BE2B70" w:rsidP="00BE2B70">
            <w:pPr>
              <w:spacing w:before="240" w:after="240"/>
              <w:rPr>
                <w:rFonts w:ascii="Calibri" w:eastAsia="Calibri" w:hAnsi="Calibri" w:cs="Calibri"/>
              </w:rPr>
            </w:pPr>
            <w:r w:rsidRPr="00BE2B70">
              <w:rPr>
                <w:rFonts w:ascii="Calibri" w:eastAsia="Calibri" w:hAnsi="Calibri" w:cs="Calibri"/>
                <w:b/>
                <w:bCs/>
              </w:rPr>
              <w:t>DADO QUE</w:t>
            </w:r>
            <w:r w:rsidRPr="00BE2B70">
              <w:rPr>
                <w:rFonts w:ascii="Calibri" w:eastAsia="Calibri" w:hAnsi="Calibri" w:cs="Calibri"/>
              </w:rPr>
              <w:t xml:space="preserve"> Não recebi respostas para minha pergunta.</w:t>
            </w:r>
          </w:p>
          <w:p w14:paraId="6F237B05" w14:textId="77777777" w:rsidR="00BE2B70" w:rsidRPr="00BE2B70" w:rsidRDefault="00BE2B70" w:rsidP="00BE2B70">
            <w:pPr>
              <w:spacing w:before="240" w:after="240"/>
              <w:rPr>
                <w:rFonts w:ascii="Calibri" w:eastAsia="Calibri" w:hAnsi="Calibri" w:cs="Calibri"/>
              </w:rPr>
            </w:pPr>
            <w:r w:rsidRPr="00BE2B70">
              <w:rPr>
                <w:rFonts w:ascii="Calibri" w:eastAsia="Calibri" w:hAnsi="Calibri" w:cs="Calibri"/>
                <w:b/>
                <w:bCs/>
              </w:rPr>
              <w:t>QUANDO</w:t>
            </w:r>
            <w:r w:rsidRPr="00BE2B70">
              <w:rPr>
                <w:rFonts w:ascii="Calibri" w:eastAsia="Calibri" w:hAnsi="Calibri" w:cs="Calibri"/>
              </w:rPr>
              <w:t xml:space="preserve"> Eu quiser avaliar a resposta.</w:t>
            </w:r>
          </w:p>
          <w:p w14:paraId="7636878E" w14:textId="233DB99A" w:rsidR="3A961E03" w:rsidRDefault="00BE2B7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BE2B70">
              <w:rPr>
                <w:rFonts w:ascii="Calibri" w:eastAsia="Calibri" w:hAnsi="Calibri" w:cs="Calibri"/>
                <w:b/>
                <w:bCs/>
              </w:rPr>
              <w:t>ENTÃO</w:t>
            </w:r>
            <w:r w:rsidRPr="00BE2B70">
              <w:rPr>
                <w:rFonts w:ascii="Calibri" w:eastAsia="Calibri" w:hAnsi="Calibri" w:cs="Calibri"/>
              </w:rPr>
              <w:t xml:space="preserve"> Não conseguirei avaliar.</w:t>
            </w:r>
          </w:p>
        </w:tc>
      </w:tr>
    </w:tbl>
    <w:p w14:paraId="6C8E1FFF" w14:textId="5C97AE15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7D934990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140E4C9E" w14:textId="02DD7652" w:rsidR="3A961E03" w:rsidRPr="00BE2B70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0E659AFA" w:rsidRPr="3A961E03">
              <w:rPr>
                <w:b/>
                <w:bCs/>
              </w:rPr>
              <w:t>1</w:t>
            </w:r>
            <w:r w:rsidR="00BE2B70">
              <w:rPr>
                <w:b/>
                <w:bCs/>
              </w:rPr>
              <w:t>0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BE2B70" w:rsidRPr="00BE2B70">
              <w:rPr>
                <w:b/>
                <w:bCs/>
              </w:rPr>
              <w:t>Realizar pesquisa de perguntas</w:t>
            </w:r>
          </w:p>
        </w:tc>
      </w:tr>
      <w:tr w:rsidR="3A961E03" w14:paraId="35CCD65E" w14:textId="77777777" w:rsidTr="3A961E03">
        <w:trPr>
          <w:trHeight w:val="300"/>
        </w:trPr>
        <w:tc>
          <w:tcPr>
            <w:tcW w:w="8505" w:type="dxa"/>
            <w:gridSpan w:val="2"/>
          </w:tcPr>
          <w:p w14:paraId="558C4616" w14:textId="77777777" w:rsidR="00BE2B70" w:rsidRPr="00BE2B70" w:rsidRDefault="00BE2B70" w:rsidP="00BE2B70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BE2B70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BE2B70">
              <w:rPr>
                <w:rFonts w:ascii="Calibri" w:eastAsia="Calibri" w:hAnsi="Calibri" w:cs="Calibri"/>
              </w:rPr>
              <w:t>Aluno</w:t>
            </w:r>
          </w:p>
          <w:p w14:paraId="0169A8F7" w14:textId="77777777" w:rsidR="00BE2B70" w:rsidRPr="00BE2B70" w:rsidRDefault="00BE2B70" w:rsidP="00BE2B70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BE2B70">
              <w:rPr>
                <w:rFonts w:ascii="Calibri" w:eastAsia="Calibri" w:hAnsi="Calibri" w:cs="Calibri"/>
                <w:b/>
                <w:bCs/>
              </w:rPr>
              <w:t xml:space="preserve">POSSO </w:t>
            </w:r>
            <w:r w:rsidRPr="00BE2B70">
              <w:rPr>
                <w:rFonts w:ascii="Calibri" w:eastAsia="Calibri" w:hAnsi="Calibri" w:cs="Calibri"/>
              </w:rPr>
              <w:t>Realizar a pesquisa de perguntas</w:t>
            </w:r>
          </w:p>
          <w:p w14:paraId="01F10F6D" w14:textId="0A26F314" w:rsidR="3A961E03" w:rsidRDefault="00BE2B70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BE2B70">
              <w:rPr>
                <w:rFonts w:ascii="Calibri" w:eastAsia="Calibri" w:hAnsi="Calibri" w:cs="Calibri"/>
                <w:b/>
                <w:bCs/>
              </w:rPr>
              <w:t xml:space="preserve">PARA </w:t>
            </w:r>
            <w:r w:rsidRPr="00BE2B70">
              <w:rPr>
                <w:rFonts w:ascii="Calibri" w:eastAsia="Calibri" w:hAnsi="Calibri" w:cs="Calibri"/>
              </w:rPr>
              <w:t xml:space="preserve">Verificar se há alguma pergunta semelhante </w:t>
            </w:r>
            <w:proofErr w:type="gramStart"/>
            <w:r w:rsidRPr="00BE2B70">
              <w:rPr>
                <w:rFonts w:ascii="Calibri" w:eastAsia="Calibri" w:hAnsi="Calibri" w:cs="Calibri"/>
              </w:rPr>
              <w:t>a</w:t>
            </w:r>
            <w:proofErr w:type="gramEnd"/>
            <w:r w:rsidRPr="00BE2B70">
              <w:rPr>
                <w:rFonts w:ascii="Calibri" w:eastAsia="Calibri" w:hAnsi="Calibri" w:cs="Calibri"/>
              </w:rPr>
              <w:t xml:space="preserve"> minha pesquisa</w:t>
            </w:r>
          </w:p>
        </w:tc>
      </w:tr>
      <w:tr w:rsidR="3A961E03" w14:paraId="1B7F2C8C" w14:textId="77777777" w:rsidTr="3A961E03">
        <w:trPr>
          <w:trHeight w:val="300"/>
        </w:trPr>
        <w:tc>
          <w:tcPr>
            <w:tcW w:w="1276" w:type="dxa"/>
          </w:tcPr>
          <w:p w14:paraId="6D8A55AC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357F174E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4BAE9E08" w14:textId="77777777" w:rsidR="00BE2B70" w:rsidRPr="00BE2B70" w:rsidRDefault="00BE2B70" w:rsidP="00BE2B70">
            <w:pPr>
              <w:spacing w:before="240" w:after="240"/>
              <w:rPr>
                <w:rFonts w:ascii="Calibri" w:eastAsia="Calibri" w:hAnsi="Calibri" w:cs="Calibri"/>
              </w:rPr>
            </w:pPr>
            <w:r w:rsidRPr="00BE2B70">
              <w:rPr>
                <w:rFonts w:ascii="Calibri" w:eastAsia="Calibri" w:hAnsi="Calibri" w:cs="Calibri"/>
                <w:b/>
                <w:bCs/>
              </w:rPr>
              <w:t>DADO QUE</w:t>
            </w:r>
            <w:r w:rsidRPr="00BE2B70">
              <w:rPr>
                <w:rFonts w:ascii="Calibri" w:eastAsia="Calibri" w:hAnsi="Calibri" w:cs="Calibri"/>
              </w:rPr>
              <w:t xml:space="preserve"> exista perguntas registradas na plataforma</w:t>
            </w:r>
          </w:p>
          <w:p w14:paraId="04F163D7" w14:textId="77777777" w:rsidR="00BE2B70" w:rsidRPr="00BE2B70" w:rsidRDefault="00BE2B70" w:rsidP="00BE2B70">
            <w:pPr>
              <w:spacing w:before="240" w:after="240"/>
              <w:rPr>
                <w:rFonts w:ascii="Calibri" w:eastAsia="Calibri" w:hAnsi="Calibri" w:cs="Calibri"/>
              </w:rPr>
            </w:pPr>
            <w:r w:rsidRPr="00BE2B70">
              <w:rPr>
                <w:rFonts w:ascii="Calibri" w:eastAsia="Calibri" w:hAnsi="Calibri" w:cs="Calibri"/>
                <w:b/>
                <w:bCs/>
              </w:rPr>
              <w:t>QUANDO</w:t>
            </w:r>
            <w:r w:rsidRPr="00BE2B70">
              <w:rPr>
                <w:rFonts w:ascii="Calibri" w:eastAsia="Calibri" w:hAnsi="Calibri" w:cs="Calibri"/>
              </w:rPr>
              <w:t xml:space="preserve"> o aluno acessar o campo de pesquisa e digitar uma palavra-chave</w:t>
            </w:r>
          </w:p>
          <w:p w14:paraId="3E8ABCA4" w14:textId="09FF53CB" w:rsidR="3A961E03" w:rsidRDefault="00BE2B7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BE2B70">
              <w:rPr>
                <w:rFonts w:ascii="Calibri" w:eastAsia="Calibri" w:hAnsi="Calibri" w:cs="Calibri"/>
                <w:b/>
                <w:bCs/>
              </w:rPr>
              <w:t>ENTÃO</w:t>
            </w:r>
            <w:r w:rsidRPr="00BE2B70">
              <w:rPr>
                <w:rFonts w:ascii="Calibri" w:eastAsia="Calibri" w:hAnsi="Calibri" w:cs="Calibri"/>
              </w:rPr>
              <w:t xml:space="preserve"> o sistema deve exibir uma lista de perguntas relacionadas à palavra-chave pesquisada</w:t>
            </w:r>
          </w:p>
        </w:tc>
      </w:tr>
      <w:tr w:rsidR="3A961E03" w14:paraId="22FC2322" w14:textId="77777777" w:rsidTr="3A961E03">
        <w:trPr>
          <w:trHeight w:val="300"/>
        </w:trPr>
        <w:tc>
          <w:tcPr>
            <w:tcW w:w="1276" w:type="dxa"/>
          </w:tcPr>
          <w:p w14:paraId="4E8922FB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672DBA67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6005C151" w14:textId="77777777" w:rsidR="00BE2B70" w:rsidRPr="00BE2B70" w:rsidRDefault="00BE2B70" w:rsidP="00BE2B70">
            <w:pPr>
              <w:spacing w:before="240" w:after="240"/>
              <w:rPr>
                <w:rFonts w:ascii="Calibri" w:eastAsia="Calibri" w:hAnsi="Calibri" w:cs="Calibri"/>
              </w:rPr>
            </w:pPr>
            <w:r w:rsidRPr="00BE2B70">
              <w:rPr>
                <w:rFonts w:ascii="Calibri" w:eastAsia="Calibri" w:hAnsi="Calibri" w:cs="Calibri"/>
                <w:b/>
                <w:bCs/>
              </w:rPr>
              <w:t>DADO QUE</w:t>
            </w:r>
            <w:r w:rsidRPr="00BE2B70">
              <w:rPr>
                <w:rFonts w:ascii="Calibri" w:eastAsia="Calibri" w:hAnsi="Calibri" w:cs="Calibri"/>
              </w:rPr>
              <w:t xml:space="preserve"> não existam resultados para a pesquisa realizada</w:t>
            </w:r>
          </w:p>
          <w:p w14:paraId="57D61D30" w14:textId="77777777" w:rsidR="00BE2B70" w:rsidRPr="00BE2B70" w:rsidRDefault="00BE2B70" w:rsidP="00BE2B70">
            <w:pPr>
              <w:spacing w:before="240" w:after="240"/>
              <w:rPr>
                <w:rFonts w:ascii="Calibri" w:eastAsia="Calibri" w:hAnsi="Calibri" w:cs="Calibri"/>
              </w:rPr>
            </w:pPr>
            <w:r w:rsidRPr="00BE2B70">
              <w:rPr>
                <w:rFonts w:ascii="Calibri" w:eastAsia="Calibri" w:hAnsi="Calibri" w:cs="Calibri"/>
                <w:b/>
                <w:bCs/>
              </w:rPr>
              <w:t>QUANDO</w:t>
            </w:r>
            <w:r w:rsidRPr="00BE2B70">
              <w:rPr>
                <w:rFonts w:ascii="Calibri" w:eastAsia="Calibri" w:hAnsi="Calibri" w:cs="Calibri"/>
              </w:rPr>
              <w:t xml:space="preserve"> o aluno não encontrar perguntas relacionadas</w:t>
            </w:r>
          </w:p>
          <w:p w14:paraId="502CFBE2" w14:textId="633116AF" w:rsidR="3A961E03" w:rsidRDefault="00BE2B7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BE2B70">
              <w:rPr>
                <w:rFonts w:ascii="Calibri" w:eastAsia="Calibri" w:hAnsi="Calibri" w:cs="Calibri"/>
                <w:b/>
                <w:bCs/>
              </w:rPr>
              <w:t>ENTÃO</w:t>
            </w:r>
            <w:r w:rsidRPr="00BE2B70">
              <w:rPr>
                <w:rFonts w:ascii="Calibri" w:eastAsia="Calibri" w:hAnsi="Calibri" w:cs="Calibri"/>
              </w:rPr>
              <w:t xml:space="preserve"> o sistema deve exibir uma mensagem informando que não há resultados, sugerindo novas palavras-chave para pesquisa</w:t>
            </w:r>
          </w:p>
        </w:tc>
      </w:tr>
    </w:tbl>
    <w:p w14:paraId="6C8176A9" w14:textId="385A65E0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50C0E3B1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6A00FFC5" w14:textId="54C36A24" w:rsidR="3A961E03" w:rsidRPr="00BE2B70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6E5B3149" w:rsidRPr="3A961E03">
              <w:rPr>
                <w:b/>
                <w:bCs/>
              </w:rPr>
              <w:t>1</w:t>
            </w:r>
            <w:r w:rsidR="00BE2B70">
              <w:rPr>
                <w:b/>
                <w:bCs/>
              </w:rPr>
              <w:t>1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BE2B70" w:rsidRPr="00BE2B70">
              <w:rPr>
                <w:b/>
                <w:bCs/>
              </w:rPr>
              <w:t>Manter Acesso da lista de “Perguntas recentes”</w:t>
            </w:r>
          </w:p>
        </w:tc>
      </w:tr>
      <w:tr w:rsidR="3A961E03" w14:paraId="3663E06D" w14:textId="77777777" w:rsidTr="3A961E03">
        <w:trPr>
          <w:trHeight w:val="300"/>
        </w:trPr>
        <w:tc>
          <w:tcPr>
            <w:tcW w:w="8505" w:type="dxa"/>
            <w:gridSpan w:val="2"/>
          </w:tcPr>
          <w:p w14:paraId="6EDB41C0" w14:textId="77777777" w:rsidR="00BE2B70" w:rsidRPr="00BE2B70" w:rsidRDefault="00BE2B70" w:rsidP="00BE2B70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BE2B70">
              <w:rPr>
                <w:rFonts w:ascii="Calibri" w:eastAsia="Calibri" w:hAnsi="Calibri" w:cs="Calibri"/>
                <w:b/>
                <w:bCs/>
              </w:rPr>
              <w:t>COMO</w:t>
            </w:r>
            <w:r w:rsidRPr="00BE2B70">
              <w:rPr>
                <w:rFonts w:ascii="Calibri" w:eastAsia="Calibri" w:hAnsi="Calibri" w:cs="Calibri"/>
              </w:rPr>
              <w:t xml:space="preserve"> Aluno</w:t>
            </w:r>
          </w:p>
          <w:p w14:paraId="6C764AAC" w14:textId="77777777" w:rsidR="00BE2B70" w:rsidRPr="00BE2B70" w:rsidRDefault="00BE2B70" w:rsidP="00BE2B70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BE2B70">
              <w:rPr>
                <w:rFonts w:ascii="Calibri" w:eastAsia="Calibri" w:hAnsi="Calibri" w:cs="Calibri"/>
                <w:b/>
                <w:bCs/>
              </w:rPr>
              <w:lastRenderedPageBreak/>
              <w:t xml:space="preserve">POSSO </w:t>
            </w:r>
            <w:r w:rsidRPr="00BE2B70">
              <w:rPr>
                <w:rFonts w:ascii="Calibri" w:eastAsia="Calibri" w:hAnsi="Calibri" w:cs="Calibri"/>
              </w:rPr>
              <w:t>Acessar a lista de perguntas recentes</w:t>
            </w:r>
          </w:p>
          <w:p w14:paraId="3EA417F9" w14:textId="27803DCE" w:rsidR="3A961E03" w:rsidRDefault="00BE2B70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BE2B70">
              <w:rPr>
                <w:rFonts w:ascii="Calibri" w:eastAsia="Calibri" w:hAnsi="Calibri" w:cs="Calibri"/>
                <w:b/>
                <w:bCs/>
              </w:rPr>
              <w:t xml:space="preserve">PARA </w:t>
            </w:r>
            <w:r w:rsidRPr="00BE2B70">
              <w:rPr>
                <w:rFonts w:ascii="Calibri" w:eastAsia="Calibri" w:hAnsi="Calibri" w:cs="Calibri"/>
              </w:rPr>
              <w:t>verificar quais foram as últimas perguntas registradas na plataforma</w:t>
            </w:r>
          </w:p>
        </w:tc>
      </w:tr>
      <w:tr w:rsidR="3A961E03" w14:paraId="05DB7D36" w14:textId="77777777" w:rsidTr="3A961E03">
        <w:trPr>
          <w:trHeight w:val="300"/>
        </w:trPr>
        <w:tc>
          <w:tcPr>
            <w:tcW w:w="1276" w:type="dxa"/>
          </w:tcPr>
          <w:p w14:paraId="0EBE13C6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lastRenderedPageBreak/>
              <w:t xml:space="preserve">Critério de </w:t>
            </w:r>
          </w:p>
          <w:p w14:paraId="582F4784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32ECD63" w14:textId="77777777" w:rsidR="00BE2B70" w:rsidRPr="00BE2B70" w:rsidRDefault="00BE2B70" w:rsidP="00BE2B70">
            <w:pPr>
              <w:spacing w:before="240" w:after="240"/>
              <w:rPr>
                <w:rFonts w:ascii="Calibri" w:eastAsia="Calibri" w:hAnsi="Calibri" w:cs="Calibri"/>
              </w:rPr>
            </w:pPr>
            <w:r w:rsidRPr="00BE2B70">
              <w:rPr>
                <w:rFonts w:ascii="Calibri" w:eastAsia="Calibri" w:hAnsi="Calibri" w:cs="Calibri"/>
                <w:b/>
                <w:bCs/>
              </w:rPr>
              <w:t>DADO QUE</w:t>
            </w:r>
            <w:r w:rsidRPr="00BE2B70">
              <w:rPr>
                <w:rFonts w:ascii="Calibri" w:eastAsia="Calibri" w:hAnsi="Calibri" w:cs="Calibri"/>
              </w:rPr>
              <w:t xml:space="preserve"> Criei uma pergunta a poucos instantes.</w:t>
            </w:r>
          </w:p>
          <w:p w14:paraId="658A42BA" w14:textId="77777777" w:rsidR="00BE2B70" w:rsidRPr="00BE2B70" w:rsidRDefault="00BE2B70" w:rsidP="00BE2B70">
            <w:pPr>
              <w:spacing w:before="240" w:after="240"/>
              <w:rPr>
                <w:rFonts w:ascii="Calibri" w:eastAsia="Calibri" w:hAnsi="Calibri" w:cs="Calibri"/>
              </w:rPr>
            </w:pPr>
            <w:r w:rsidRPr="00BE2B70">
              <w:rPr>
                <w:rFonts w:ascii="Calibri" w:eastAsia="Calibri" w:hAnsi="Calibri" w:cs="Calibri"/>
                <w:b/>
                <w:bCs/>
              </w:rPr>
              <w:t>QUANDO</w:t>
            </w:r>
            <w:r w:rsidRPr="00BE2B70">
              <w:rPr>
                <w:rFonts w:ascii="Calibri" w:eastAsia="Calibri" w:hAnsi="Calibri" w:cs="Calibri"/>
              </w:rPr>
              <w:t xml:space="preserve"> acessar a página de perguntas recentes</w:t>
            </w:r>
          </w:p>
          <w:p w14:paraId="2571D309" w14:textId="70EAA520" w:rsidR="3A961E03" w:rsidRDefault="00BE2B7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BE2B70">
              <w:rPr>
                <w:rFonts w:ascii="Calibri" w:eastAsia="Calibri" w:hAnsi="Calibri" w:cs="Calibri"/>
                <w:b/>
                <w:bCs/>
              </w:rPr>
              <w:t>ENTÃO</w:t>
            </w:r>
            <w:r w:rsidRPr="00BE2B70">
              <w:rPr>
                <w:rFonts w:ascii="Calibri" w:eastAsia="Calibri" w:hAnsi="Calibri" w:cs="Calibri"/>
              </w:rPr>
              <w:t xml:space="preserve"> posso visualizar minha pergunta na lista.</w:t>
            </w:r>
          </w:p>
        </w:tc>
      </w:tr>
      <w:tr w:rsidR="3A961E03" w14:paraId="40D4AE1C" w14:textId="77777777" w:rsidTr="3A961E03">
        <w:trPr>
          <w:trHeight w:val="300"/>
        </w:trPr>
        <w:tc>
          <w:tcPr>
            <w:tcW w:w="1276" w:type="dxa"/>
          </w:tcPr>
          <w:p w14:paraId="23EDD8AD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60B0A8DB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22F30C38" w14:textId="77777777" w:rsidR="00BE2B70" w:rsidRPr="00BE2B70" w:rsidRDefault="00BE2B70" w:rsidP="00BE2B70">
            <w:pPr>
              <w:spacing w:before="240" w:after="240"/>
              <w:rPr>
                <w:rFonts w:ascii="Calibri" w:eastAsia="Calibri" w:hAnsi="Calibri" w:cs="Calibri"/>
              </w:rPr>
            </w:pPr>
            <w:r w:rsidRPr="00BE2B70">
              <w:rPr>
                <w:rFonts w:ascii="Calibri" w:eastAsia="Calibri" w:hAnsi="Calibri" w:cs="Calibri"/>
                <w:b/>
                <w:bCs/>
              </w:rPr>
              <w:t>DADO QUE</w:t>
            </w:r>
            <w:r w:rsidRPr="00BE2B70">
              <w:rPr>
                <w:rFonts w:ascii="Calibri" w:eastAsia="Calibri" w:hAnsi="Calibri" w:cs="Calibri"/>
              </w:rPr>
              <w:t xml:space="preserve"> Criei uma pergunta a muitos dias.</w:t>
            </w:r>
          </w:p>
          <w:p w14:paraId="61289370" w14:textId="77777777" w:rsidR="00BE2B70" w:rsidRPr="00BE2B70" w:rsidRDefault="00BE2B70" w:rsidP="00BE2B70">
            <w:pPr>
              <w:spacing w:before="240" w:after="240"/>
              <w:rPr>
                <w:rFonts w:ascii="Calibri" w:eastAsia="Calibri" w:hAnsi="Calibri" w:cs="Calibri"/>
              </w:rPr>
            </w:pPr>
            <w:r w:rsidRPr="00BE2B70">
              <w:rPr>
                <w:rFonts w:ascii="Calibri" w:eastAsia="Calibri" w:hAnsi="Calibri" w:cs="Calibri"/>
                <w:b/>
                <w:bCs/>
              </w:rPr>
              <w:t>QUANDO</w:t>
            </w:r>
            <w:r w:rsidRPr="00BE2B70">
              <w:rPr>
                <w:rFonts w:ascii="Calibri" w:eastAsia="Calibri" w:hAnsi="Calibri" w:cs="Calibri"/>
              </w:rPr>
              <w:t xml:space="preserve"> acessar a página de perguntas recentes</w:t>
            </w:r>
          </w:p>
          <w:p w14:paraId="47AE572B" w14:textId="2885C408" w:rsidR="3A961E03" w:rsidRDefault="00BE2B7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BE2B70">
              <w:rPr>
                <w:rFonts w:ascii="Calibri" w:eastAsia="Calibri" w:hAnsi="Calibri" w:cs="Calibri"/>
                <w:b/>
                <w:bCs/>
              </w:rPr>
              <w:t>ENTÃO</w:t>
            </w:r>
            <w:r w:rsidRPr="00BE2B70">
              <w:rPr>
                <w:rFonts w:ascii="Calibri" w:eastAsia="Calibri" w:hAnsi="Calibri" w:cs="Calibri"/>
              </w:rPr>
              <w:t xml:space="preserve"> não verei minha pergunta, pois ela é antiga.</w:t>
            </w:r>
          </w:p>
        </w:tc>
      </w:tr>
    </w:tbl>
    <w:p w14:paraId="086A1883" w14:textId="2FA37BB2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06E18AD0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51619A68" w14:textId="21808395" w:rsidR="3A961E03" w:rsidRPr="00543764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147C28A0" w:rsidRPr="3A961E03">
              <w:rPr>
                <w:b/>
                <w:bCs/>
              </w:rPr>
              <w:t>1</w:t>
            </w:r>
            <w:r w:rsidR="00BE2B70">
              <w:rPr>
                <w:b/>
                <w:bCs/>
              </w:rPr>
              <w:t>2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543764" w:rsidRPr="00543764">
              <w:rPr>
                <w:b/>
                <w:bCs/>
              </w:rPr>
              <w:t>Manter acesso da lista de “Minhas perguntas”</w:t>
            </w:r>
          </w:p>
        </w:tc>
      </w:tr>
      <w:tr w:rsidR="3A961E03" w14:paraId="79355AFD" w14:textId="77777777" w:rsidTr="3A961E03">
        <w:trPr>
          <w:trHeight w:val="300"/>
        </w:trPr>
        <w:tc>
          <w:tcPr>
            <w:tcW w:w="8505" w:type="dxa"/>
            <w:gridSpan w:val="2"/>
          </w:tcPr>
          <w:p w14:paraId="6C02E79F" w14:textId="77777777" w:rsidR="00543764" w:rsidRPr="00543764" w:rsidRDefault="00543764" w:rsidP="00543764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543764">
              <w:rPr>
                <w:rFonts w:ascii="Calibri" w:eastAsia="Calibri" w:hAnsi="Calibri" w:cs="Calibri"/>
              </w:rPr>
              <w:t>aluno</w:t>
            </w:r>
          </w:p>
          <w:p w14:paraId="467CA45D" w14:textId="77777777" w:rsidR="00543764" w:rsidRPr="00543764" w:rsidRDefault="00543764" w:rsidP="00543764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 xml:space="preserve">POSSO </w:t>
            </w:r>
            <w:r w:rsidRPr="00543764">
              <w:rPr>
                <w:rFonts w:ascii="Calibri" w:eastAsia="Calibri" w:hAnsi="Calibri" w:cs="Calibri"/>
              </w:rPr>
              <w:t>acessar ao meu histórico de perguntas</w:t>
            </w:r>
          </w:p>
          <w:p w14:paraId="20264CC8" w14:textId="21559188" w:rsidR="3A961E03" w:rsidRDefault="00543764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 xml:space="preserve">PARA </w:t>
            </w:r>
            <w:r w:rsidRPr="00543764">
              <w:rPr>
                <w:rFonts w:ascii="Calibri" w:eastAsia="Calibri" w:hAnsi="Calibri" w:cs="Calibri"/>
              </w:rPr>
              <w:t>visualizar as perguntas já feitas por mim</w:t>
            </w:r>
          </w:p>
        </w:tc>
      </w:tr>
      <w:tr w:rsidR="3A961E03" w14:paraId="22B96E86" w14:textId="77777777" w:rsidTr="3A961E03">
        <w:trPr>
          <w:trHeight w:val="300"/>
        </w:trPr>
        <w:tc>
          <w:tcPr>
            <w:tcW w:w="1276" w:type="dxa"/>
          </w:tcPr>
          <w:p w14:paraId="600B4A07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1C78F3DC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EA7450E" w14:textId="77777777" w:rsidR="00543764" w:rsidRPr="00543764" w:rsidRDefault="00543764" w:rsidP="00543764">
            <w:pPr>
              <w:spacing w:before="240" w:after="240"/>
              <w:rPr>
                <w:rFonts w:ascii="Calibri" w:eastAsia="Calibri" w:hAnsi="Calibri" w:cs="Calibri"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>DADO QUE</w:t>
            </w:r>
            <w:r w:rsidRPr="00543764">
              <w:rPr>
                <w:rFonts w:ascii="Calibri" w:eastAsia="Calibri" w:hAnsi="Calibri" w:cs="Calibri"/>
              </w:rPr>
              <w:t xml:space="preserve"> Eu tenha registrado perguntas anteriormente.</w:t>
            </w:r>
          </w:p>
          <w:p w14:paraId="1210EC8D" w14:textId="77777777" w:rsidR="00543764" w:rsidRPr="00543764" w:rsidRDefault="00543764" w:rsidP="00543764">
            <w:pPr>
              <w:spacing w:before="240" w:after="240"/>
              <w:rPr>
                <w:rFonts w:ascii="Calibri" w:eastAsia="Calibri" w:hAnsi="Calibri" w:cs="Calibri"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>QUANDO</w:t>
            </w:r>
            <w:r w:rsidRPr="00543764">
              <w:rPr>
                <w:rFonts w:ascii="Calibri" w:eastAsia="Calibri" w:hAnsi="Calibri" w:cs="Calibri"/>
              </w:rPr>
              <w:t xml:space="preserve"> Eu acessar a página de histórico de perguntas</w:t>
            </w:r>
          </w:p>
          <w:p w14:paraId="2B522B05" w14:textId="030D0F60" w:rsidR="3A961E03" w:rsidRDefault="00543764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>ENTÃO</w:t>
            </w:r>
            <w:r w:rsidRPr="00543764">
              <w:rPr>
                <w:rFonts w:ascii="Calibri" w:eastAsia="Calibri" w:hAnsi="Calibri" w:cs="Calibri"/>
              </w:rPr>
              <w:t xml:space="preserve"> poderei visualizar as perguntas que já registrei.</w:t>
            </w:r>
          </w:p>
        </w:tc>
      </w:tr>
      <w:tr w:rsidR="3A961E03" w14:paraId="3EC603F6" w14:textId="77777777" w:rsidTr="3A961E03">
        <w:trPr>
          <w:trHeight w:val="300"/>
        </w:trPr>
        <w:tc>
          <w:tcPr>
            <w:tcW w:w="1276" w:type="dxa"/>
          </w:tcPr>
          <w:p w14:paraId="24D85936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5DB8459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634960F5" w14:textId="77777777" w:rsidR="00543764" w:rsidRPr="00543764" w:rsidRDefault="00543764" w:rsidP="00543764">
            <w:pPr>
              <w:spacing w:before="240" w:after="240"/>
              <w:rPr>
                <w:rFonts w:ascii="Calibri" w:eastAsia="Calibri" w:hAnsi="Calibri" w:cs="Calibri"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>DADO QUE</w:t>
            </w:r>
            <w:r w:rsidRPr="00543764">
              <w:rPr>
                <w:rFonts w:ascii="Calibri" w:eastAsia="Calibri" w:hAnsi="Calibri" w:cs="Calibri"/>
              </w:rPr>
              <w:t xml:space="preserve"> Eu não tenha registrado nenhuma pergunta.</w:t>
            </w:r>
          </w:p>
          <w:p w14:paraId="11197B56" w14:textId="77777777" w:rsidR="00543764" w:rsidRPr="00543764" w:rsidRDefault="00543764" w:rsidP="00543764">
            <w:pPr>
              <w:spacing w:before="240" w:after="240"/>
              <w:rPr>
                <w:rFonts w:ascii="Calibri" w:eastAsia="Calibri" w:hAnsi="Calibri" w:cs="Calibri"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>QUANDO</w:t>
            </w:r>
            <w:r w:rsidRPr="00543764">
              <w:rPr>
                <w:rFonts w:ascii="Calibri" w:eastAsia="Calibri" w:hAnsi="Calibri" w:cs="Calibri"/>
              </w:rPr>
              <w:t xml:space="preserve"> Eu acessar a página de histórico de perguntas</w:t>
            </w:r>
          </w:p>
          <w:p w14:paraId="6F71622D" w14:textId="6EE567B0" w:rsidR="3A961E03" w:rsidRDefault="00543764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>ENTÃO</w:t>
            </w:r>
            <w:r w:rsidRPr="00543764">
              <w:rPr>
                <w:rFonts w:ascii="Calibri" w:eastAsia="Calibri" w:hAnsi="Calibri" w:cs="Calibri"/>
              </w:rPr>
              <w:t xml:space="preserve"> visualizarei uma mensagem informando que não tenho perguntas criadas.</w:t>
            </w:r>
          </w:p>
        </w:tc>
      </w:tr>
    </w:tbl>
    <w:p w14:paraId="1F8AD640" w14:textId="76A1A5D8" w:rsidR="3A961E03" w:rsidRDefault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4321D9DB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191346E5" w14:textId="482CEBC0" w:rsidR="3A961E03" w:rsidRPr="00543764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21A02A8A" w:rsidRPr="3A961E03">
              <w:rPr>
                <w:b/>
                <w:bCs/>
              </w:rPr>
              <w:t>1</w:t>
            </w:r>
            <w:r w:rsidR="00BE2B70">
              <w:rPr>
                <w:b/>
                <w:bCs/>
              </w:rPr>
              <w:t>3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543764" w:rsidRPr="00543764">
              <w:rPr>
                <w:b/>
                <w:bCs/>
              </w:rPr>
              <w:t>Manter Acesso da lista de “Minhas Avaliações”</w:t>
            </w:r>
          </w:p>
        </w:tc>
      </w:tr>
      <w:tr w:rsidR="3A961E03" w14:paraId="073C91AD" w14:textId="77777777" w:rsidTr="3A961E03">
        <w:trPr>
          <w:trHeight w:val="300"/>
        </w:trPr>
        <w:tc>
          <w:tcPr>
            <w:tcW w:w="8505" w:type="dxa"/>
            <w:gridSpan w:val="2"/>
          </w:tcPr>
          <w:p w14:paraId="77A332E4" w14:textId="77777777" w:rsidR="00543764" w:rsidRPr="00543764" w:rsidRDefault="00543764" w:rsidP="00543764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lastRenderedPageBreak/>
              <w:t xml:space="preserve">COMO </w:t>
            </w:r>
            <w:r w:rsidRPr="00543764">
              <w:rPr>
                <w:rFonts w:ascii="Calibri" w:eastAsia="Calibri" w:hAnsi="Calibri" w:cs="Calibri"/>
              </w:rPr>
              <w:t>Aluno</w:t>
            </w:r>
          </w:p>
          <w:p w14:paraId="4AE451CF" w14:textId="77777777" w:rsidR="00543764" w:rsidRPr="00543764" w:rsidRDefault="00543764" w:rsidP="00543764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 xml:space="preserve">POSSO </w:t>
            </w:r>
            <w:r w:rsidRPr="00543764">
              <w:rPr>
                <w:rFonts w:ascii="Calibri" w:eastAsia="Calibri" w:hAnsi="Calibri" w:cs="Calibri"/>
              </w:rPr>
              <w:t>Acessar a lista de minhas avaliações</w:t>
            </w:r>
          </w:p>
          <w:p w14:paraId="3274B50D" w14:textId="327AF127" w:rsidR="3A961E03" w:rsidRDefault="00543764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 xml:space="preserve">PARA </w:t>
            </w:r>
            <w:r w:rsidRPr="00543764">
              <w:rPr>
                <w:rFonts w:ascii="Calibri" w:eastAsia="Calibri" w:hAnsi="Calibri" w:cs="Calibri"/>
              </w:rPr>
              <w:t xml:space="preserve">verificar quais foram as </w:t>
            </w:r>
            <w:proofErr w:type="gramStart"/>
            <w:r w:rsidRPr="00543764">
              <w:rPr>
                <w:rFonts w:ascii="Calibri" w:eastAsia="Calibri" w:hAnsi="Calibri" w:cs="Calibri"/>
              </w:rPr>
              <w:t>minha avalições</w:t>
            </w:r>
            <w:proofErr w:type="gramEnd"/>
            <w:r w:rsidRPr="00543764">
              <w:rPr>
                <w:rFonts w:ascii="Calibri" w:eastAsia="Calibri" w:hAnsi="Calibri" w:cs="Calibri"/>
              </w:rPr>
              <w:t xml:space="preserve"> em relação as respostas que recebi a minhas perguntas.</w:t>
            </w:r>
          </w:p>
        </w:tc>
      </w:tr>
      <w:tr w:rsidR="3A961E03" w14:paraId="7713181D" w14:textId="77777777" w:rsidTr="3A961E03">
        <w:trPr>
          <w:trHeight w:val="300"/>
        </w:trPr>
        <w:tc>
          <w:tcPr>
            <w:tcW w:w="1276" w:type="dxa"/>
          </w:tcPr>
          <w:p w14:paraId="2F64CA7E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774156A5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956CBC1" w14:textId="77777777" w:rsidR="00543764" w:rsidRPr="00543764" w:rsidRDefault="00543764" w:rsidP="00543764">
            <w:pPr>
              <w:spacing w:before="240" w:after="240"/>
              <w:rPr>
                <w:rFonts w:ascii="Calibri" w:eastAsia="Calibri" w:hAnsi="Calibri" w:cs="Calibri"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>DADO QUE</w:t>
            </w:r>
            <w:r w:rsidRPr="00543764">
              <w:rPr>
                <w:rFonts w:ascii="Calibri" w:eastAsia="Calibri" w:hAnsi="Calibri" w:cs="Calibri"/>
              </w:rPr>
              <w:t xml:space="preserve"> Avaliei várias respostas recebidas.</w:t>
            </w:r>
          </w:p>
          <w:p w14:paraId="01D38315" w14:textId="77777777" w:rsidR="00543764" w:rsidRPr="00543764" w:rsidRDefault="00543764" w:rsidP="00543764">
            <w:pPr>
              <w:spacing w:before="240" w:after="240"/>
              <w:rPr>
                <w:rFonts w:ascii="Calibri" w:eastAsia="Calibri" w:hAnsi="Calibri" w:cs="Calibri"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>QUANDO</w:t>
            </w:r>
            <w:r w:rsidRPr="00543764">
              <w:rPr>
                <w:rFonts w:ascii="Calibri" w:eastAsia="Calibri" w:hAnsi="Calibri" w:cs="Calibri"/>
              </w:rPr>
              <w:t xml:space="preserve"> acessar a página de minhas avaliações</w:t>
            </w:r>
          </w:p>
          <w:p w14:paraId="58A0B738" w14:textId="17461DDA" w:rsidR="3A961E03" w:rsidRDefault="00543764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>ENTÃO</w:t>
            </w:r>
            <w:r w:rsidRPr="00543764">
              <w:rPr>
                <w:rFonts w:ascii="Calibri" w:eastAsia="Calibri" w:hAnsi="Calibri" w:cs="Calibri"/>
              </w:rPr>
              <w:t xml:space="preserve"> posso visualizar uma lista com todas as avaliações feitas por mim.</w:t>
            </w:r>
          </w:p>
        </w:tc>
      </w:tr>
      <w:tr w:rsidR="3A961E03" w14:paraId="6BDA3697" w14:textId="77777777" w:rsidTr="3A961E03">
        <w:trPr>
          <w:trHeight w:val="300"/>
        </w:trPr>
        <w:tc>
          <w:tcPr>
            <w:tcW w:w="1276" w:type="dxa"/>
          </w:tcPr>
          <w:p w14:paraId="02523AEE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28171D71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12F945C6" w14:textId="77777777" w:rsidR="00543764" w:rsidRPr="00543764" w:rsidRDefault="00543764" w:rsidP="00543764">
            <w:pPr>
              <w:spacing w:before="240" w:after="240"/>
              <w:rPr>
                <w:rFonts w:ascii="Calibri" w:eastAsia="Calibri" w:hAnsi="Calibri" w:cs="Calibri"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>DADO QUE</w:t>
            </w:r>
            <w:r w:rsidRPr="00543764">
              <w:rPr>
                <w:rFonts w:ascii="Calibri" w:eastAsia="Calibri" w:hAnsi="Calibri" w:cs="Calibri"/>
              </w:rPr>
              <w:t xml:space="preserve"> Nunca avaliei uma resposta recebida.</w:t>
            </w:r>
          </w:p>
          <w:p w14:paraId="7FF67F63" w14:textId="77777777" w:rsidR="00543764" w:rsidRPr="00543764" w:rsidRDefault="00543764" w:rsidP="00543764">
            <w:pPr>
              <w:spacing w:before="240" w:after="240"/>
              <w:rPr>
                <w:rFonts w:ascii="Calibri" w:eastAsia="Calibri" w:hAnsi="Calibri" w:cs="Calibri"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>QUANDO</w:t>
            </w:r>
            <w:r w:rsidRPr="00543764">
              <w:rPr>
                <w:rFonts w:ascii="Calibri" w:eastAsia="Calibri" w:hAnsi="Calibri" w:cs="Calibri"/>
              </w:rPr>
              <w:t xml:space="preserve"> acessar a página de minhas avaliações</w:t>
            </w:r>
          </w:p>
          <w:p w14:paraId="1B4C44FC" w14:textId="520EA285" w:rsidR="3A961E03" w:rsidRDefault="00543764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>ENTÃO</w:t>
            </w:r>
            <w:r w:rsidRPr="00543764">
              <w:rPr>
                <w:rFonts w:ascii="Calibri" w:eastAsia="Calibri" w:hAnsi="Calibri" w:cs="Calibri"/>
              </w:rPr>
              <w:t xml:space="preserve"> não verei nenhuma avaliação.</w:t>
            </w:r>
          </w:p>
        </w:tc>
      </w:tr>
    </w:tbl>
    <w:p w14:paraId="454C117B" w14:textId="2DC42BEC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54198F0F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2D04D1A4" w14:textId="32A8720F" w:rsidR="3A961E03" w:rsidRPr="00543764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468873C4" w:rsidRPr="3A961E03">
              <w:rPr>
                <w:b/>
                <w:bCs/>
              </w:rPr>
              <w:t>1</w:t>
            </w:r>
            <w:r w:rsidR="00BE2B70">
              <w:rPr>
                <w:b/>
                <w:bCs/>
              </w:rPr>
              <w:t>4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543764" w:rsidRPr="00543764">
              <w:rPr>
                <w:b/>
                <w:bCs/>
              </w:rPr>
              <w:t>Manter cadastro de perguntas</w:t>
            </w:r>
          </w:p>
        </w:tc>
      </w:tr>
      <w:tr w:rsidR="3A961E03" w14:paraId="585880C0" w14:textId="77777777" w:rsidTr="3A961E03">
        <w:trPr>
          <w:trHeight w:val="300"/>
        </w:trPr>
        <w:tc>
          <w:tcPr>
            <w:tcW w:w="8505" w:type="dxa"/>
            <w:gridSpan w:val="2"/>
          </w:tcPr>
          <w:p w14:paraId="0D2A49A4" w14:textId="77777777" w:rsidR="00543764" w:rsidRPr="00543764" w:rsidRDefault="00543764" w:rsidP="00543764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543764">
              <w:rPr>
                <w:rFonts w:ascii="Calibri" w:eastAsia="Calibri" w:hAnsi="Calibri" w:cs="Calibri"/>
              </w:rPr>
              <w:t>Aluno</w:t>
            </w:r>
          </w:p>
          <w:p w14:paraId="2A57BE0B" w14:textId="77777777" w:rsidR="00543764" w:rsidRPr="00543764" w:rsidRDefault="00543764" w:rsidP="00543764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 xml:space="preserve">POSSO </w:t>
            </w:r>
            <w:r w:rsidRPr="00543764">
              <w:rPr>
                <w:rFonts w:ascii="Calibri" w:eastAsia="Calibri" w:hAnsi="Calibri" w:cs="Calibri"/>
              </w:rPr>
              <w:t>Acessar a página de perguntas</w:t>
            </w:r>
          </w:p>
          <w:p w14:paraId="0F9C0EF1" w14:textId="5FEA7B58" w:rsidR="3A961E03" w:rsidRDefault="00543764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 xml:space="preserve">PARA </w:t>
            </w:r>
            <w:r w:rsidRPr="00543764">
              <w:rPr>
                <w:rFonts w:ascii="Calibri" w:eastAsia="Calibri" w:hAnsi="Calibri" w:cs="Calibri"/>
              </w:rPr>
              <w:t>acessar um banco de dados com perguntas e respostas já feitos na plataforma.</w:t>
            </w:r>
          </w:p>
        </w:tc>
      </w:tr>
      <w:tr w:rsidR="3A961E03" w14:paraId="0FBFF280" w14:textId="77777777" w:rsidTr="3A961E03">
        <w:trPr>
          <w:trHeight w:val="300"/>
        </w:trPr>
        <w:tc>
          <w:tcPr>
            <w:tcW w:w="1276" w:type="dxa"/>
          </w:tcPr>
          <w:p w14:paraId="6EB14D7D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7DF677DA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E029A2C" w14:textId="77777777" w:rsidR="00543764" w:rsidRPr="00543764" w:rsidRDefault="00543764" w:rsidP="00543764">
            <w:pPr>
              <w:spacing w:before="240" w:after="240"/>
              <w:rPr>
                <w:rFonts w:ascii="Calibri" w:eastAsia="Calibri" w:hAnsi="Calibri" w:cs="Calibri"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>DADO QUE</w:t>
            </w:r>
            <w:r w:rsidRPr="00543764">
              <w:rPr>
                <w:rFonts w:ascii="Calibri" w:eastAsia="Calibri" w:hAnsi="Calibri" w:cs="Calibri"/>
              </w:rPr>
              <w:t xml:space="preserve"> Alguma pergunta já tenha sido cadastrada na plataforma</w:t>
            </w:r>
          </w:p>
          <w:p w14:paraId="24E1676C" w14:textId="77777777" w:rsidR="00543764" w:rsidRPr="00543764" w:rsidRDefault="00543764" w:rsidP="00543764">
            <w:pPr>
              <w:spacing w:before="240" w:after="240"/>
              <w:rPr>
                <w:rFonts w:ascii="Calibri" w:eastAsia="Calibri" w:hAnsi="Calibri" w:cs="Calibri"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>QUANDO</w:t>
            </w:r>
            <w:r w:rsidRPr="00543764">
              <w:rPr>
                <w:rFonts w:ascii="Calibri" w:eastAsia="Calibri" w:hAnsi="Calibri" w:cs="Calibri"/>
              </w:rPr>
              <w:t xml:space="preserve"> um usuário acessar a página de perguntas</w:t>
            </w:r>
          </w:p>
          <w:p w14:paraId="6C19CDBC" w14:textId="61C84DEB" w:rsidR="3A961E03" w:rsidRDefault="00543764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>ENTÃO</w:t>
            </w:r>
            <w:r w:rsidRPr="00543764">
              <w:rPr>
                <w:rFonts w:ascii="Calibri" w:eastAsia="Calibri" w:hAnsi="Calibri" w:cs="Calibri"/>
              </w:rPr>
              <w:t xml:space="preserve"> a pergunta registrada anteriormente deve permanecer no banco de dados e estar acessível para o usuário.</w:t>
            </w:r>
          </w:p>
        </w:tc>
      </w:tr>
      <w:tr w:rsidR="3A961E03" w14:paraId="48AB0E23" w14:textId="77777777" w:rsidTr="3A961E03">
        <w:trPr>
          <w:trHeight w:val="300"/>
        </w:trPr>
        <w:tc>
          <w:tcPr>
            <w:tcW w:w="1276" w:type="dxa"/>
          </w:tcPr>
          <w:p w14:paraId="78E9BCD4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49F5ACE3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74DB5AC7" w14:textId="77777777" w:rsidR="00543764" w:rsidRPr="00543764" w:rsidRDefault="00543764" w:rsidP="00543764">
            <w:pPr>
              <w:spacing w:before="240" w:after="240"/>
              <w:rPr>
                <w:rFonts w:ascii="Calibri" w:eastAsia="Calibri" w:hAnsi="Calibri" w:cs="Calibri"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>DADO QUE</w:t>
            </w:r>
            <w:r w:rsidRPr="00543764">
              <w:rPr>
                <w:rFonts w:ascii="Calibri" w:eastAsia="Calibri" w:hAnsi="Calibri" w:cs="Calibri"/>
              </w:rPr>
              <w:t xml:space="preserve"> Não há nenhuma pergunta registrada na plataforma</w:t>
            </w:r>
          </w:p>
          <w:p w14:paraId="1E36785C" w14:textId="77777777" w:rsidR="00543764" w:rsidRPr="00543764" w:rsidRDefault="00543764" w:rsidP="00543764">
            <w:pPr>
              <w:spacing w:before="240" w:after="240"/>
              <w:rPr>
                <w:rFonts w:ascii="Calibri" w:eastAsia="Calibri" w:hAnsi="Calibri" w:cs="Calibri"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>QUANDO</w:t>
            </w:r>
            <w:r w:rsidRPr="00543764">
              <w:rPr>
                <w:rFonts w:ascii="Calibri" w:eastAsia="Calibri" w:hAnsi="Calibri" w:cs="Calibri"/>
              </w:rPr>
              <w:t xml:space="preserve"> o usuário acessar a página de perguntas</w:t>
            </w:r>
          </w:p>
          <w:p w14:paraId="648F4515" w14:textId="29B9BA4A" w:rsidR="3A961E03" w:rsidRDefault="00543764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>ENTÃO</w:t>
            </w:r>
            <w:r w:rsidRPr="00543764">
              <w:rPr>
                <w:rFonts w:ascii="Calibri" w:eastAsia="Calibri" w:hAnsi="Calibri" w:cs="Calibri"/>
              </w:rPr>
              <w:t xml:space="preserve"> o sistema deve exibir uma mensagem </w:t>
            </w:r>
            <w:proofErr w:type="gramStart"/>
            <w:r w:rsidRPr="00543764">
              <w:rPr>
                <w:rFonts w:ascii="Calibri" w:eastAsia="Calibri" w:hAnsi="Calibri" w:cs="Calibri"/>
              </w:rPr>
              <w:t>“ Não</w:t>
            </w:r>
            <w:proofErr w:type="gramEnd"/>
            <w:r w:rsidRPr="00543764">
              <w:rPr>
                <w:rFonts w:ascii="Calibri" w:eastAsia="Calibri" w:hAnsi="Calibri" w:cs="Calibri"/>
              </w:rPr>
              <w:t xml:space="preserve"> há perguntas registradas ainda!”</w:t>
            </w:r>
          </w:p>
        </w:tc>
      </w:tr>
    </w:tbl>
    <w:p w14:paraId="1DFF83D4" w14:textId="6DF1CC94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7E822080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32CC0DE6" w14:textId="691F70A7" w:rsidR="3A961E03" w:rsidRPr="00543764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lastRenderedPageBreak/>
              <w:t xml:space="preserve">HISTÓRIA DO USUÁRIO </w:t>
            </w:r>
            <w:r w:rsidR="2AB2B5F8" w:rsidRPr="3A961E03">
              <w:rPr>
                <w:b/>
                <w:bCs/>
              </w:rPr>
              <w:t>1</w:t>
            </w:r>
            <w:r w:rsidR="00BE2B70">
              <w:rPr>
                <w:b/>
                <w:bCs/>
              </w:rPr>
              <w:t>5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543764">
              <w:t xml:space="preserve"> </w:t>
            </w:r>
            <w:r w:rsidR="00543764" w:rsidRPr="00543764">
              <w:rPr>
                <w:b/>
                <w:bCs/>
              </w:rPr>
              <w:t>Visualizar recepção de perguntas encaminhadas</w:t>
            </w:r>
          </w:p>
        </w:tc>
      </w:tr>
      <w:tr w:rsidR="3A961E03" w14:paraId="505380E7" w14:textId="77777777" w:rsidTr="3A961E03">
        <w:trPr>
          <w:trHeight w:val="300"/>
        </w:trPr>
        <w:tc>
          <w:tcPr>
            <w:tcW w:w="8505" w:type="dxa"/>
            <w:gridSpan w:val="2"/>
          </w:tcPr>
          <w:p w14:paraId="3B828008" w14:textId="77777777" w:rsidR="00543764" w:rsidRPr="00543764" w:rsidRDefault="00543764" w:rsidP="00543764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543764">
              <w:rPr>
                <w:rFonts w:ascii="Calibri" w:eastAsia="Calibri" w:hAnsi="Calibri" w:cs="Calibri"/>
              </w:rPr>
              <w:t>Professor</w:t>
            </w:r>
          </w:p>
          <w:p w14:paraId="187697B0" w14:textId="77777777" w:rsidR="00543764" w:rsidRPr="00543764" w:rsidRDefault="00543764" w:rsidP="00543764">
            <w:pPr>
              <w:spacing w:before="240" w:after="240"/>
              <w:rPr>
                <w:rFonts w:ascii="Calibri" w:eastAsia="Calibri" w:hAnsi="Calibri" w:cs="Calibri"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 xml:space="preserve">POSSO </w:t>
            </w:r>
            <w:r w:rsidRPr="00543764">
              <w:rPr>
                <w:rFonts w:ascii="Calibri" w:eastAsia="Calibri" w:hAnsi="Calibri" w:cs="Calibri"/>
              </w:rPr>
              <w:t>Acessar a lista de perguntas encaminhadas a mim pelos monitores</w:t>
            </w:r>
          </w:p>
          <w:p w14:paraId="78607957" w14:textId="765A5CBF" w:rsidR="3A961E03" w:rsidRDefault="00543764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 xml:space="preserve">PARA </w:t>
            </w:r>
            <w:r w:rsidRPr="00543764">
              <w:rPr>
                <w:rFonts w:ascii="Calibri" w:eastAsia="Calibri" w:hAnsi="Calibri" w:cs="Calibri"/>
              </w:rPr>
              <w:t>verificar quais perguntas os monitores não conseguiram responder e precisam de minha ajuda.</w:t>
            </w:r>
          </w:p>
        </w:tc>
      </w:tr>
      <w:tr w:rsidR="3A961E03" w14:paraId="2DBA2C07" w14:textId="77777777" w:rsidTr="3A961E03">
        <w:trPr>
          <w:trHeight w:val="300"/>
        </w:trPr>
        <w:tc>
          <w:tcPr>
            <w:tcW w:w="1276" w:type="dxa"/>
          </w:tcPr>
          <w:p w14:paraId="3B44C62A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319B42B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CE4E9E8" w14:textId="77777777" w:rsidR="00543764" w:rsidRPr="00543764" w:rsidRDefault="00543764" w:rsidP="00543764">
            <w:pPr>
              <w:spacing w:before="240" w:after="240"/>
              <w:rPr>
                <w:rFonts w:ascii="Calibri" w:eastAsia="Calibri" w:hAnsi="Calibri" w:cs="Calibri"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>DADO QUE</w:t>
            </w:r>
            <w:r w:rsidRPr="00543764">
              <w:rPr>
                <w:rFonts w:ascii="Calibri" w:eastAsia="Calibri" w:hAnsi="Calibri" w:cs="Calibri"/>
              </w:rPr>
              <w:t xml:space="preserve"> Um monitor não consegue responder uma pergunta</w:t>
            </w:r>
          </w:p>
          <w:p w14:paraId="14EE37BC" w14:textId="77777777" w:rsidR="00543764" w:rsidRPr="00543764" w:rsidRDefault="00543764" w:rsidP="00543764">
            <w:pPr>
              <w:spacing w:before="240" w:after="240"/>
              <w:rPr>
                <w:rFonts w:ascii="Calibri" w:eastAsia="Calibri" w:hAnsi="Calibri" w:cs="Calibri"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>QUANDO</w:t>
            </w:r>
            <w:r w:rsidRPr="00543764">
              <w:rPr>
                <w:rFonts w:ascii="Calibri" w:eastAsia="Calibri" w:hAnsi="Calibri" w:cs="Calibri"/>
              </w:rPr>
              <w:t xml:space="preserve"> o monitor encaminhar essa pergunta a mim</w:t>
            </w:r>
          </w:p>
          <w:p w14:paraId="0C5EF2F6" w14:textId="38287CF9" w:rsidR="3A961E03" w:rsidRDefault="00543764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>ENTÃO</w:t>
            </w:r>
            <w:r w:rsidRPr="00543764">
              <w:rPr>
                <w:rFonts w:ascii="Calibri" w:eastAsia="Calibri" w:hAnsi="Calibri" w:cs="Calibri"/>
              </w:rPr>
              <w:t xml:space="preserve"> poderei responder sua dúvida.</w:t>
            </w:r>
          </w:p>
        </w:tc>
      </w:tr>
      <w:tr w:rsidR="3A961E03" w14:paraId="02D2BB61" w14:textId="77777777" w:rsidTr="3A961E03">
        <w:trPr>
          <w:trHeight w:val="300"/>
        </w:trPr>
        <w:tc>
          <w:tcPr>
            <w:tcW w:w="1276" w:type="dxa"/>
          </w:tcPr>
          <w:p w14:paraId="48C416B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0CF01757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622A2CBF" w14:textId="77777777" w:rsidR="00543764" w:rsidRPr="00543764" w:rsidRDefault="00543764" w:rsidP="00543764">
            <w:pPr>
              <w:spacing w:before="240" w:after="240"/>
              <w:rPr>
                <w:rFonts w:ascii="Calibri" w:eastAsia="Calibri" w:hAnsi="Calibri" w:cs="Calibri"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>DADO QUE</w:t>
            </w:r>
            <w:r w:rsidRPr="00543764">
              <w:rPr>
                <w:rFonts w:ascii="Calibri" w:eastAsia="Calibri" w:hAnsi="Calibri" w:cs="Calibri"/>
              </w:rPr>
              <w:t xml:space="preserve"> Um monitor não consegue responder uma pergunta</w:t>
            </w:r>
          </w:p>
          <w:p w14:paraId="07037BAC" w14:textId="77777777" w:rsidR="00543764" w:rsidRPr="00543764" w:rsidRDefault="00543764" w:rsidP="00543764">
            <w:pPr>
              <w:spacing w:before="240" w:after="240"/>
              <w:rPr>
                <w:rFonts w:ascii="Calibri" w:eastAsia="Calibri" w:hAnsi="Calibri" w:cs="Calibri"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>QUANDO</w:t>
            </w:r>
            <w:r w:rsidRPr="00543764">
              <w:rPr>
                <w:rFonts w:ascii="Calibri" w:eastAsia="Calibri" w:hAnsi="Calibri" w:cs="Calibri"/>
              </w:rPr>
              <w:t xml:space="preserve"> o monitor não procura encontrar a resposta</w:t>
            </w:r>
          </w:p>
          <w:p w14:paraId="2D1549B1" w14:textId="4D690D6A" w:rsidR="3A961E03" w:rsidRDefault="00543764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>ENTÃO</w:t>
            </w:r>
            <w:r w:rsidRPr="00543764">
              <w:rPr>
                <w:rFonts w:ascii="Calibri" w:eastAsia="Calibri" w:hAnsi="Calibri" w:cs="Calibri"/>
              </w:rPr>
              <w:t xml:space="preserve"> o aluno ficará sem resposta</w:t>
            </w:r>
          </w:p>
        </w:tc>
      </w:tr>
    </w:tbl>
    <w:p w14:paraId="13817816" w14:textId="2D926F5B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54DAD737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5B672505" w14:textId="3B3B3DD5" w:rsidR="3A961E03" w:rsidRPr="00543764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505604B3" w:rsidRPr="3A961E03">
              <w:rPr>
                <w:b/>
                <w:bCs/>
              </w:rPr>
              <w:t>1</w:t>
            </w:r>
            <w:r w:rsidR="00BE2B70">
              <w:rPr>
                <w:b/>
                <w:bCs/>
              </w:rPr>
              <w:t>6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543764" w:rsidRPr="00543764">
              <w:rPr>
                <w:b/>
                <w:bCs/>
              </w:rPr>
              <w:t>Redirecionar pergunta para o professor</w:t>
            </w:r>
          </w:p>
        </w:tc>
      </w:tr>
      <w:tr w:rsidR="3A961E03" w14:paraId="28658871" w14:textId="77777777" w:rsidTr="3A961E03">
        <w:trPr>
          <w:trHeight w:val="300"/>
        </w:trPr>
        <w:tc>
          <w:tcPr>
            <w:tcW w:w="8505" w:type="dxa"/>
            <w:gridSpan w:val="2"/>
          </w:tcPr>
          <w:p w14:paraId="1D2D1489" w14:textId="412A0A3C" w:rsidR="3A961E03" w:rsidRPr="00543764" w:rsidRDefault="00543764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 xml:space="preserve">Como: </w:t>
            </w:r>
            <w:r w:rsidRPr="00543764">
              <w:rPr>
                <w:rFonts w:ascii="Calibri" w:eastAsia="Calibri" w:hAnsi="Calibri" w:cs="Calibri"/>
              </w:rPr>
              <w:t>MONITOR</w:t>
            </w:r>
            <w:r w:rsidRPr="00543764">
              <w:rPr>
                <w:rFonts w:ascii="Calibri" w:eastAsia="Calibri" w:hAnsi="Calibri" w:cs="Calibri"/>
              </w:rPr>
              <w:br/>
            </w:r>
            <w:r w:rsidRPr="00543764">
              <w:rPr>
                <w:rFonts w:ascii="Calibri" w:eastAsia="Calibri" w:hAnsi="Calibri" w:cs="Calibri"/>
                <w:b/>
                <w:bCs/>
              </w:rPr>
              <w:t>Posso</w:t>
            </w:r>
            <w:r w:rsidRPr="00543764">
              <w:rPr>
                <w:rFonts w:ascii="Calibri" w:eastAsia="Calibri" w:hAnsi="Calibri" w:cs="Calibri"/>
              </w:rPr>
              <w:t xml:space="preserve"> Redirecionar pergunta para o professor</w:t>
            </w:r>
            <w:r w:rsidRPr="00543764">
              <w:rPr>
                <w:rFonts w:ascii="Calibri" w:eastAsia="Calibri" w:hAnsi="Calibri" w:cs="Calibri"/>
              </w:rPr>
              <w:br/>
            </w:r>
            <w:r w:rsidRPr="00543764">
              <w:rPr>
                <w:rFonts w:ascii="Calibri" w:eastAsia="Calibri" w:hAnsi="Calibri" w:cs="Calibri"/>
                <w:b/>
                <w:bCs/>
              </w:rPr>
              <w:t>Para</w:t>
            </w:r>
            <w:r w:rsidRPr="00543764">
              <w:rPr>
                <w:rFonts w:ascii="Calibri" w:eastAsia="Calibri" w:hAnsi="Calibri" w:cs="Calibri"/>
              </w:rPr>
              <w:t xml:space="preserve"> que os ALUNOS tenham suas dúvidas sanadas, quando mesmo assim o monitor não saiba a resposta e apenas o PROFESSOR consiga ajudar</w:t>
            </w:r>
          </w:p>
        </w:tc>
      </w:tr>
      <w:tr w:rsidR="3A961E03" w14:paraId="22F833AE" w14:textId="77777777" w:rsidTr="3A961E03">
        <w:trPr>
          <w:trHeight w:val="300"/>
        </w:trPr>
        <w:tc>
          <w:tcPr>
            <w:tcW w:w="1276" w:type="dxa"/>
          </w:tcPr>
          <w:p w14:paraId="71A0BC47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27F30ED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B1B689D" w14:textId="4E67D219" w:rsidR="3A961E03" w:rsidRPr="00543764" w:rsidRDefault="00543764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>Dado que</w:t>
            </w:r>
            <w:r w:rsidRPr="00543764">
              <w:rPr>
                <w:rFonts w:ascii="Calibri" w:eastAsia="Calibri" w:hAnsi="Calibri" w:cs="Calibri"/>
              </w:rPr>
              <w:t xml:space="preserve"> exista uma pergunta feita por um ALUNO e o MONITOR não consiga ajudar</w:t>
            </w:r>
            <w:r w:rsidRPr="00543764">
              <w:rPr>
                <w:rFonts w:ascii="Calibri" w:eastAsia="Calibri" w:hAnsi="Calibri" w:cs="Calibri"/>
              </w:rPr>
              <w:br/>
            </w:r>
            <w:r w:rsidRPr="00543764">
              <w:rPr>
                <w:rFonts w:ascii="Calibri" w:eastAsia="Calibri" w:hAnsi="Calibri" w:cs="Calibri"/>
                <w:b/>
                <w:bCs/>
              </w:rPr>
              <w:t xml:space="preserve">Quando </w:t>
            </w:r>
            <w:r w:rsidRPr="00543764">
              <w:rPr>
                <w:rFonts w:ascii="Calibri" w:eastAsia="Calibri" w:hAnsi="Calibri" w:cs="Calibri"/>
              </w:rPr>
              <w:t>o MONITOR redirecionar a pergunta para o PROFESSOR</w:t>
            </w:r>
            <w:r w:rsidRPr="00543764">
              <w:rPr>
                <w:rFonts w:ascii="Calibri" w:eastAsia="Calibri" w:hAnsi="Calibri" w:cs="Calibri"/>
              </w:rPr>
              <w:br/>
            </w:r>
            <w:r w:rsidRPr="00543764">
              <w:rPr>
                <w:rFonts w:ascii="Calibri" w:eastAsia="Calibri" w:hAnsi="Calibri" w:cs="Calibri"/>
                <w:b/>
                <w:bCs/>
              </w:rPr>
              <w:t>Então</w:t>
            </w:r>
            <w:r w:rsidRPr="00543764">
              <w:rPr>
                <w:rFonts w:ascii="Calibri" w:eastAsia="Calibri" w:hAnsi="Calibri" w:cs="Calibri"/>
              </w:rPr>
              <w:t xml:space="preserve"> será possível que o PROFESSOR responda a dúvida em questão</w:t>
            </w:r>
          </w:p>
        </w:tc>
      </w:tr>
      <w:tr w:rsidR="3A961E03" w14:paraId="77EC9D15" w14:textId="77777777" w:rsidTr="3A961E03">
        <w:trPr>
          <w:trHeight w:val="300"/>
        </w:trPr>
        <w:tc>
          <w:tcPr>
            <w:tcW w:w="1276" w:type="dxa"/>
          </w:tcPr>
          <w:p w14:paraId="12E33CB8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1A38B01B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50020D41" w14:textId="375A999D" w:rsidR="3A961E03" w:rsidRPr="00543764" w:rsidRDefault="00543764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>Dado que</w:t>
            </w:r>
            <w:r w:rsidRPr="00543764">
              <w:rPr>
                <w:rFonts w:ascii="Calibri" w:eastAsia="Calibri" w:hAnsi="Calibri" w:cs="Calibri"/>
              </w:rPr>
              <w:t xml:space="preserve"> exista uma pergunta feita por um ALUNO e o MONITOR não consiga ajudar e nem redirecionar a pergunta para o PROFESSOR</w:t>
            </w:r>
            <w:r w:rsidRPr="00543764">
              <w:rPr>
                <w:rFonts w:ascii="Calibri" w:eastAsia="Calibri" w:hAnsi="Calibri" w:cs="Calibri"/>
              </w:rPr>
              <w:br/>
            </w:r>
            <w:r w:rsidRPr="00543764">
              <w:rPr>
                <w:rFonts w:ascii="Calibri" w:eastAsia="Calibri" w:hAnsi="Calibri" w:cs="Calibri"/>
                <w:b/>
                <w:bCs/>
              </w:rPr>
              <w:t xml:space="preserve">Quando </w:t>
            </w:r>
            <w:r w:rsidRPr="00543764">
              <w:rPr>
                <w:rFonts w:ascii="Calibri" w:eastAsia="Calibri" w:hAnsi="Calibri" w:cs="Calibri"/>
              </w:rPr>
              <w:t>o MONITOR procurar por redirecionar pergunta</w:t>
            </w:r>
            <w:r w:rsidRPr="00543764">
              <w:rPr>
                <w:rFonts w:ascii="Calibri" w:eastAsia="Calibri" w:hAnsi="Calibri" w:cs="Calibri"/>
              </w:rPr>
              <w:br/>
              <w:t xml:space="preserve">Então não será possível que a pergunta seja transferida para o PROFESSOR e </w:t>
            </w:r>
            <w:r w:rsidRPr="00543764">
              <w:rPr>
                <w:rFonts w:ascii="Calibri" w:eastAsia="Calibri" w:hAnsi="Calibri" w:cs="Calibri"/>
                <w:b/>
                <w:bCs/>
              </w:rPr>
              <w:t>muito</w:t>
            </w:r>
            <w:r w:rsidRPr="00543764">
              <w:rPr>
                <w:rFonts w:ascii="Calibri" w:eastAsia="Calibri" w:hAnsi="Calibri" w:cs="Calibri"/>
              </w:rPr>
              <w:t xml:space="preserve"> menos respondida.</w:t>
            </w:r>
          </w:p>
        </w:tc>
      </w:tr>
    </w:tbl>
    <w:p w14:paraId="48C4C64C" w14:textId="212CD5C6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15D59DBD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6D5971F8" w14:textId="61FA1A97" w:rsidR="3A961E03" w:rsidRPr="00543764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lastRenderedPageBreak/>
              <w:t xml:space="preserve">HISTÓRIA DO USUÁRIO </w:t>
            </w:r>
            <w:r w:rsidR="03E35566" w:rsidRPr="3A961E03">
              <w:rPr>
                <w:b/>
                <w:bCs/>
              </w:rPr>
              <w:t>1</w:t>
            </w:r>
            <w:r w:rsidR="00BE2B70">
              <w:rPr>
                <w:b/>
                <w:bCs/>
              </w:rPr>
              <w:t>7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543764" w:rsidRPr="00543764">
              <w:rPr>
                <w:b/>
                <w:bCs/>
              </w:rPr>
              <w:t>Verificar progresso do ranking</w:t>
            </w:r>
          </w:p>
        </w:tc>
      </w:tr>
      <w:tr w:rsidR="3A961E03" w14:paraId="7377B80D" w14:textId="77777777" w:rsidTr="3A961E03">
        <w:trPr>
          <w:trHeight w:val="300"/>
        </w:trPr>
        <w:tc>
          <w:tcPr>
            <w:tcW w:w="8505" w:type="dxa"/>
            <w:gridSpan w:val="2"/>
          </w:tcPr>
          <w:p w14:paraId="405B04B5" w14:textId="77777777" w:rsidR="00543764" w:rsidRPr="00543764" w:rsidRDefault="00543764" w:rsidP="00543764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543764">
              <w:rPr>
                <w:rFonts w:ascii="Calibri" w:eastAsia="Calibri" w:hAnsi="Calibri" w:cs="Calibri"/>
              </w:rPr>
              <w:t>Monitor</w:t>
            </w:r>
          </w:p>
          <w:p w14:paraId="7ED06220" w14:textId="77777777" w:rsidR="00543764" w:rsidRPr="00543764" w:rsidRDefault="00543764" w:rsidP="00543764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 xml:space="preserve">POSSO </w:t>
            </w:r>
            <w:r w:rsidRPr="00543764">
              <w:rPr>
                <w:rFonts w:ascii="Calibri" w:eastAsia="Calibri" w:hAnsi="Calibri" w:cs="Calibri"/>
              </w:rPr>
              <w:t>Acessar meu perfil</w:t>
            </w:r>
          </w:p>
          <w:p w14:paraId="0971CF3B" w14:textId="369ABCB6" w:rsidR="3A961E03" w:rsidRDefault="00543764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 xml:space="preserve">PARA </w:t>
            </w:r>
            <w:r w:rsidRPr="00543764">
              <w:rPr>
                <w:rFonts w:ascii="Calibri" w:eastAsia="Calibri" w:hAnsi="Calibri" w:cs="Calibri"/>
              </w:rPr>
              <w:t>verificar o meu progresso de ranking de acordo com os pontos recebidos.</w:t>
            </w:r>
          </w:p>
        </w:tc>
      </w:tr>
      <w:tr w:rsidR="3A961E03" w14:paraId="7A075B00" w14:textId="77777777" w:rsidTr="3A961E03">
        <w:trPr>
          <w:trHeight w:val="300"/>
        </w:trPr>
        <w:tc>
          <w:tcPr>
            <w:tcW w:w="1276" w:type="dxa"/>
          </w:tcPr>
          <w:p w14:paraId="083D2224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543F080C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F3C99CC" w14:textId="77777777" w:rsidR="00543764" w:rsidRPr="00543764" w:rsidRDefault="00543764" w:rsidP="00543764">
            <w:pPr>
              <w:spacing w:before="240" w:after="240"/>
              <w:rPr>
                <w:rFonts w:ascii="Calibri" w:eastAsia="Calibri" w:hAnsi="Calibri" w:cs="Calibri"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>DADO QUE</w:t>
            </w:r>
            <w:r w:rsidRPr="00543764">
              <w:rPr>
                <w:rFonts w:ascii="Calibri" w:eastAsia="Calibri" w:hAnsi="Calibri" w:cs="Calibri"/>
              </w:rPr>
              <w:t xml:space="preserve"> Respondi várias perguntas e recebi avaliação delas</w:t>
            </w:r>
          </w:p>
          <w:p w14:paraId="12E4F078" w14:textId="77777777" w:rsidR="00543764" w:rsidRPr="00543764" w:rsidRDefault="00543764" w:rsidP="00543764">
            <w:pPr>
              <w:spacing w:before="240" w:after="240"/>
              <w:rPr>
                <w:rFonts w:ascii="Calibri" w:eastAsia="Calibri" w:hAnsi="Calibri" w:cs="Calibri"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>QUANDO</w:t>
            </w:r>
            <w:r w:rsidRPr="00543764">
              <w:rPr>
                <w:rFonts w:ascii="Calibri" w:eastAsia="Calibri" w:hAnsi="Calibri" w:cs="Calibri"/>
              </w:rPr>
              <w:t xml:space="preserve"> acessar a página “minha conta”</w:t>
            </w:r>
          </w:p>
          <w:p w14:paraId="364A2AC2" w14:textId="4CD750E5" w:rsidR="3A961E03" w:rsidRDefault="00543764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>ENTÃO</w:t>
            </w:r>
            <w:r w:rsidRPr="00543764">
              <w:rPr>
                <w:rFonts w:ascii="Calibri" w:eastAsia="Calibri" w:hAnsi="Calibri" w:cs="Calibri"/>
              </w:rPr>
              <w:t xml:space="preserve"> posso visualizar uma barra de progresso de ranking de acordo com os pontos que recebi das avaliações.</w:t>
            </w:r>
          </w:p>
        </w:tc>
      </w:tr>
      <w:tr w:rsidR="3A961E03" w14:paraId="71F317E0" w14:textId="77777777" w:rsidTr="3A961E03">
        <w:trPr>
          <w:trHeight w:val="300"/>
        </w:trPr>
        <w:tc>
          <w:tcPr>
            <w:tcW w:w="1276" w:type="dxa"/>
          </w:tcPr>
          <w:p w14:paraId="3A83AACC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4359F0A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45FEE066" w14:textId="77777777" w:rsidR="00543764" w:rsidRPr="00543764" w:rsidRDefault="00543764" w:rsidP="00543764">
            <w:pPr>
              <w:spacing w:before="240" w:after="240"/>
              <w:rPr>
                <w:rFonts w:ascii="Calibri" w:eastAsia="Calibri" w:hAnsi="Calibri" w:cs="Calibri"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>DADO QUE</w:t>
            </w:r>
            <w:r w:rsidRPr="00543764">
              <w:rPr>
                <w:rFonts w:ascii="Calibri" w:eastAsia="Calibri" w:hAnsi="Calibri" w:cs="Calibri"/>
              </w:rPr>
              <w:t xml:space="preserve"> Nunca respondi nenhuma pergunta.</w:t>
            </w:r>
          </w:p>
          <w:p w14:paraId="5DF378ED" w14:textId="77777777" w:rsidR="00543764" w:rsidRPr="00543764" w:rsidRDefault="00543764" w:rsidP="00543764">
            <w:pPr>
              <w:spacing w:before="240" w:after="240"/>
              <w:rPr>
                <w:rFonts w:ascii="Calibri" w:eastAsia="Calibri" w:hAnsi="Calibri" w:cs="Calibri"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>QUANDO</w:t>
            </w:r>
            <w:r w:rsidRPr="00543764">
              <w:rPr>
                <w:rFonts w:ascii="Calibri" w:eastAsia="Calibri" w:hAnsi="Calibri" w:cs="Calibri"/>
              </w:rPr>
              <w:t xml:space="preserve"> acessar a página “minha conta”</w:t>
            </w:r>
          </w:p>
          <w:p w14:paraId="2D1DBD28" w14:textId="2A8A36B4" w:rsidR="3A961E03" w:rsidRDefault="00543764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>ENTÃO</w:t>
            </w:r>
            <w:r w:rsidRPr="00543764">
              <w:rPr>
                <w:rFonts w:ascii="Calibri" w:eastAsia="Calibri" w:hAnsi="Calibri" w:cs="Calibri"/>
              </w:rPr>
              <w:t xml:space="preserve"> minha barra de progresso de ranking estará zerada.</w:t>
            </w:r>
          </w:p>
        </w:tc>
      </w:tr>
    </w:tbl>
    <w:p w14:paraId="6907C9CB" w14:textId="73169708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243F2E1B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055D6AEB" w14:textId="5AFBC966" w:rsidR="3A961E03" w:rsidRPr="00543764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6F8130E7" w:rsidRPr="3A961E03">
              <w:rPr>
                <w:b/>
                <w:bCs/>
              </w:rPr>
              <w:t>1</w:t>
            </w:r>
            <w:r w:rsidR="00BE2B70">
              <w:rPr>
                <w:b/>
                <w:bCs/>
              </w:rPr>
              <w:t>8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543764" w:rsidRPr="00543764">
              <w:rPr>
                <w:b/>
                <w:bCs/>
              </w:rPr>
              <w:t>Verificar avaliações recebidas</w:t>
            </w:r>
          </w:p>
        </w:tc>
      </w:tr>
      <w:tr w:rsidR="3A961E03" w14:paraId="3D081232" w14:textId="77777777" w:rsidTr="3A961E03">
        <w:trPr>
          <w:trHeight w:val="300"/>
        </w:trPr>
        <w:tc>
          <w:tcPr>
            <w:tcW w:w="8505" w:type="dxa"/>
            <w:gridSpan w:val="2"/>
          </w:tcPr>
          <w:p w14:paraId="7A044839" w14:textId="77777777" w:rsidR="00543764" w:rsidRPr="00543764" w:rsidRDefault="00543764" w:rsidP="00543764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543764">
              <w:rPr>
                <w:rFonts w:ascii="Calibri" w:eastAsia="Calibri" w:hAnsi="Calibri" w:cs="Calibri"/>
              </w:rPr>
              <w:t>Monitor</w:t>
            </w:r>
          </w:p>
          <w:p w14:paraId="1153B190" w14:textId="77777777" w:rsidR="00543764" w:rsidRPr="00543764" w:rsidRDefault="00543764" w:rsidP="00543764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 xml:space="preserve">POSSO </w:t>
            </w:r>
            <w:r w:rsidRPr="00543764">
              <w:rPr>
                <w:rFonts w:ascii="Calibri" w:eastAsia="Calibri" w:hAnsi="Calibri" w:cs="Calibri"/>
              </w:rPr>
              <w:t>Acessar a página de feedbacks</w:t>
            </w:r>
          </w:p>
          <w:p w14:paraId="583B049A" w14:textId="0D618BF5" w:rsidR="3A961E03" w:rsidRDefault="00543764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 xml:space="preserve">PARA </w:t>
            </w:r>
            <w:r w:rsidRPr="00543764">
              <w:rPr>
                <w:rFonts w:ascii="Calibri" w:eastAsia="Calibri" w:hAnsi="Calibri" w:cs="Calibri"/>
              </w:rPr>
              <w:t>verificar os feedbacks as perguntas respondidas por mim</w:t>
            </w:r>
          </w:p>
        </w:tc>
      </w:tr>
      <w:tr w:rsidR="3A961E03" w14:paraId="4B62192F" w14:textId="77777777" w:rsidTr="3A961E03">
        <w:trPr>
          <w:trHeight w:val="300"/>
        </w:trPr>
        <w:tc>
          <w:tcPr>
            <w:tcW w:w="1276" w:type="dxa"/>
          </w:tcPr>
          <w:p w14:paraId="5D582B41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392D0C4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C939D66" w14:textId="07C5AB09" w:rsidR="00543764" w:rsidRPr="00543764" w:rsidRDefault="00543764" w:rsidP="00543764">
            <w:pPr>
              <w:spacing w:before="240" w:after="240"/>
              <w:rPr>
                <w:rFonts w:ascii="Calibri" w:eastAsia="Calibri" w:hAnsi="Calibri" w:cs="Calibri"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>DADO QUE</w:t>
            </w:r>
            <w:r w:rsidRPr="00543764">
              <w:rPr>
                <w:rFonts w:ascii="Calibri" w:eastAsia="Calibri" w:hAnsi="Calibri" w:cs="Calibri"/>
              </w:rPr>
              <w:t xml:space="preserve"> Respondi uma pergunta e recebi </w:t>
            </w:r>
            <w:r w:rsidRPr="00543764">
              <w:rPr>
                <w:rFonts w:ascii="Calibri" w:eastAsia="Calibri" w:hAnsi="Calibri" w:cs="Calibri"/>
              </w:rPr>
              <w:t>avaliação</w:t>
            </w:r>
            <w:r w:rsidRPr="00543764">
              <w:rPr>
                <w:rFonts w:ascii="Calibri" w:eastAsia="Calibri" w:hAnsi="Calibri" w:cs="Calibri"/>
              </w:rPr>
              <w:t xml:space="preserve"> da resposta.</w:t>
            </w:r>
          </w:p>
          <w:p w14:paraId="760A4F2F" w14:textId="77777777" w:rsidR="00543764" w:rsidRPr="00543764" w:rsidRDefault="00543764" w:rsidP="00543764">
            <w:pPr>
              <w:spacing w:before="240" w:after="240"/>
              <w:rPr>
                <w:rFonts w:ascii="Calibri" w:eastAsia="Calibri" w:hAnsi="Calibri" w:cs="Calibri"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>QUANDO</w:t>
            </w:r>
            <w:r w:rsidRPr="00543764">
              <w:rPr>
                <w:rFonts w:ascii="Calibri" w:eastAsia="Calibri" w:hAnsi="Calibri" w:cs="Calibri"/>
              </w:rPr>
              <w:t xml:space="preserve"> acessar a página de feedbacks</w:t>
            </w:r>
          </w:p>
          <w:p w14:paraId="40DAFE8E" w14:textId="7AD5C68D" w:rsidR="3A961E03" w:rsidRDefault="00543764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>ENTÃO</w:t>
            </w:r>
            <w:r w:rsidRPr="00543764">
              <w:rPr>
                <w:rFonts w:ascii="Calibri" w:eastAsia="Calibri" w:hAnsi="Calibri" w:cs="Calibri"/>
              </w:rPr>
              <w:t xml:space="preserve"> posso visualizar a avaliação do aluno em relação a minha resposta.</w:t>
            </w:r>
          </w:p>
        </w:tc>
      </w:tr>
      <w:tr w:rsidR="3A961E03" w14:paraId="474D703D" w14:textId="77777777" w:rsidTr="3A961E03">
        <w:trPr>
          <w:trHeight w:val="300"/>
        </w:trPr>
        <w:tc>
          <w:tcPr>
            <w:tcW w:w="1276" w:type="dxa"/>
          </w:tcPr>
          <w:p w14:paraId="1967760F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3F718104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416A2822" w14:textId="77777777" w:rsidR="00543764" w:rsidRPr="00543764" w:rsidRDefault="00543764" w:rsidP="00543764">
            <w:pPr>
              <w:spacing w:before="240" w:after="240"/>
              <w:rPr>
                <w:rFonts w:ascii="Calibri" w:eastAsia="Calibri" w:hAnsi="Calibri" w:cs="Calibri"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>DADO QUE</w:t>
            </w:r>
            <w:r w:rsidRPr="00543764">
              <w:rPr>
                <w:rFonts w:ascii="Calibri" w:eastAsia="Calibri" w:hAnsi="Calibri" w:cs="Calibri"/>
              </w:rPr>
              <w:t xml:space="preserve"> Nunca respondi nenhuma pergunta.</w:t>
            </w:r>
          </w:p>
          <w:p w14:paraId="209285BB" w14:textId="77777777" w:rsidR="00543764" w:rsidRPr="00543764" w:rsidRDefault="00543764" w:rsidP="00543764">
            <w:pPr>
              <w:spacing w:before="240" w:after="240"/>
              <w:rPr>
                <w:rFonts w:ascii="Calibri" w:eastAsia="Calibri" w:hAnsi="Calibri" w:cs="Calibri"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>QUANDO</w:t>
            </w:r>
            <w:r w:rsidRPr="00543764">
              <w:rPr>
                <w:rFonts w:ascii="Calibri" w:eastAsia="Calibri" w:hAnsi="Calibri" w:cs="Calibri"/>
              </w:rPr>
              <w:t xml:space="preserve"> acessar a página de feedbacks</w:t>
            </w:r>
          </w:p>
          <w:p w14:paraId="186988B4" w14:textId="5A30E432" w:rsidR="3A961E03" w:rsidRDefault="00543764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>ENTÃO</w:t>
            </w:r>
            <w:r w:rsidRPr="00543764">
              <w:rPr>
                <w:rFonts w:ascii="Calibri" w:eastAsia="Calibri" w:hAnsi="Calibri" w:cs="Calibri"/>
              </w:rPr>
              <w:t xml:space="preserve"> Visualizarei a mensagem “Nenhuma resposta avaliada ainda!”</w:t>
            </w:r>
          </w:p>
        </w:tc>
      </w:tr>
    </w:tbl>
    <w:p w14:paraId="5A1A2F41" w14:textId="77124365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62091FD6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3E1FBDE7" w14:textId="7E8DAD9F" w:rsidR="3A961E03" w:rsidRDefault="3A961E03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3A961E03">
              <w:rPr>
                <w:b/>
                <w:bCs/>
              </w:rPr>
              <w:lastRenderedPageBreak/>
              <w:t xml:space="preserve">HISTÓRIA DO USUÁRIO </w:t>
            </w:r>
            <w:r w:rsidR="00BE2B70">
              <w:rPr>
                <w:b/>
                <w:bCs/>
              </w:rPr>
              <w:t>19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543764" w:rsidRPr="00543764">
              <w:rPr>
                <w:b/>
                <w:bCs/>
              </w:rPr>
              <w:t>Acessar visualização de perguntas respondidas</w:t>
            </w:r>
          </w:p>
        </w:tc>
      </w:tr>
      <w:tr w:rsidR="3A961E03" w14:paraId="6F0A5AAF" w14:textId="77777777" w:rsidTr="3A961E03">
        <w:trPr>
          <w:trHeight w:val="300"/>
        </w:trPr>
        <w:tc>
          <w:tcPr>
            <w:tcW w:w="8505" w:type="dxa"/>
            <w:gridSpan w:val="2"/>
          </w:tcPr>
          <w:p w14:paraId="5016649F" w14:textId="3984FF19" w:rsidR="00543764" w:rsidRPr="00543764" w:rsidRDefault="00543764" w:rsidP="00543764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 xml:space="preserve">Como: </w:t>
            </w:r>
            <w:r w:rsidR="00F84EAC" w:rsidRPr="006203DD">
              <w:rPr>
                <w:rFonts w:ascii="Calibri" w:eastAsia="Calibri" w:hAnsi="Calibri" w:cs="Calibri"/>
              </w:rPr>
              <w:t>Usuário autenticado (Aluno, monitor ou professor)</w:t>
            </w:r>
          </w:p>
          <w:p w14:paraId="061EFC49" w14:textId="77777777" w:rsidR="00543764" w:rsidRPr="00543764" w:rsidRDefault="00543764" w:rsidP="00543764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 xml:space="preserve">Posso: </w:t>
            </w:r>
            <w:r w:rsidRPr="00543764">
              <w:rPr>
                <w:rFonts w:ascii="Calibri" w:eastAsia="Calibri" w:hAnsi="Calibri" w:cs="Calibri"/>
              </w:rPr>
              <w:t>acessar a visualização de todas as perguntas que foram respondidas</w:t>
            </w:r>
          </w:p>
          <w:p w14:paraId="1265C1D3" w14:textId="63D01154" w:rsidR="3A961E03" w:rsidRDefault="00543764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 xml:space="preserve">Para que: </w:t>
            </w:r>
            <w:r w:rsidRPr="00543764">
              <w:rPr>
                <w:rFonts w:ascii="Calibri" w:eastAsia="Calibri" w:hAnsi="Calibri" w:cs="Calibri"/>
              </w:rPr>
              <w:t xml:space="preserve">eu possa acompanhar </w:t>
            </w:r>
            <w:r>
              <w:rPr>
                <w:rFonts w:ascii="Calibri" w:eastAsia="Calibri" w:hAnsi="Calibri" w:cs="Calibri"/>
              </w:rPr>
              <w:t>o</w:t>
            </w:r>
            <w:r w:rsidRPr="00543764">
              <w:rPr>
                <w:rFonts w:ascii="Calibri" w:eastAsia="Calibri" w:hAnsi="Calibri" w:cs="Calibri"/>
              </w:rPr>
              <w:t xml:space="preserve"> histórico de respostas e revisar conteúdos previamente solucionados</w:t>
            </w:r>
          </w:p>
        </w:tc>
      </w:tr>
      <w:tr w:rsidR="3A961E03" w14:paraId="503360E3" w14:textId="77777777" w:rsidTr="3A961E03">
        <w:trPr>
          <w:trHeight w:val="300"/>
        </w:trPr>
        <w:tc>
          <w:tcPr>
            <w:tcW w:w="1276" w:type="dxa"/>
          </w:tcPr>
          <w:p w14:paraId="48F7C8C5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05AEC320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186CDB6" w14:textId="77777777" w:rsidR="00543764" w:rsidRPr="00543764" w:rsidRDefault="00543764" w:rsidP="00543764">
            <w:pPr>
              <w:spacing w:before="240" w:after="240"/>
              <w:rPr>
                <w:rFonts w:ascii="Calibri" w:eastAsia="Calibri" w:hAnsi="Calibri" w:cs="Calibri"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>Dado:</w:t>
            </w:r>
            <w:r w:rsidRPr="00543764">
              <w:rPr>
                <w:rFonts w:ascii="Calibri" w:eastAsia="Calibri" w:hAnsi="Calibri" w:cs="Calibri"/>
              </w:rPr>
              <w:t xml:space="preserve"> que existam respostas registradas feitas pelo usuário autenticado</w:t>
            </w:r>
          </w:p>
          <w:p w14:paraId="0B8EAB3E" w14:textId="77777777" w:rsidR="00543764" w:rsidRPr="00543764" w:rsidRDefault="00543764" w:rsidP="00543764">
            <w:pPr>
              <w:spacing w:before="240" w:after="240"/>
              <w:rPr>
                <w:rFonts w:ascii="Calibri" w:eastAsia="Calibri" w:hAnsi="Calibri" w:cs="Calibri"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>Quando</w:t>
            </w:r>
            <w:r w:rsidRPr="00543764">
              <w:rPr>
                <w:rFonts w:ascii="Calibri" w:eastAsia="Calibri" w:hAnsi="Calibri" w:cs="Calibri"/>
              </w:rPr>
              <w:t>: ele acessar a página de perguntas respondidas</w:t>
            </w:r>
          </w:p>
          <w:p w14:paraId="4BC8B405" w14:textId="41AD7EF8" w:rsidR="3A961E03" w:rsidRDefault="00543764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>Então</w:t>
            </w:r>
            <w:r w:rsidRPr="00543764">
              <w:rPr>
                <w:rFonts w:ascii="Calibri" w:eastAsia="Calibri" w:hAnsi="Calibri" w:cs="Calibri"/>
              </w:rPr>
              <w:t>: será exibida uma lista com as perguntas respondida</w:t>
            </w:r>
            <w:r>
              <w:rPr>
                <w:rFonts w:ascii="Calibri" w:eastAsia="Calibri" w:hAnsi="Calibri" w:cs="Calibri"/>
              </w:rPr>
              <w:t>s</w:t>
            </w:r>
            <w:r w:rsidRPr="00543764">
              <w:rPr>
                <w:rFonts w:ascii="Calibri" w:eastAsia="Calibri" w:hAnsi="Calibri" w:cs="Calibri"/>
              </w:rPr>
              <w:t>, contendo a pergunta original, a resposta fornecida, a data e o aluno autor da dúvida</w:t>
            </w:r>
          </w:p>
        </w:tc>
      </w:tr>
      <w:tr w:rsidR="3A961E03" w14:paraId="4F9AD151" w14:textId="77777777" w:rsidTr="3A961E03">
        <w:trPr>
          <w:trHeight w:val="300"/>
        </w:trPr>
        <w:tc>
          <w:tcPr>
            <w:tcW w:w="1276" w:type="dxa"/>
          </w:tcPr>
          <w:p w14:paraId="69935A28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42DB676A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614BE5C0" w14:textId="1E5AE57F" w:rsidR="00543764" w:rsidRPr="00543764" w:rsidRDefault="00543764" w:rsidP="00543764">
            <w:pPr>
              <w:spacing w:before="240" w:after="240"/>
              <w:rPr>
                <w:rFonts w:ascii="Calibri" w:eastAsia="Calibri" w:hAnsi="Calibri" w:cs="Calibri"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>Dado:</w:t>
            </w:r>
            <w:r w:rsidRPr="00543764"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</w:rPr>
              <w:t>não haja nenhuma pergunta respondida</w:t>
            </w:r>
          </w:p>
          <w:p w14:paraId="37B9E4AC" w14:textId="77777777" w:rsidR="00543764" w:rsidRPr="00543764" w:rsidRDefault="00543764" w:rsidP="00543764">
            <w:pPr>
              <w:spacing w:before="240" w:after="240"/>
              <w:rPr>
                <w:rFonts w:ascii="Calibri" w:eastAsia="Calibri" w:hAnsi="Calibri" w:cs="Calibri"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>Quando:</w:t>
            </w:r>
            <w:r w:rsidRPr="00543764">
              <w:rPr>
                <w:rFonts w:ascii="Calibri" w:eastAsia="Calibri" w:hAnsi="Calibri" w:cs="Calibri"/>
              </w:rPr>
              <w:t xml:space="preserve"> ele acessar a página de perguntas respondidas</w:t>
            </w:r>
          </w:p>
          <w:p w14:paraId="3FAA1987" w14:textId="7F8E6973" w:rsidR="3A961E03" w:rsidRDefault="00543764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>Então:</w:t>
            </w:r>
            <w:r w:rsidRPr="00543764">
              <w:rPr>
                <w:rFonts w:ascii="Calibri" w:eastAsia="Calibri" w:hAnsi="Calibri" w:cs="Calibri"/>
              </w:rPr>
              <w:t xml:space="preserve"> será exibida uma mensagem informando que ainda não há respostas </w:t>
            </w:r>
            <w:r>
              <w:rPr>
                <w:rFonts w:ascii="Calibri" w:eastAsia="Calibri" w:hAnsi="Calibri" w:cs="Calibri"/>
              </w:rPr>
              <w:t>cadastradas.</w:t>
            </w:r>
          </w:p>
        </w:tc>
      </w:tr>
    </w:tbl>
    <w:p w14:paraId="44FF3BC7" w14:textId="4E827EB2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7F5C87EE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6EFA120E" w14:textId="39D089DE" w:rsidR="3A961E03" w:rsidRPr="00543764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31D1ABE6" w:rsidRPr="3A961E03">
              <w:rPr>
                <w:b/>
                <w:bCs/>
              </w:rPr>
              <w:t>2</w:t>
            </w:r>
            <w:r w:rsidR="00BE2B70">
              <w:rPr>
                <w:b/>
                <w:bCs/>
              </w:rPr>
              <w:t>0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543764" w:rsidRPr="00543764">
              <w:rPr>
                <w:b/>
                <w:bCs/>
              </w:rPr>
              <w:t>Visualizar ranking de monitor</w:t>
            </w:r>
          </w:p>
        </w:tc>
      </w:tr>
      <w:tr w:rsidR="3A961E03" w14:paraId="57449031" w14:textId="77777777" w:rsidTr="3A961E03">
        <w:trPr>
          <w:trHeight w:val="300"/>
        </w:trPr>
        <w:tc>
          <w:tcPr>
            <w:tcW w:w="8505" w:type="dxa"/>
            <w:gridSpan w:val="2"/>
          </w:tcPr>
          <w:p w14:paraId="2CBEA88D" w14:textId="5C43F811" w:rsidR="00543764" w:rsidRPr="00543764" w:rsidRDefault="00543764" w:rsidP="00543764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="00F84EAC" w:rsidRPr="006203DD">
              <w:rPr>
                <w:rFonts w:ascii="Calibri" w:eastAsia="Calibri" w:hAnsi="Calibri" w:cs="Calibri"/>
              </w:rPr>
              <w:t>Usuário autenticado (Aluno, monitor ou professor)</w:t>
            </w:r>
          </w:p>
          <w:p w14:paraId="2954E325" w14:textId="77777777" w:rsidR="00543764" w:rsidRPr="00543764" w:rsidRDefault="00543764" w:rsidP="00543764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 xml:space="preserve">POSSO </w:t>
            </w:r>
            <w:r w:rsidRPr="00543764">
              <w:rPr>
                <w:rFonts w:ascii="Calibri" w:eastAsia="Calibri" w:hAnsi="Calibri" w:cs="Calibri"/>
              </w:rPr>
              <w:t>Acessar o perfil do monitor</w:t>
            </w:r>
          </w:p>
          <w:p w14:paraId="028BE30F" w14:textId="5CD92F30" w:rsidR="3A961E03" w:rsidRDefault="00543764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 xml:space="preserve">PARA </w:t>
            </w:r>
            <w:r w:rsidRPr="00543764">
              <w:rPr>
                <w:rFonts w:ascii="Calibri" w:eastAsia="Calibri" w:hAnsi="Calibri" w:cs="Calibri"/>
              </w:rPr>
              <w:t xml:space="preserve">verificar o </w:t>
            </w:r>
            <w:r>
              <w:rPr>
                <w:rFonts w:ascii="Calibri" w:eastAsia="Calibri" w:hAnsi="Calibri" w:cs="Calibri"/>
              </w:rPr>
              <w:t>R</w:t>
            </w:r>
            <w:r w:rsidRPr="00543764">
              <w:rPr>
                <w:rFonts w:ascii="Calibri" w:eastAsia="Calibri" w:hAnsi="Calibri" w:cs="Calibri"/>
              </w:rPr>
              <w:t>anking que ele possui</w:t>
            </w:r>
          </w:p>
        </w:tc>
      </w:tr>
      <w:tr w:rsidR="3A961E03" w14:paraId="2C1B653D" w14:textId="77777777" w:rsidTr="3A961E03">
        <w:trPr>
          <w:trHeight w:val="300"/>
        </w:trPr>
        <w:tc>
          <w:tcPr>
            <w:tcW w:w="1276" w:type="dxa"/>
          </w:tcPr>
          <w:p w14:paraId="36D6FF34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6569796C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6F3E478" w14:textId="77777777" w:rsidR="00543764" w:rsidRPr="00543764" w:rsidRDefault="00543764" w:rsidP="00543764">
            <w:pPr>
              <w:spacing w:before="240" w:after="240"/>
              <w:rPr>
                <w:rFonts w:ascii="Calibri" w:eastAsia="Calibri" w:hAnsi="Calibri" w:cs="Calibri"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>DADO QUE</w:t>
            </w:r>
            <w:r w:rsidRPr="00543764">
              <w:rPr>
                <w:rFonts w:ascii="Calibri" w:eastAsia="Calibri" w:hAnsi="Calibri" w:cs="Calibri"/>
              </w:rPr>
              <w:t xml:space="preserve"> O monitor respondeu a muitas perguntas e recebeu feedbacks positivos.</w:t>
            </w:r>
          </w:p>
          <w:p w14:paraId="55908F0F" w14:textId="77777777" w:rsidR="00543764" w:rsidRPr="00543764" w:rsidRDefault="00543764" w:rsidP="00543764">
            <w:pPr>
              <w:spacing w:before="240" w:after="240"/>
              <w:rPr>
                <w:rFonts w:ascii="Calibri" w:eastAsia="Calibri" w:hAnsi="Calibri" w:cs="Calibri"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>QUANDO</w:t>
            </w:r>
            <w:r w:rsidRPr="00543764">
              <w:rPr>
                <w:rFonts w:ascii="Calibri" w:eastAsia="Calibri" w:hAnsi="Calibri" w:cs="Calibri"/>
              </w:rPr>
              <w:t xml:space="preserve"> eu acessar o perfil do monitor.</w:t>
            </w:r>
          </w:p>
          <w:p w14:paraId="7EA5B702" w14:textId="5E8FDC36" w:rsidR="3A961E03" w:rsidRDefault="00543764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>ENTÃO</w:t>
            </w:r>
            <w:r w:rsidRPr="00543764">
              <w:rPr>
                <w:rFonts w:ascii="Calibri" w:eastAsia="Calibri" w:hAnsi="Calibri" w:cs="Calibri"/>
              </w:rPr>
              <w:t xml:space="preserve"> posso visualizar que ele se enquadra em um ranking</w:t>
            </w:r>
          </w:p>
        </w:tc>
      </w:tr>
      <w:tr w:rsidR="3A961E03" w14:paraId="350F93DA" w14:textId="77777777" w:rsidTr="3A961E03">
        <w:trPr>
          <w:trHeight w:val="300"/>
        </w:trPr>
        <w:tc>
          <w:tcPr>
            <w:tcW w:w="1276" w:type="dxa"/>
          </w:tcPr>
          <w:p w14:paraId="64FE011D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1CEA3F1D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41A82431" w14:textId="77777777" w:rsidR="00543764" w:rsidRPr="00543764" w:rsidRDefault="00543764" w:rsidP="00543764">
            <w:pPr>
              <w:spacing w:before="240" w:after="240"/>
              <w:rPr>
                <w:rFonts w:ascii="Calibri" w:eastAsia="Calibri" w:hAnsi="Calibri" w:cs="Calibri"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>DADO QUE</w:t>
            </w:r>
            <w:r w:rsidRPr="00543764">
              <w:rPr>
                <w:rFonts w:ascii="Calibri" w:eastAsia="Calibri" w:hAnsi="Calibri" w:cs="Calibri"/>
              </w:rPr>
              <w:t xml:space="preserve"> O monitor não respondeu a nenhuma pergunta ou não recebeu feedbacks</w:t>
            </w:r>
          </w:p>
          <w:p w14:paraId="6A81403E" w14:textId="77777777" w:rsidR="00543764" w:rsidRPr="00543764" w:rsidRDefault="00543764" w:rsidP="00543764">
            <w:pPr>
              <w:spacing w:before="240" w:after="240"/>
              <w:rPr>
                <w:rFonts w:ascii="Calibri" w:eastAsia="Calibri" w:hAnsi="Calibri" w:cs="Calibri"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lastRenderedPageBreak/>
              <w:t>QUANDO</w:t>
            </w:r>
            <w:r w:rsidRPr="00543764">
              <w:rPr>
                <w:rFonts w:ascii="Calibri" w:eastAsia="Calibri" w:hAnsi="Calibri" w:cs="Calibri"/>
              </w:rPr>
              <w:t xml:space="preserve"> eu acessar o perfil do monitor.</w:t>
            </w:r>
          </w:p>
          <w:p w14:paraId="3F3067F6" w14:textId="2436EC1A" w:rsidR="3A961E03" w:rsidRDefault="00543764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>ENTÃO</w:t>
            </w:r>
            <w:r w:rsidRPr="00543764">
              <w:rPr>
                <w:rFonts w:ascii="Calibri" w:eastAsia="Calibri" w:hAnsi="Calibri" w:cs="Calibri"/>
              </w:rPr>
              <w:t xml:space="preserve"> O monitor estará sem ranking.</w:t>
            </w:r>
          </w:p>
        </w:tc>
      </w:tr>
    </w:tbl>
    <w:p w14:paraId="1DE8193D" w14:textId="64090C26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7F9E8F66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0BB0506E" w14:textId="79364FF8" w:rsidR="3A961E03" w:rsidRDefault="3A961E03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3A961E03">
              <w:rPr>
                <w:b/>
                <w:bCs/>
              </w:rPr>
              <w:t xml:space="preserve">HISTÓRIA DO USUÁRIO </w:t>
            </w:r>
            <w:r w:rsidR="63DDC639" w:rsidRPr="3A961E03">
              <w:rPr>
                <w:b/>
                <w:bCs/>
              </w:rPr>
              <w:t>2</w:t>
            </w:r>
            <w:r w:rsidR="00BE2B70">
              <w:rPr>
                <w:b/>
                <w:bCs/>
              </w:rPr>
              <w:t>1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543764" w:rsidRPr="00543764">
              <w:rPr>
                <w:b/>
                <w:bCs/>
              </w:rPr>
              <w:t>Visualizar perguntas respondidas por "mim"</w:t>
            </w:r>
          </w:p>
        </w:tc>
      </w:tr>
      <w:tr w:rsidR="3A961E03" w14:paraId="689BDB25" w14:textId="77777777" w:rsidTr="3A961E03">
        <w:trPr>
          <w:trHeight w:val="300"/>
        </w:trPr>
        <w:tc>
          <w:tcPr>
            <w:tcW w:w="8505" w:type="dxa"/>
            <w:gridSpan w:val="2"/>
          </w:tcPr>
          <w:p w14:paraId="40E4B1E4" w14:textId="77777777" w:rsidR="00543764" w:rsidRPr="00543764" w:rsidRDefault="00543764" w:rsidP="00543764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 xml:space="preserve">Como: </w:t>
            </w:r>
            <w:r w:rsidRPr="00543764">
              <w:rPr>
                <w:rFonts w:ascii="Calibri" w:eastAsia="Calibri" w:hAnsi="Calibri" w:cs="Calibri"/>
              </w:rPr>
              <w:t>MONITOR ou PROFESSOR</w:t>
            </w:r>
          </w:p>
          <w:p w14:paraId="20894382" w14:textId="77777777" w:rsidR="00543764" w:rsidRPr="00543764" w:rsidRDefault="00543764" w:rsidP="00543764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 xml:space="preserve">Posso: </w:t>
            </w:r>
            <w:r w:rsidRPr="00543764">
              <w:rPr>
                <w:rFonts w:ascii="Calibri" w:eastAsia="Calibri" w:hAnsi="Calibri" w:cs="Calibri"/>
              </w:rPr>
              <w:t>visualizar perguntas que foram respondidas por mim</w:t>
            </w:r>
          </w:p>
          <w:p w14:paraId="781D600A" w14:textId="07730659" w:rsidR="3A961E03" w:rsidRDefault="00543764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543764">
              <w:rPr>
                <w:rFonts w:ascii="Calibri" w:eastAsia="Calibri" w:hAnsi="Calibri" w:cs="Calibri"/>
                <w:b/>
                <w:bCs/>
              </w:rPr>
              <w:t xml:space="preserve">Para que: </w:t>
            </w:r>
            <w:r w:rsidRPr="00543764">
              <w:rPr>
                <w:rFonts w:ascii="Calibri" w:eastAsia="Calibri" w:hAnsi="Calibri" w:cs="Calibri"/>
              </w:rPr>
              <w:t>eu possa acompanhar o histórico de interações e respostas que forneci</w:t>
            </w:r>
          </w:p>
        </w:tc>
      </w:tr>
      <w:tr w:rsidR="3A961E03" w14:paraId="4C343B92" w14:textId="77777777" w:rsidTr="3A961E03">
        <w:trPr>
          <w:trHeight w:val="300"/>
        </w:trPr>
        <w:tc>
          <w:tcPr>
            <w:tcW w:w="1276" w:type="dxa"/>
          </w:tcPr>
          <w:p w14:paraId="623659F8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34C39E0D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254ADF5" w14:textId="77777777" w:rsidR="006203DD" w:rsidRPr="006203DD" w:rsidRDefault="006203DD" w:rsidP="006203DD">
            <w:pPr>
              <w:spacing w:before="240" w:after="240"/>
              <w:rPr>
                <w:rFonts w:ascii="Calibri" w:eastAsia="Calibri" w:hAnsi="Calibri" w:cs="Calibri"/>
              </w:rPr>
            </w:pPr>
            <w:r w:rsidRPr="006203DD">
              <w:rPr>
                <w:rFonts w:ascii="Calibri" w:eastAsia="Calibri" w:hAnsi="Calibri" w:cs="Calibri"/>
                <w:b/>
                <w:bCs/>
              </w:rPr>
              <w:t>Dado:</w:t>
            </w:r>
            <w:r w:rsidRPr="006203DD">
              <w:rPr>
                <w:rFonts w:ascii="Calibri" w:eastAsia="Calibri" w:hAnsi="Calibri" w:cs="Calibri"/>
              </w:rPr>
              <w:t xml:space="preserve"> que exista um histórico de perguntas respondidas pelo usuário autenticado</w:t>
            </w:r>
          </w:p>
          <w:p w14:paraId="55A24427" w14:textId="77777777" w:rsidR="006203DD" w:rsidRPr="006203DD" w:rsidRDefault="006203DD" w:rsidP="006203DD">
            <w:pPr>
              <w:spacing w:before="240" w:after="240"/>
              <w:rPr>
                <w:rFonts w:ascii="Calibri" w:eastAsia="Calibri" w:hAnsi="Calibri" w:cs="Calibri"/>
              </w:rPr>
            </w:pPr>
            <w:r w:rsidRPr="006203DD">
              <w:rPr>
                <w:rFonts w:ascii="Calibri" w:eastAsia="Calibri" w:hAnsi="Calibri" w:cs="Calibri"/>
                <w:b/>
                <w:bCs/>
              </w:rPr>
              <w:t>Quando:</w:t>
            </w:r>
            <w:r w:rsidRPr="006203DD">
              <w:rPr>
                <w:rFonts w:ascii="Calibri" w:eastAsia="Calibri" w:hAnsi="Calibri" w:cs="Calibri"/>
              </w:rPr>
              <w:t xml:space="preserve"> o monitor ou professor acessar a área de perguntas respondidas</w:t>
            </w:r>
          </w:p>
          <w:p w14:paraId="4B9AAEFD" w14:textId="3F960940" w:rsidR="3A961E03" w:rsidRDefault="006203DD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6203DD">
              <w:rPr>
                <w:rFonts w:ascii="Calibri" w:eastAsia="Calibri" w:hAnsi="Calibri" w:cs="Calibri"/>
                <w:b/>
                <w:bCs/>
              </w:rPr>
              <w:t>Então:</w:t>
            </w:r>
            <w:r w:rsidRPr="006203DD">
              <w:rPr>
                <w:rFonts w:ascii="Calibri" w:eastAsia="Calibri" w:hAnsi="Calibri" w:cs="Calibri"/>
              </w:rPr>
              <w:t xml:space="preserve"> será exibida uma lista contendo todas as perguntas que ele respondeu, com data, aluno e conteúdo</w:t>
            </w:r>
          </w:p>
        </w:tc>
      </w:tr>
      <w:tr w:rsidR="3A961E03" w14:paraId="13A645E0" w14:textId="77777777" w:rsidTr="3A961E03">
        <w:trPr>
          <w:trHeight w:val="300"/>
        </w:trPr>
        <w:tc>
          <w:tcPr>
            <w:tcW w:w="1276" w:type="dxa"/>
          </w:tcPr>
          <w:p w14:paraId="529E658B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5776CACC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30CF3DD6" w14:textId="77777777" w:rsidR="006203DD" w:rsidRPr="006203DD" w:rsidRDefault="006203DD" w:rsidP="006203DD">
            <w:pPr>
              <w:spacing w:before="240" w:after="240"/>
              <w:rPr>
                <w:rFonts w:ascii="Calibri" w:eastAsia="Calibri" w:hAnsi="Calibri" w:cs="Calibri"/>
              </w:rPr>
            </w:pPr>
            <w:r w:rsidRPr="006203DD">
              <w:rPr>
                <w:rFonts w:ascii="Calibri" w:eastAsia="Calibri" w:hAnsi="Calibri" w:cs="Calibri"/>
                <w:b/>
                <w:bCs/>
              </w:rPr>
              <w:t>Dado:</w:t>
            </w:r>
            <w:r w:rsidRPr="006203DD">
              <w:rPr>
                <w:rFonts w:ascii="Calibri" w:eastAsia="Calibri" w:hAnsi="Calibri" w:cs="Calibri"/>
              </w:rPr>
              <w:t xml:space="preserve"> que não existam perguntas respondidas pelo usuário autenticado</w:t>
            </w:r>
          </w:p>
          <w:p w14:paraId="19841722" w14:textId="77777777" w:rsidR="006203DD" w:rsidRPr="006203DD" w:rsidRDefault="006203DD" w:rsidP="006203DD">
            <w:pPr>
              <w:spacing w:before="240" w:after="240"/>
              <w:rPr>
                <w:rFonts w:ascii="Calibri" w:eastAsia="Calibri" w:hAnsi="Calibri" w:cs="Calibri"/>
              </w:rPr>
            </w:pPr>
            <w:r w:rsidRPr="006203DD">
              <w:rPr>
                <w:rFonts w:ascii="Calibri" w:eastAsia="Calibri" w:hAnsi="Calibri" w:cs="Calibri"/>
                <w:b/>
                <w:bCs/>
              </w:rPr>
              <w:t>Quando</w:t>
            </w:r>
            <w:r w:rsidRPr="006203DD">
              <w:rPr>
                <w:rFonts w:ascii="Calibri" w:eastAsia="Calibri" w:hAnsi="Calibri" w:cs="Calibri"/>
              </w:rPr>
              <w:t>: ele acessar a área de perguntas respondidas</w:t>
            </w:r>
          </w:p>
          <w:p w14:paraId="29B58964" w14:textId="2BEF8A96" w:rsidR="3A961E03" w:rsidRDefault="006203DD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6203DD">
              <w:rPr>
                <w:rFonts w:ascii="Calibri" w:eastAsia="Calibri" w:hAnsi="Calibri" w:cs="Calibri"/>
                <w:b/>
                <w:bCs/>
              </w:rPr>
              <w:t>Então:</w:t>
            </w:r>
            <w:r w:rsidRPr="006203DD">
              <w:rPr>
                <w:rFonts w:ascii="Calibri" w:eastAsia="Calibri" w:hAnsi="Calibri" w:cs="Calibri"/>
              </w:rPr>
              <w:t xml:space="preserve"> será exibida uma mensagem informando que ainda não há perguntas respondidas</w:t>
            </w:r>
          </w:p>
        </w:tc>
      </w:tr>
    </w:tbl>
    <w:p w14:paraId="3912B0CE" w14:textId="0EBEA6A7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1E8FFDC2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7D2ACEE6" w14:textId="025C9811" w:rsidR="3A961E03" w:rsidRDefault="3A961E03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3A961E03">
              <w:rPr>
                <w:b/>
                <w:bCs/>
              </w:rPr>
              <w:t xml:space="preserve">HISTÓRIA DO USUÁRIO </w:t>
            </w:r>
            <w:r w:rsidR="02719475" w:rsidRPr="3A961E03">
              <w:rPr>
                <w:b/>
                <w:bCs/>
              </w:rPr>
              <w:t>2</w:t>
            </w:r>
            <w:r w:rsidR="00BE2B70">
              <w:rPr>
                <w:b/>
                <w:bCs/>
              </w:rPr>
              <w:t>2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6203DD" w:rsidRPr="006203DD">
              <w:rPr>
                <w:b/>
                <w:bCs/>
              </w:rPr>
              <w:t>Acessar visualização de página de "Professores"</w:t>
            </w:r>
          </w:p>
        </w:tc>
      </w:tr>
      <w:tr w:rsidR="3A961E03" w14:paraId="459C0C74" w14:textId="77777777" w:rsidTr="3A961E03">
        <w:trPr>
          <w:trHeight w:val="300"/>
        </w:trPr>
        <w:tc>
          <w:tcPr>
            <w:tcW w:w="8505" w:type="dxa"/>
            <w:gridSpan w:val="2"/>
          </w:tcPr>
          <w:p w14:paraId="6EACCE03" w14:textId="77777777" w:rsidR="006203DD" w:rsidRPr="006203DD" w:rsidRDefault="006203DD" w:rsidP="006203DD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6203DD">
              <w:rPr>
                <w:rFonts w:ascii="Calibri" w:eastAsia="Calibri" w:hAnsi="Calibri" w:cs="Calibri"/>
                <w:b/>
                <w:bCs/>
              </w:rPr>
              <w:t xml:space="preserve">Como: </w:t>
            </w:r>
            <w:r w:rsidRPr="006203DD">
              <w:rPr>
                <w:rFonts w:ascii="Calibri" w:eastAsia="Calibri" w:hAnsi="Calibri" w:cs="Calibri"/>
              </w:rPr>
              <w:t>USUÁRIO AUTENTICADO (aluno, monitor ou professor)</w:t>
            </w:r>
          </w:p>
          <w:p w14:paraId="76683A87" w14:textId="77777777" w:rsidR="006203DD" w:rsidRPr="006203DD" w:rsidRDefault="006203DD" w:rsidP="006203DD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6203DD">
              <w:rPr>
                <w:rFonts w:ascii="Calibri" w:eastAsia="Calibri" w:hAnsi="Calibri" w:cs="Calibri"/>
                <w:b/>
                <w:bCs/>
              </w:rPr>
              <w:t xml:space="preserve">Posso: </w:t>
            </w:r>
            <w:r w:rsidRPr="006203DD">
              <w:rPr>
                <w:rFonts w:ascii="Calibri" w:eastAsia="Calibri" w:hAnsi="Calibri" w:cs="Calibri"/>
              </w:rPr>
              <w:t>acessar a página de visualização de professores</w:t>
            </w:r>
          </w:p>
          <w:p w14:paraId="68887761" w14:textId="662A8D03" w:rsidR="3A961E03" w:rsidRDefault="006203DD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6203DD">
              <w:rPr>
                <w:rFonts w:ascii="Calibri" w:eastAsia="Calibri" w:hAnsi="Calibri" w:cs="Calibri"/>
                <w:b/>
                <w:bCs/>
              </w:rPr>
              <w:t xml:space="preserve">Para que: </w:t>
            </w:r>
            <w:r w:rsidRPr="006203DD">
              <w:rPr>
                <w:rFonts w:ascii="Calibri" w:eastAsia="Calibri" w:hAnsi="Calibri" w:cs="Calibri"/>
              </w:rPr>
              <w:t>eu possa consultar quais professores estão disponíveis para cada disciplina</w:t>
            </w:r>
          </w:p>
        </w:tc>
      </w:tr>
      <w:tr w:rsidR="3A961E03" w14:paraId="69A07736" w14:textId="77777777" w:rsidTr="3A961E03">
        <w:trPr>
          <w:trHeight w:val="300"/>
        </w:trPr>
        <w:tc>
          <w:tcPr>
            <w:tcW w:w="1276" w:type="dxa"/>
          </w:tcPr>
          <w:p w14:paraId="22F9C6ED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30FFE63D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146256A" w14:textId="77777777" w:rsidR="006203DD" w:rsidRPr="006203DD" w:rsidRDefault="006203DD" w:rsidP="006203DD">
            <w:pPr>
              <w:spacing w:before="240" w:after="240"/>
              <w:rPr>
                <w:rFonts w:ascii="Calibri" w:eastAsia="Calibri" w:hAnsi="Calibri" w:cs="Calibri"/>
              </w:rPr>
            </w:pPr>
            <w:r w:rsidRPr="006203DD">
              <w:rPr>
                <w:rFonts w:ascii="Calibri" w:eastAsia="Calibri" w:hAnsi="Calibri" w:cs="Calibri"/>
                <w:b/>
                <w:bCs/>
              </w:rPr>
              <w:t>Dado:</w:t>
            </w:r>
            <w:r w:rsidRPr="006203DD">
              <w:rPr>
                <w:rFonts w:ascii="Calibri" w:eastAsia="Calibri" w:hAnsi="Calibri" w:cs="Calibri"/>
              </w:rPr>
              <w:t xml:space="preserve"> que existam professores cadastrados no sistema</w:t>
            </w:r>
          </w:p>
          <w:p w14:paraId="6B16196A" w14:textId="77777777" w:rsidR="006203DD" w:rsidRPr="006203DD" w:rsidRDefault="006203DD" w:rsidP="006203DD">
            <w:pPr>
              <w:spacing w:before="240" w:after="240"/>
              <w:rPr>
                <w:rFonts w:ascii="Calibri" w:eastAsia="Calibri" w:hAnsi="Calibri" w:cs="Calibri"/>
              </w:rPr>
            </w:pPr>
            <w:r w:rsidRPr="006203DD">
              <w:rPr>
                <w:rFonts w:ascii="Calibri" w:eastAsia="Calibri" w:hAnsi="Calibri" w:cs="Calibri"/>
                <w:b/>
                <w:bCs/>
              </w:rPr>
              <w:t>Quando:</w:t>
            </w:r>
            <w:r w:rsidRPr="006203DD">
              <w:rPr>
                <w:rFonts w:ascii="Calibri" w:eastAsia="Calibri" w:hAnsi="Calibri" w:cs="Calibri"/>
              </w:rPr>
              <w:t xml:space="preserve"> o usuário acessar a página de professores</w:t>
            </w:r>
          </w:p>
          <w:p w14:paraId="3D7FBA55" w14:textId="2D3CC7C0" w:rsidR="3A961E03" w:rsidRDefault="006203DD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6203DD">
              <w:rPr>
                <w:rFonts w:ascii="Calibri" w:eastAsia="Calibri" w:hAnsi="Calibri" w:cs="Calibri"/>
                <w:b/>
                <w:bCs/>
              </w:rPr>
              <w:lastRenderedPageBreak/>
              <w:t>Então:</w:t>
            </w:r>
            <w:r w:rsidRPr="006203DD">
              <w:rPr>
                <w:rFonts w:ascii="Calibri" w:eastAsia="Calibri" w:hAnsi="Calibri" w:cs="Calibri"/>
              </w:rPr>
              <w:t xml:space="preserve"> será exibida uma lista com nome, disciplinas e informações de contato dos professores</w:t>
            </w:r>
          </w:p>
        </w:tc>
      </w:tr>
      <w:tr w:rsidR="3A961E03" w14:paraId="2080F2FA" w14:textId="77777777" w:rsidTr="3A961E03">
        <w:trPr>
          <w:trHeight w:val="300"/>
        </w:trPr>
        <w:tc>
          <w:tcPr>
            <w:tcW w:w="1276" w:type="dxa"/>
          </w:tcPr>
          <w:p w14:paraId="6D44544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lastRenderedPageBreak/>
              <w:t xml:space="preserve">Critério de </w:t>
            </w:r>
          </w:p>
          <w:p w14:paraId="7A83A2AE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755C1F24" w14:textId="77777777" w:rsidR="006203DD" w:rsidRPr="006203DD" w:rsidRDefault="006203DD" w:rsidP="006203DD">
            <w:pPr>
              <w:spacing w:before="240" w:after="240"/>
              <w:rPr>
                <w:rFonts w:ascii="Calibri" w:eastAsia="Calibri" w:hAnsi="Calibri" w:cs="Calibri"/>
              </w:rPr>
            </w:pPr>
            <w:r w:rsidRPr="006203DD">
              <w:rPr>
                <w:rFonts w:ascii="Calibri" w:eastAsia="Calibri" w:hAnsi="Calibri" w:cs="Calibri"/>
                <w:b/>
                <w:bCs/>
              </w:rPr>
              <w:t>Dado:</w:t>
            </w:r>
            <w:r w:rsidRPr="006203DD">
              <w:rPr>
                <w:rFonts w:ascii="Calibri" w:eastAsia="Calibri" w:hAnsi="Calibri" w:cs="Calibri"/>
              </w:rPr>
              <w:t xml:space="preserve"> que não existam professores cadastrados no sistema</w:t>
            </w:r>
          </w:p>
          <w:p w14:paraId="6A23A189" w14:textId="77777777" w:rsidR="006203DD" w:rsidRPr="006203DD" w:rsidRDefault="006203DD" w:rsidP="006203DD">
            <w:pPr>
              <w:spacing w:before="240" w:after="240"/>
              <w:rPr>
                <w:rFonts w:ascii="Calibri" w:eastAsia="Calibri" w:hAnsi="Calibri" w:cs="Calibri"/>
              </w:rPr>
            </w:pPr>
            <w:r w:rsidRPr="006203DD">
              <w:rPr>
                <w:rFonts w:ascii="Calibri" w:eastAsia="Calibri" w:hAnsi="Calibri" w:cs="Calibri"/>
                <w:b/>
                <w:bCs/>
              </w:rPr>
              <w:t>Quando:</w:t>
            </w:r>
            <w:r w:rsidRPr="006203DD">
              <w:rPr>
                <w:rFonts w:ascii="Calibri" w:eastAsia="Calibri" w:hAnsi="Calibri" w:cs="Calibri"/>
              </w:rPr>
              <w:t xml:space="preserve"> o usuário acessar a página de professores</w:t>
            </w:r>
          </w:p>
          <w:p w14:paraId="6EAA2287" w14:textId="4D2E1427" w:rsidR="3A961E03" w:rsidRDefault="006203DD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6203DD">
              <w:rPr>
                <w:rFonts w:ascii="Calibri" w:eastAsia="Calibri" w:hAnsi="Calibri" w:cs="Calibri"/>
                <w:b/>
                <w:bCs/>
              </w:rPr>
              <w:t>Então:</w:t>
            </w:r>
            <w:r w:rsidRPr="006203DD">
              <w:rPr>
                <w:rFonts w:ascii="Calibri" w:eastAsia="Calibri" w:hAnsi="Calibri" w:cs="Calibri"/>
              </w:rPr>
              <w:t xml:space="preserve"> será exibida uma mensagem informando que não há professores disponíveis no momento</w:t>
            </w:r>
          </w:p>
        </w:tc>
      </w:tr>
    </w:tbl>
    <w:p w14:paraId="71C1F70D" w14:textId="11B86CB5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7A2DA729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28C39151" w14:textId="3FF66AC1" w:rsidR="3A961E03" w:rsidRDefault="3A961E03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3A961E03">
              <w:rPr>
                <w:b/>
                <w:bCs/>
              </w:rPr>
              <w:t xml:space="preserve">HISTÓRIA DO USUÁRIO </w:t>
            </w:r>
            <w:r w:rsidR="65D99542" w:rsidRPr="3A961E03">
              <w:rPr>
                <w:b/>
                <w:bCs/>
              </w:rPr>
              <w:t>2</w:t>
            </w:r>
            <w:r w:rsidR="00BE2B70">
              <w:rPr>
                <w:b/>
                <w:bCs/>
              </w:rPr>
              <w:t>3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6203DD" w:rsidRPr="006203DD">
              <w:rPr>
                <w:b/>
                <w:bCs/>
              </w:rPr>
              <w:t>Acessar visualização de página de "Monitores"</w:t>
            </w:r>
          </w:p>
        </w:tc>
      </w:tr>
      <w:tr w:rsidR="3A961E03" w14:paraId="3649E3F2" w14:textId="77777777" w:rsidTr="3A961E03">
        <w:trPr>
          <w:trHeight w:val="300"/>
        </w:trPr>
        <w:tc>
          <w:tcPr>
            <w:tcW w:w="8505" w:type="dxa"/>
            <w:gridSpan w:val="2"/>
          </w:tcPr>
          <w:p w14:paraId="380ACD95" w14:textId="77777777" w:rsidR="006203DD" w:rsidRPr="006203DD" w:rsidRDefault="006203DD" w:rsidP="006203DD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6203DD">
              <w:rPr>
                <w:rFonts w:ascii="Calibri" w:eastAsia="Calibri" w:hAnsi="Calibri" w:cs="Calibri"/>
                <w:b/>
                <w:bCs/>
              </w:rPr>
              <w:t xml:space="preserve">Como: </w:t>
            </w:r>
            <w:r w:rsidRPr="006203DD">
              <w:rPr>
                <w:rFonts w:ascii="Calibri" w:eastAsia="Calibri" w:hAnsi="Calibri" w:cs="Calibri"/>
              </w:rPr>
              <w:t>USUÁRIO AUTENTICADO (aluno, monitor ou professor)</w:t>
            </w:r>
          </w:p>
          <w:p w14:paraId="117D9DC1" w14:textId="77777777" w:rsidR="006203DD" w:rsidRPr="006203DD" w:rsidRDefault="006203DD" w:rsidP="006203DD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6203DD">
              <w:rPr>
                <w:rFonts w:ascii="Calibri" w:eastAsia="Calibri" w:hAnsi="Calibri" w:cs="Calibri"/>
                <w:b/>
                <w:bCs/>
              </w:rPr>
              <w:t xml:space="preserve">Posso: </w:t>
            </w:r>
            <w:r w:rsidRPr="006203DD">
              <w:rPr>
                <w:rFonts w:ascii="Calibri" w:eastAsia="Calibri" w:hAnsi="Calibri" w:cs="Calibri"/>
              </w:rPr>
              <w:t>acessar a página de visualização de monitores</w:t>
            </w:r>
          </w:p>
          <w:p w14:paraId="7A56303B" w14:textId="4E3069BA" w:rsidR="3A961E03" w:rsidRDefault="006203DD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6203DD">
              <w:rPr>
                <w:rFonts w:ascii="Calibri" w:eastAsia="Calibri" w:hAnsi="Calibri" w:cs="Calibri"/>
                <w:b/>
                <w:bCs/>
              </w:rPr>
              <w:t xml:space="preserve">Para que: </w:t>
            </w:r>
            <w:r w:rsidRPr="006203DD">
              <w:rPr>
                <w:rFonts w:ascii="Calibri" w:eastAsia="Calibri" w:hAnsi="Calibri" w:cs="Calibri"/>
              </w:rPr>
              <w:t>eu possa consultar quais monitores estão disponíveis e vinculados a cada disciplina</w:t>
            </w:r>
          </w:p>
        </w:tc>
      </w:tr>
      <w:tr w:rsidR="3A961E03" w14:paraId="743A666A" w14:textId="77777777" w:rsidTr="3A961E03">
        <w:trPr>
          <w:trHeight w:val="300"/>
        </w:trPr>
        <w:tc>
          <w:tcPr>
            <w:tcW w:w="1276" w:type="dxa"/>
          </w:tcPr>
          <w:p w14:paraId="47F4541C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02C5AF30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53F54F2" w14:textId="77777777" w:rsidR="006203DD" w:rsidRPr="006203DD" w:rsidRDefault="006203DD" w:rsidP="006203DD">
            <w:pPr>
              <w:spacing w:before="240" w:after="240"/>
              <w:rPr>
                <w:rFonts w:ascii="Calibri" w:eastAsia="Calibri" w:hAnsi="Calibri" w:cs="Calibri"/>
              </w:rPr>
            </w:pPr>
            <w:r w:rsidRPr="006203DD">
              <w:rPr>
                <w:rFonts w:ascii="Calibri" w:eastAsia="Calibri" w:hAnsi="Calibri" w:cs="Calibri"/>
                <w:b/>
                <w:bCs/>
              </w:rPr>
              <w:t>Dado:</w:t>
            </w:r>
            <w:r w:rsidRPr="006203DD">
              <w:rPr>
                <w:rFonts w:ascii="Calibri" w:eastAsia="Calibri" w:hAnsi="Calibri" w:cs="Calibri"/>
              </w:rPr>
              <w:t xml:space="preserve"> que existam monitores cadastrados no sistema</w:t>
            </w:r>
          </w:p>
          <w:p w14:paraId="09AA8A61" w14:textId="77777777" w:rsidR="006203DD" w:rsidRPr="006203DD" w:rsidRDefault="006203DD" w:rsidP="006203DD">
            <w:pPr>
              <w:spacing w:before="240" w:after="240"/>
              <w:rPr>
                <w:rFonts w:ascii="Calibri" w:eastAsia="Calibri" w:hAnsi="Calibri" w:cs="Calibri"/>
              </w:rPr>
            </w:pPr>
            <w:r w:rsidRPr="006203DD">
              <w:rPr>
                <w:rFonts w:ascii="Calibri" w:eastAsia="Calibri" w:hAnsi="Calibri" w:cs="Calibri"/>
                <w:b/>
                <w:bCs/>
              </w:rPr>
              <w:t>Quando:</w:t>
            </w:r>
            <w:r w:rsidRPr="006203DD">
              <w:rPr>
                <w:rFonts w:ascii="Calibri" w:eastAsia="Calibri" w:hAnsi="Calibri" w:cs="Calibri"/>
              </w:rPr>
              <w:t xml:space="preserve"> o usuário acessar a página de monitores</w:t>
            </w:r>
          </w:p>
          <w:p w14:paraId="5E9EC05B" w14:textId="4199FF73" w:rsidR="3A961E03" w:rsidRDefault="006203DD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6203DD">
              <w:rPr>
                <w:rFonts w:ascii="Calibri" w:eastAsia="Calibri" w:hAnsi="Calibri" w:cs="Calibri"/>
                <w:b/>
                <w:bCs/>
              </w:rPr>
              <w:t>Então:</w:t>
            </w:r>
            <w:r w:rsidRPr="006203DD">
              <w:rPr>
                <w:rFonts w:ascii="Calibri" w:eastAsia="Calibri" w:hAnsi="Calibri" w:cs="Calibri"/>
              </w:rPr>
              <w:t xml:space="preserve"> será exibida uma lista com nome, disciplinas vinculadas e formas de contato dos monitores</w:t>
            </w:r>
          </w:p>
        </w:tc>
      </w:tr>
      <w:tr w:rsidR="3A961E03" w14:paraId="28595D09" w14:textId="77777777" w:rsidTr="3A961E03">
        <w:trPr>
          <w:trHeight w:val="300"/>
        </w:trPr>
        <w:tc>
          <w:tcPr>
            <w:tcW w:w="1276" w:type="dxa"/>
          </w:tcPr>
          <w:p w14:paraId="04F122C8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29F2378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55369BFE" w14:textId="77777777" w:rsidR="006203DD" w:rsidRPr="006203DD" w:rsidRDefault="006203DD" w:rsidP="006203DD">
            <w:pPr>
              <w:spacing w:before="240" w:after="240"/>
              <w:rPr>
                <w:rFonts w:ascii="Calibri" w:eastAsia="Calibri" w:hAnsi="Calibri" w:cs="Calibri"/>
              </w:rPr>
            </w:pPr>
            <w:r w:rsidRPr="006203DD">
              <w:rPr>
                <w:rFonts w:ascii="Calibri" w:eastAsia="Calibri" w:hAnsi="Calibri" w:cs="Calibri"/>
                <w:b/>
                <w:bCs/>
              </w:rPr>
              <w:t>Dado</w:t>
            </w:r>
            <w:r w:rsidRPr="006203DD">
              <w:rPr>
                <w:rFonts w:ascii="Calibri" w:eastAsia="Calibri" w:hAnsi="Calibri" w:cs="Calibri"/>
              </w:rPr>
              <w:t>: que não existam monitores cadastrados no sistema</w:t>
            </w:r>
          </w:p>
          <w:p w14:paraId="2B0B4FF8" w14:textId="77777777" w:rsidR="006203DD" w:rsidRPr="006203DD" w:rsidRDefault="006203DD" w:rsidP="006203DD">
            <w:pPr>
              <w:spacing w:before="240" w:after="240"/>
              <w:rPr>
                <w:rFonts w:ascii="Calibri" w:eastAsia="Calibri" w:hAnsi="Calibri" w:cs="Calibri"/>
              </w:rPr>
            </w:pPr>
            <w:r w:rsidRPr="006203DD">
              <w:rPr>
                <w:rFonts w:ascii="Calibri" w:eastAsia="Calibri" w:hAnsi="Calibri" w:cs="Calibri"/>
                <w:b/>
                <w:bCs/>
              </w:rPr>
              <w:t>Quando</w:t>
            </w:r>
            <w:r w:rsidRPr="006203DD">
              <w:rPr>
                <w:rFonts w:ascii="Calibri" w:eastAsia="Calibri" w:hAnsi="Calibri" w:cs="Calibri"/>
              </w:rPr>
              <w:t>: o usuário acessar a página de monitores</w:t>
            </w:r>
          </w:p>
          <w:p w14:paraId="77EE1270" w14:textId="025D54E2" w:rsidR="3A961E03" w:rsidRDefault="006203DD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6203DD">
              <w:rPr>
                <w:rFonts w:ascii="Calibri" w:eastAsia="Calibri" w:hAnsi="Calibri" w:cs="Calibri"/>
                <w:b/>
                <w:bCs/>
              </w:rPr>
              <w:t>Então:</w:t>
            </w:r>
            <w:r w:rsidRPr="006203DD">
              <w:rPr>
                <w:rFonts w:ascii="Calibri" w:eastAsia="Calibri" w:hAnsi="Calibri" w:cs="Calibri"/>
              </w:rPr>
              <w:t xml:space="preserve"> será exibida uma mensagem informando que não há monitores disponíveis no momento</w:t>
            </w:r>
          </w:p>
        </w:tc>
      </w:tr>
    </w:tbl>
    <w:p w14:paraId="44685E2B" w14:textId="4C0C8639" w:rsidR="3A961E03" w:rsidRDefault="3A961E03">
      <w:r>
        <w:br w:type="page"/>
      </w: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2DAD1994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1F0D3BD3" w14:textId="50D937B8" w:rsidR="3A961E03" w:rsidRDefault="3A961E03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3A961E03">
              <w:rPr>
                <w:b/>
                <w:bCs/>
              </w:rPr>
              <w:lastRenderedPageBreak/>
              <w:t xml:space="preserve">HISTÓRIA DO USUÁRIO </w:t>
            </w:r>
            <w:r w:rsidR="6679B2A5" w:rsidRPr="3A961E03">
              <w:rPr>
                <w:b/>
                <w:bCs/>
              </w:rPr>
              <w:t>2</w:t>
            </w:r>
            <w:r w:rsidR="00BE2B70">
              <w:rPr>
                <w:b/>
                <w:bCs/>
              </w:rPr>
              <w:t>4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6203DD" w:rsidRPr="006203DD">
              <w:rPr>
                <w:b/>
                <w:bCs/>
              </w:rPr>
              <w:t>Acessar visualização da página "Minha conta"</w:t>
            </w:r>
          </w:p>
        </w:tc>
      </w:tr>
      <w:tr w:rsidR="3A961E03" w14:paraId="5898EB59" w14:textId="77777777" w:rsidTr="3A961E03">
        <w:trPr>
          <w:trHeight w:val="300"/>
        </w:trPr>
        <w:tc>
          <w:tcPr>
            <w:tcW w:w="8505" w:type="dxa"/>
            <w:gridSpan w:val="2"/>
          </w:tcPr>
          <w:p w14:paraId="7C3502B9" w14:textId="77777777" w:rsidR="006203DD" w:rsidRPr="006203DD" w:rsidRDefault="006203DD" w:rsidP="006203DD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6203DD">
              <w:rPr>
                <w:rFonts w:ascii="Calibri" w:eastAsia="Calibri" w:hAnsi="Calibri" w:cs="Calibri"/>
                <w:b/>
                <w:bCs/>
              </w:rPr>
              <w:t xml:space="preserve">Como: </w:t>
            </w:r>
            <w:r w:rsidRPr="006203DD">
              <w:rPr>
                <w:rFonts w:ascii="Calibri" w:eastAsia="Calibri" w:hAnsi="Calibri" w:cs="Calibri"/>
              </w:rPr>
              <w:t>USUÁRIO AUTENTICADO (aluno, monitor ou professor)</w:t>
            </w:r>
          </w:p>
          <w:p w14:paraId="18B6718A" w14:textId="77777777" w:rsidR="006203DD" w:rsidRPr="006203DD" w:rsidRDefault="006203DD" w:rsidP="006203DD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6203DD">
              <w:rPr>
                <w:rFonts w:ascii="Calibri" w:eastAsia="Calibri" w:hAnsi="Calibri" w:cs="Calibri"/>
                <w:b/>
                <w:bCs/>
              </w:rPr>
              <w:t xml:space="preserve">Posso: </w:t>
            </w:r>
            <w:r w:rsidRPr="006203DD">
              <w:rPr>
                <w:rFonts w:ascii="Calibri" w:eastAsia="Calibri" w:hAnsi="Calibri" w:cs="Calibri"/>
              </w:rPr>
              <w:t>acessar a página "Minha conta"</w:t>
            </w:r>
          </w:p>
          <w:p w14:paraId="23980D3D" w14:textId="31A88308" w:rsidR="3A961E03" w:rsidRDefault="006203DD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6203DD">
              <w:rPr>
                <w:rFonts w:ascii="Calibri" w:eastAsia="Calibri" w:hAnsi="Calibri" w:cs="Calibri"/>
                <w:b/>
                <w:bCs/>
              </w:rPr>
              <w:t xml:space="preserve">Para que: </w:t>
            </w:r>
            <w:r w:rsidRPr="006203DD">
              <w:rPr>
                <w:rFonts w:ascii="Calibri" w:eastAsia="Calibri" w:hAnsi="Calibri" w:cs="Calibri"/>
              </w:rPr>
              <w:t>eu possa visualizar meus dados pessoais e informações da minha conta no sistema</w:t>
            </w:r>
          </w:p>
        </w:tc>
      </w:tr>
      <w:tr w:rsidR="3A961E03" w14:paraId="621152AE" w14:textId="77777777" w:rsidTr="3A961E03">
        <w:trPr>
          <w:trHeight w:val="300"/>
        </w:trPr>
        <w:tc>
          <w:tcPr>
            <w:tcW w:w="1276" w:type="dxa"/>
          </w:tcPr>
          <w:p w14:paraId="01EC539C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629935A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FE12C08" w14:textId="77777777" w:rsidR="006203DD" w:rsidRPr="006203DD" w:rsidRDefault="006203DD" w:rsidP="006203DD">
            <w:pPr>
              <w:spacing w:before="240" w:after="240"/>
              <w:rPr>
                <w:rFonts w:ascii="Calibri" w:eastAsia="Calibri" w:hAnsi="Calibri" w:cs="Calibri"/>
              </w:rPr>
            </w:pPr>
            <w:r w:rsidRPr="006203DD">
              <w:rPr>
                <w:rFonts w:ascii="Calibri" w:eastAsia="Calibri" w:hAnsi="Calibri" w:cs="Calibri"/>
                <w:b/>
                <w:bCs/>
              </w:rPr>
              <w:t>Dado:</w:t>
            </w:r>
            <w:r w:rsidRPr="006203DD">
              <w:rPr>
                <w:rFonts w:ascii="Calibri" w:eastAsia="Calibri" w:hAnsi="Calibri" w:cs="Calibri"/>
              </w:rPr>
              <w:t xml:space="preserve"> que o usuário esteja autenticado no sistema</w:t>
            </w:r>
          </w:p>
          <w:p w14:paraId="5C631602" w14:textId="77777777" w:rsidR="006203DD" w:rsidRPr="006203DD" w:rsidRDefault="006203DD" w:rsidP="006203DD">
            <w:pPr>
              <w:spacing w:before="240" w:after="240"/>
              <w:rPr>
                <w:rFonts w:ascii="Calibri" w:eastAsia="Calibri" w:hAnsi="Calibri" w:cs="Calibri"/>
              </w:rPr>
            </w:pPr>
            <w:r w:rsidRPr="006203DD">
              <w:rPr>
                <w:rFonts w:ascii="Calibri" w:eastAsia="Calibri" w:hAnsi="Calibri" w:cs="Calibri"/>
                <w:b/>
                <w:bCs/>
              </w:rPr>
              <w:t>Quando:</w:t>
            </w:r>
            <w:r w:rsidRPr="006203DD">
              <w:rPr>
                <w:rFonts w:ascii="Calibri" w:eastAsia="Calibri" w:hAnsi="Calibri" w:cs="Calibri"/>
              </w:rPr>
              <w:t xml:space="preserve"> ele acessar a opção "Minha conta" no menu</w:t>
            </w:r>
          </w:p>
          <w:p w14:paraId="7F237160" w14:textId="68AB8B4D" w:rsidR="3A961E03" w:rsidRDefault="006203DD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6203DD">
              <w:rPr>
                <w:rFonts w:ascii="Calibri" w:eastAsia="Calibri" w:hAnsi="Calibri" w:cs="Calibri"/>
                <w:b/>
                <w:bCs/>
              </w:rPr>
              <w:t>Então:</w:t>
            </w:r>
            <w:r w:rsidRPr="006203DD">
              <w:rPr>
                <w:rFonts w:ascii="Calibri" w:eastAsia="Calibri" w:hAnsi="Calibri" w:cs="Calibri"/>
              </w:rPr>
              <w:t xml:space="preserve"> será exibida uma página com suas informações pessoais (nome, e-mail, função, disciplinas </w:t>
            </w:r>
            <w:proofErr w:type="gramStart"/>
            <w:r w:rsidRPr="006203DD">
              <w:rPr>
                <w:rFonts w:ascii="Calibri" w:eastAsia="Calibri" w:hAnsi="Calibri" w:cs="Calibri"/>
              </w:rPr>
              <w:t>vinculadas, etc.</w:t>
            </w:r>
            <w:proofErr w:type="gramEnd"/>
            <w:r w:rsidRPr="006203DD">
              <w:rPr>
                <w:rFonts w:ascii="Calibri" w:eastAsia="Calibri" w:hAnsi="Calibri" w:cs="Calibri"/>
              </w:rPr>
              <w:t>)</w:t>
            </w:r>
          </w:p>
        </w:tc>
      </w:tr>
      <w:tr w:rsidR="3A961E03" w14:paraId="180C35A0" w14:textId="77777777" w:rsidTr="3A961E03">
        <w:trPr>
          <w:trHeight w:val="300"/>
        </w:trPr>
        <w:tc>
          <w:tcPr>
            <w:tcW w:w="1276" w:type="dxa"/>
          </w:tcPr>
          <w:p w14:paraId="6B55808A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2D593144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4EB84E2C" w14:textId="77777777" w:rsidR="006203DD" w:rsidRPr="006203DD" w:rsidRDefault="006203DD" w:rsidP="006203DD">
            <w:pPr>
              <w:spacing w:before="240" w:after="240"/>
              <w:rPr>
                <w:rFonts w:ascii="Calibri" w:eastAsia="Calibri" w:hAnsi="Calibri" w:cs="Calibri"/>
              </w:rPr>
            </w:pPr>
            <w:r w:rsidRPr="006203DD">
              <w:rPr>
                <w:rFonts w:ascii="Calibri" w:eastAsia="Calibri" w:hAnsi="Calibri" w:cs="Calibri"/>
                <w:b/>
                <w:bCs/>
              </w:rPr>
              <w:t>Dado:</w:t>
            </w:r>
            <w:r w:rsidRPr="006203DD">
              <w:rPr>
                <w:rFonts w:ascii="Calibri" w:eastAsia="Calibri" w:hAnsi="Calibri" w:cs="Calibri"/>
              </w:rPr>
              <w:t xml:space="preserve"> que o usuário não esteja autenticado</w:t>
            </w:r>
          </w:p>
          <w:p w14:paraId="0F9BD10B" w14:textId="77777777" w:rsidR="006203DD" w:rsidRPr="006203DD" w:rsidRDefault="006203DD" w:rsidP="006203DD">
            <w:pPr>
              <w:spacing w:before="240" w:after="240"/>
              <w:rPr>
                <w:rFonts w:ascii="Calibri" w:eastAsia="Calibri" w:hAnsi="Calibri" w:cs="Calibri"/>
              </w:rPr>
            </w:pPr>
            <w:r w:rsidRPr="006203DD">
              <w:rPr>
                <w:rFonts w:ascii="Calibri" w:eastAsia="Calibri" w:hAnsi="Calibri" w:cs="Calibri"/>
                <w:b/>
                <w:bCs/>
              </w:rPr>
              <w:t>Quando:</w:t>
            </w:r>
            <w:r w:rsidRPr="006203DD">
              <w:rPr>
                <w:rFonts w:ascii="Calibri" w:eastAsia="Calibri" w:hAnsi="Calibri" w:cs="Calibri"/>
              </w:rPr>
              <w:t xml:space="preserve"> tentar acessar a página "Minha conta" diretamente por URL ou outra forma</w:t>
            </w:r>
          </w:p>
          <w:p w14:paraId="07797682" w14:textId="54033940" w:rsidR="3A961E03" w:rsidRDefault="006203DD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6203DD">
              <w:rPr>
                <w:rFonts w:ascii="Calibri" w:eastAsia="Calibri" w:hAnsi="Calibri" w:cs="Calibri"/>
                <w:b/>
                <w:bCs/>
              </w:rPr>
              <w:t>Então:</w:t>
            </w:r>
            <w:r w:rsidRPr="006203DD">
              <w:rPr>
                <w:rFonts w:ascii="Calibri" w:eastAsia="Calibri" w:hAnsi="Calibri" w:cs="Calibri"/>
              </w:rPr>
              <w:t xml:space="preserve"> será redirecionado para a página de login ou verá uma mensagem informando que o acesso não é permitido</w:t>
            </w:r>
          </w:p>
        </w:tc>
      </w:tr>
    </w:tbl>
    <w:p w14:paraId="363A4ED5" w14:textId="1A4B8519" w:rsidR="3A961E03" w:rsidRDefault="3A961E03">
      <w:r>
        <w:br w:type="page"/>
      </w: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1DBB9B6F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1228FB6D" w14:textId="42A6C496" w:rsidR="3A961E03" w:rsidRPr="006203DD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lastRenderedPageBreak/>
              <w:t xml:space="preserve">HISTÓRIA DO USUÁRIO </w:t>
            </w:r>
            <w:r w:rsidR="006203DD">
              <w:rPr>
                <w:b/>
                <w:bCs/>
              </w:rPr>
              <w:t>25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6203DD" w:rsidRPr="006203DD">
              <w:rPr>
                <w:b/>
                <w:bCs/>
              </w:rPr>
              <w:t>Acessar visualização da página de perguntas</w:t>
            </w:r>
          </w:p>
        </w:tc>
      </w:tr>
      <w:tr w:rsidR="3A961E03" w14:paraId="64BB7413" w14:textId="77777777" w:rsidTr="3A961E03">
        <w:trPr>
          <w:trHeight w:val="300"/>
        </w:trPr>
        <w:tc>
          <w:tcPr>
            <w:tcW w:w="8505" w:type="dxa"/>
            <w:gridSpan w:val="2"/>
          </w:tcPr>
          <w:p w14:paraId="2CFA3C66" w14:textId="28BA6234" w:rsidR="006203DD" w:rsidRPr="006203DD" w:rsidRDefault="006203DD" w:rsidP="006203DD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6203DD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6203DD">
              <w:rPr>
                <w:rFonts w:ascii="Calibri" w:eastAsia="Calibri" w:hAnsi="Calibri" w:cs="Calibri"/>
              </w:rPr>
              <w:t>Usuário</w:t>
            </w:r>
            <w:r w:rsidRPr="006203DD">
              <w:rPr>
                <w:rFonts w:ascii="Calibri" w:eastAsia="Calibri" w:hAnsi="Calibri" w:cs="Calibri"/>
              </w:rPr>
              <w:t xml:space="preserve"> autenticado (Aluno, monitor ou professor)</w:t>
            </w:r>
          </w:p>
          <w:p w14:paraId="16EBCFE0" w14:textId="77777777" w:rsidR="006203DD" w:rsidRPr="006203DD" w:rsidRDefault="006203DD" w:rsidP="006203DD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6203DD">
              <w:rPr>
                <w:rFonts w:ascii="Calibri" w:eastAsia="Calibri" w:hAnsi="Calibri" w:cs="Calibri"/>
                <w:b/>
                <w:bCs/>
              </w:rPr>
              <w:t xml:space="preserve">POSSO </w:t>
            </w:r>
            <w:r w:rsidRPr="006203DD">
              <w:rPr>
                <w:rFonts w:ascii="Calibri" w:eastAsia="Calibri" w:hAnsi="Calibri" w:cs="Calibri"/>
              </w:rPr>
              <w:t>Acessar a página de perguntas</w:t>
            </w:r>
          </w:p>
          <w:p w14:paraId="71E428C7" w14:textId="0ED19F34" w:rsidR="3A961E03" w:rsidRDefault="006203DD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6203DD">
              <w:rPr>
                <w:rFonts w:ascii="Calibri" w:eastAsia="Calibri" w:hAnsi="Calibri" w:cs="Calibri"/>
                <w:b/>
                <w:bCs/>
              </w:rPr>
              <w:t xml:space="preserve">PARA </w:t>
            </w:r>
            <w:r w:rsidRPr="006203DD">
              <w:rPr>
                <w:rFonts w:ascii="Calibri" w:eastAsia="Calibri" w:hAnsi="Calibri" w:cs="Calibri"/>
              </w:rPr>
              <w:t>Verificar quais perguntas já foram registradas na plataforma.</w:t>
            </w:r>
          </w:p>
        </w:tc>
      </w:tr>
      <w:tr w:rsidR="3A961E03" w14:paraId="49456409" w14:textId="77777777" w:rsidTr="3A961E03">
        <w:trPr>
          <w:trHeight w:val="300"/>
        </w:trPr>
        <w:tc>
          <w:tcPr>
            <w:tcW w:w="1276" w:type="dxa"/>
          </w:tcPr>
          <w:p w14:paraId="25A9CCC3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0F90CD96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91E2324" w14:textId="77777777" w:rsidR="006203DD" w:rsidRPr="006203DD" w:rsidRDefault="006203DD" w:rsidP="006203DD">
            <w:pPr>
              <w:spacing w:before="240" w:after="240"/>
              <w:rPr>
                <w:rFonts w:ascii="Calibri" w:eastAsia="Calibri" w:hAnsi="Calibri" w:cs="Calibri"/>
              </w:rPr>
            </w:pPr>
            <w:r w:rsidRPr="006203DD">
              <w:rPr>
                <w:rFonts w:ascii="Calibri" w:eastAsia="Calibri" w:hAnsi="Calibri" w:cs="Calibri"/>
                <w:b/>
                <w:bCs/>
              </w:rPr>
              <w:t>DADO QUE</w:t>
            </w:r>
            <w:r w:rsidRPr="006203DD">
              <w:rPr>
                <w:rFonts w:ascii="Calibri" w:eastAsia="Calibri" w:hAnsi="Calibri" w:cs="Calibri"/>
              </w:rPr>
              <w:t xml:space="preserve"> Alguma pergunta já tenha sido cadastrada na plataforma</w:t>
            </w:r>
          </w:p>
          <w:p w14:paraId="6436C73C" w14:textId="77777777" w:rsidR="006203DD" w:rsidRPr="006203DD" w:rsidRDefault="006203DD" w:rsidP="006203DD">
            <w:pPr>
              <w:spacing w:before="240" w:after="240"/>
              <w:rPr>
                <w:rFonts w:ascii="Calibri" w:eastAsia="Calibri" w:hAnsi="Calibri" w:cs="Calibri"/>
              </w:rPr>
            </w:pPr>
            <w:r w:rsidRPr="006203DD">
              <w:rPr>
                <w:rFonts w:ascii="Calibri" w:eastAsia="Calibri" w:hAnsi="Calibri" w:cs="Calibri"/>
                <w:b/>
                <w:bCs/>
              </w:rPr>
              <w:t>QUANDO</w:t>
            </w:r>
            <w:r w:rsidRPr="006203DD">
              <w:rPr>
                <w:rFonts w:ascii="Calibri" w:eastAsia="Calibri" w:hAnsi="Calibri" w:cs="Calibri"/>
              </w:rPr>
              <w:t xml:space="preserve"> um usuário acessar a página de perguntas</w:t>
            </w:r>
          </w:p>
          <w:p w14:paraId="347DBA71" w14:textId="114298ED" w:rsidR="3A961E03" w:rsidRDefault="006203DD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6203DD">
              <w:rPr>
                <w:rFonts w:ascii="Calibri" w:eastAsia="Calibri" w:hAnsi="Calibri" w:cs="Calibri"/>
                <w:b/>
                <w:bCs/>
              </w:rPr>
              <w:t>ENTÃO</w:t>
            </w:r>
            <w:r w:rsidRPr="006203DD">
              <w:rPr>
                <w:rFonts w:ascii="Calibri" w:eastAsia="Calibri" w:hAnsi="Calibri" w:cs="Calibri"/>
              </w:rPr>
              <w:t xml:space="preserve"> ele visualizará as perguntas registradas.</w:t>
            </w:r>
          </w:p>
        </w:tc>
      </w:tr>
      <w:tr w:rsidR="3A961E03" w14:paraId="439C726E" w14:textId="77777777" w:rsidTr="3A961E03">
        <w:trPr>
          <w:trHeight w:val="300"/>
        </w:trPr>
        <w:tc>
          <w:tcPr>
            <w:tcW w:w="1276" w:type="dxa"/>
          </w:tcPr>
          <w:p w14:paraId="643037ED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69A7B50B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2F08AF56" w14:textId="77777777" w:rsidR="006203DD" w:rsidRPr="006203DD" w:rsidRDefault="006203DD" w:rsidP="006203DD">
            <w:pPr>
              <w:spacing w:before="240" w:after="240"/>
              <w:rPr>
                <w:rFonts w:ascii="Calibri" w:eastAsia="Calibri" w:hAnsi="Calibri" w:cs="Calibri"/>
              </w:rPr>
            </w:pPr>
            <w:r w:rsidRPr="006203DD">
              <w:rPr>
                <w:rFonts w:ascii="Calibri" w:eastAsia="Calibri" w:hAnsi="Calibri" w:cs="Calibri"/>
                <w:b/>
                <w:bCs/>
              </w:rPr>
              <w:t>DADO QUE</w:t>
            </w:r>
            <w:r w:rsidRPr="006203DD">
              <w:rPr>
                <w:rFonts w:ascii="Calibri" w:eastAsia="Calibri" w:hAnsi="Calibri" w:cs="Calibri"/>
              </w:rPr>
              <w:t xml:space="preserve"> Não há nenhuma pergunta registrada na plataforma</w:t>
            </w:r>
          </w:p>
          <w:p w14:paraId="7B3B3999" w14:textId="77777777" w:rsidR="006203DD" w:rsidRPr="006203DD" w:rsidRDefault="006203DD" w:rsidP="006203DD">
            <w:pPr>
              <w:spacing w:before="240" w:after="240"/>
              <w:rPr>
                <w:rFonts w:ascii="Calibri" w:eastAsia="Calibri" w:hAnsi="Calibri" w:cs="Calibri"/>
              </w:rPr>
            </w:pPr>
            <w:r w:rsidRPr="006203DD">
              <w:rPr>
                <w:rFonts w:ascii="Calibri" w:eastAsia="Calibri" w:hAnsi="Calibri" w:cs="Calibri"/>
                <w:b/>
                <w:bCs/>
              </w:rPr>
              <w:t>QUANDO</w:t>
            </w:r>
            <w:r w:rsidRPr="006203DD">
              <w:rPr>
                <w:rFonts w:ascii="Calibri" w:eastAsia="Calibri" w:hAnsi="Calibri" w:cs="Calibri"/>
              </w:rPr>
              <w:t xml:space="preserve"> o usuário acessar a página de perguntas</w:t>
            </w:r>
          </w:p>
          <w:p w14:paraId="6EBCF092" w14:textId="55BA63B9" w:rsidR="3A961E03" w:rsidRDefault="006203DD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6203DD">
              <w:rPr>
                <w:rFonts w:ascii="Calibri" w:eastAsia="Calibri" w:hAnsi="Calibri" w:cs="Calibri"/>
                <w:b/>
                <w:bCs/>
              </w:rPr>
              <w:t>ENTÃO</w:t>
            </w:r>
            <w:r w:rsidRPr="006203DD">
              <w:rPr>
                <w:rFonts w:ascii="Calibri" w:eastAsia="Calibri" w:hAnsi="Calibri" w:cs="Calibri"/>
              </w:rPr>
              <w:t xml:space="preserve"> o sistema deve exibir uma mensagem “Não há perguntas registradas ainda!”</w:t>
            </w:r>
          </w:p>
        </w:tc>
      </w:tr>
    </w:tbl>
    <w:p w14:paraId="54B1AA42" w14:textId="77777777" w:rsidR="006203DD" w:rsidRDefault="006203DD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06203DD" w14:paraId="540714E1" w14:textId="77777777" w:rsidTr="00326397">
        <w:trPr>
          <w:trHeight w:val="300"/>
        </w:trPr>
        <w:tc>
          <w:tcPr>
            <w:tcW w:w="8505" w:type="dxa"/>
            <w:gridSpan w:val="2"/>
            <w:vAlign w:val="center"/>
          </w:tcPr>
          <w:p w14:paraId="3EDD8A15" w14:textId="63D5DDC7" w:rsidR="006203DD" w:rsidRPr="006203DD" w:rsidRDefault="006203DD" w:rsidP="00326397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</w:rPr>
              <w:t>6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Pr="006203DD">
              <w:rPr>
                <w:b/>
                <w:bCs/>
              </w:rPr>
              <w:t>Responder perguntas redirecionadas pelo monitor</w:t>
            </w:r>
          </w:p>
        </w:tc>
      </w:tr>
      <w:tr w:rsidR="006203DD" w14:paraId="0575EE77" w14:textId="77777777" w:rsidTr="00326397">
        <w:trPr>
          <w:trHeight w:val="300"/>
        </w:trPr>
        <w:tc>
          <w:tcPr>
            <w:tcW w:w="8505" w:type="dxa"/>
            <w:gridSpan w:val="2"/>
          </w:tcPr>
          <w:p w14:paraId="689EE746" w14:textId="77777777" w:rsidR="006203DD" w:rsidRDefault="006203DD" w:rsidP="00326397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6203DD">
              <w:rPr>
                <w:rFonts w:ascii="Calibri" w:eastAsia="Calibri" w:hAnsi="Calibri" w:cs="Calibri"/>
                <w:b/>
                <w:bCs/>
              </w:rPr>
              <w:t xml:space="preserve">Como: </w:t>
            </w:r>
            <w:r w:rsidRPr="006203DD">
              <w:rPr>
                <w:rFonts w:ascii="Calibri" w:eastAsia="Calibri" w:hAnsi="Calibri" w:cs="Calibri"/>
              </w:rPr>
              <w:t>PROFESSOR</w:t>
            </w:r>
          </w:p>
          <w:p w14:paraId="3C78CCCF" w14:textId="77777777" w:rsidR="006203DD" w:rsidRDefault="006203DD" w:rsidP="00326397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6203DD">
              <w:rPr>
                <w:rFonts w:ascii="Calibri" w:eastAsia="Calibri" w:hAnsi="Calibri" w:cs="Calibri"/>
                <w:b/>
                <w:bCs/>
              </w:rPr>
              <w:br/>
              <w:t xml:space="preserve">Posso </w:t>
            </w:r>
            <w:r w:rsidRPr="006203DD">
              <w:rPr>
                <w:rFonts w:ascii="Calibri" w:eastAsia="Calibri" w:hAnsi="Calibri" w:cs="Calibri"/>
              </w:rPr>
              <w:t>Responder uma pergunta transferida de um MONITOR para mim</w:t>
            </w:r>
          </w:p>
          <w:p w14:paraId="2EB8DFFE" w14:textId="331B6184" w:rsidR="006203DD" w:rsidRDefault="006203DD" w:rsidP="00326397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6203DD">
              <w:rPr>
                <w:rFonts w:ascii="Calibri" w:eastAsia="Calibri" w:hAnsi="Calibri" w:cs="Calibri"/>
                <w:b/>
                <w:bCs/>
              </w:rPr>
              <w:br/>
              <w:t xml:space="preserve">Para </w:t>
            </w:r>
            <w:r w:rsidRPr="006203DD">
              <w:rPr>
                <w:rFonts w:ascii="Calibri" w:eastAsia="Calibri" w:hAnsi="Calibri" w:cs="Calibri"/>
              </w:rPr>
              <w:t>que os ALUNOS tenham suas dúvidas sanadas, quando o MONITOR não sabe a resposta e transfira ela para o PROFESSOR, a dúvida possa ser sanada pelo PROFESSOR</w:t>
            </w:r>
          </w:p>
        </w:tc>
      </w:tr>
      <w:tr w:rsidR="006203DD" w14:paraId="6970B303" w14:textId="77777777" w:rsidTr="00326397">
        <w:trPr>
          <w:trHeight w:val="300"/>
        </w:trPr>
        <w:tc>
          <w:tcPr>
            <w:tcW w:w="1276" w:type="dxa"/>
          </w:tcPr>
          <w:p w14:paraId="184A00E2" w14:textId="77777777" w:rsidR="006203DD" w:rsidRDefault="006203DD" w:rsidP="00326397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6A1093AC" w14:textId="77777777" w:rsidR="006203DD" w:rsidRDefault="006203DD" w:rsidP="00326397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8FE28D2" w14:textId="0B0FE2CD" w:rsidR="006203DD" w:rsidRPr="006203DD" w:rsidRDefault="006203DD" w:rsidP="00326397">
            <w:pPr>
              <w:spacing w:before="240" w:after="240"/>
              <w:rPr>
                <w:rFonts w:ascii="Calibri" w:eastAsia="Calibri" w:hAnsi="Calibri" w:cs="Calibri"/>
              </w:rPr>
            </w:pPr>
            <w:r w:rsidRPr="006203DD">
              <w:rPr>
                <w:rFonts w:ascii="Calibri" w:eastAsia="Calibri" w:hAnsi="Calibri" w:cs="Calibri"/>
                <w:b/>
                <w:bCs/>
              </w:rPr>
              <w:t>Dado</w:t>
            </w:r>
            <w:r w:rsidRPr="006203DD">
              <w:rPr>
                <w:rFonts w:ascii="Calibri" w:eastAsia="Calibri" w:hAnsi="Calibri" w:cs="Calibri"/>
              </w:rPr>
              <w:t xml:space="preserve"> que exista uma pergunta feita por um ALUNO e o MONITOR </w:t>
            </w:r>
            <w:proofErr w:type="gramStart"/>
            <w:r w:rsidRPr="006203DD">
              <w:rPr>
                <w:rFonts w:ascii="Calibri" w:eastAsia="Calibri" w:hAnsi="Calibri" w:cs="Calibri"/>
              </w:rPr>
              <w:t>transferiu ela</w:t>
            </w:r>
            <w:proofErr w:type="gramEnd"/>
            <w:r w:rsidRPr="006203DD">
              <w:rPr>
                <w:rFonts w:ascii="Calibri" w:eastAsia="Calibri" w:hAnsi="Calibri" w:cs="Calibri"/>
              </w:rPr>
              <w:t xml:space="preserve"> para o PROFESSOR</w:t>
            </w:r>
            <w:r w:rsidRPr="006203DD">
              <w:rPr>
                <w:rFonts w:ascii="Calibri" w:eastAsia="Calibri" w:hAnsi="Calibri" w:cs="Calibri"/>
              </w:rPr>
              <w:br/>
            </w:r>
            <w:r w:rsidRPr="006203DD">
              <w:rPr>
                <w:rFonts w:ascii="Calibri" w:eastAsia="Calibri" w:hAnsi="Calibri" w:cs="Calibri"/>
                <w:b/>
                <w:bCs/>
              </w:rPr>
              <w:t>Quando</w:t>
            </w:r>
            <w:r w:rsidRPr="006203DD">
              <w:rPr>
                <w:rFonts w:ascii="Calibri" w:eastAsia="Calibri" w:hAnsi="Calibri" w:cs="Calibri"/>
              </w:rPr>
              <w:t xml:space="preserve"> o PROFESSOR acessar a pergunta transferida</w:t>
            </w:r>
            <w:r w:rsidRPr="006203DD">
              <w:rPr>
                <w:rFonts w:ascii="Calibri" w:eastAsia="Calibri" w:hAnsi="Calibri" w:cs="Calibri"/>
              </w:rPr>
              <w:br/>
            </w:r>
            <w:r w:rsidRPr="006203DD">
              <w:rPr>
                <w:rFonts w:ascii="Calibri" w:eastAsia="Calibri" w:hAnsi="Calibri" w:cs="Calibri"/>
                <w:b/>
                <w:bCs/>
              </w:rPr>
              <w:t xml:space="preserve">Então </w:t>
            </w:r>
            <w:r w:rsidRPr="006203DD">
              <w:rPr>
                <w:rFonts w:ascii="Calibri" w:eastAsia="Calibri" w:hAnsi="Calibri" w:cs="Calibri"/>
              </w:rPr>
              <w:t>será possível que o PROFESSOR responda a dúvida em questão</w:t>
            </w:r>
          </w:p>
        </w:tc>
      </w:tr>
      <w:tr w:rsidR="006203DD" w14:paraId="05E2842D" w14:textId="77777777" w:rsidTr="00326397">
        <w:trPr>
          <w:trHeight w:val="300"/>
        </w:trPr>
        <w:tc>
          <w:tcPr>
            <w:tcW w:w="1276" w:type="dxa"/>
          </w:tcPr>
          <w:p w14:paraId="2390792C" w14:textId="77777777" w:rsidR="006203DD" w:rsidRDefault="006203DD" w:rsidP="00326397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788542DB" w14:textId="77777777" w:rsidR="006203DD" w:rsidRDefault="006203DD" w:rsidP="00326397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2B62BC67" w14:textId="14F82F2D" w:rsidR="006203DD" w:rsidRPr="006203DD" w:rsidRDefault="006203DD" w:rsidP="00326397">
            <w:pPr>
              <w:spacing w:before="240" w:after="240"/>
              <w:rPr>
                <w:rFonts w:ascii="Calibri" w:eastAsia="Calibri" w:hAnsi="Calibri" w:cs="Calibri"/>
              </w:rPr>
            </w:pPr>
            <w:r w:rsidRPr="006203DD">
              <w:rPr>
                <w:rFonts w:ascii="Calibri" w:eastAsia="Calibri" w:hAnsi="Calibri" w:cs="Calibri"/>
                <w:b/>
                <w:bCs/>
              </w:rPr>
              <w:t xml:space="preserve">Dado </w:t>
            </w:r>
            <w:r w:rsidRPr="006203DD">
              <w:rPr>
                <w:rFonts w:ascii="Calibri" w:eastAsia="Calibri" w:hAnsi="Calibri" w:cs="Calibri"/>
              </w:rPr>
              <w:t xml:space="preserve">que exista uma pergunta feita por um ALUNO e o MONITOR não </w:t>
            </w:r>
            <w:proofErr w:type="gramStart"/>
            <w:r w:rsidRPr="006203DD">
              <w:rPr>
                <w:rFonts w:ascii="Calibri" w:eastAsia="Calibri" w:hAnsi="Calibri" w:cs="Calibri"/>
              </w:rPr>
              <w:t>transferiu ela</w:t>
            </w:r>
            <w:proofErr w:type="gramEnd"/>
            <w:r w:rsidRPr="006203DD">
              <w:rPr>
                <w:rFonts w:ascii="Calibri" w:eastAsia="Calibri" w:hAnsi="Calibri" w:cs="Calibri"/>
              </w:rPr>
              <w:t xml:space="preserve"> para o PROFESSOR</w:t>
            </w:r>
            <w:r w:rsidRPr="006203DD">
              <w:rPr>
                <w:rFonts w:ascii="Calibri" w:eastAsia="Calibri" w:hAnsi="Calibri" w:cs="Calibri"/>
              </w:rPr>
              <w:br/>
            </w:r>
            <w:r w:rsidRPr="006203DD">
              <w:rPr>
                <w:rFonts w:ascii="Calibri" w:eastAsia="Calibri" w:hAnsi="Calibri" w:cs="Calibri"/>
                <w:b/>
                <w:bCs/>
              </w:rPr>
              <w:lastRenderedPageBreak/>
              <w:t>Quando</w:t>
            </w:r>
            <w:r w:rsidRPr="006203DD">
              <w:rPr>
                <w:rFonts w:ascii="Calibri" w:eastAsia="Calibri" w:hAnsi="Calibri" w:cs="Calibri"/>
              </w:rPr>
              <w:t xml:space="preserve"> o PROFESSOR tentar responder a dúvida</w:t>
            </w:r>
            <w:r w:rsidRPr="006203DD">
              <w:rPr>
                <w:rFonts w:ascii="Calibri" w:eastAsia="Calibri" w:hAnsi="Calibri" w:cs="Calibri"/>
              </w:rPr>
              <w:br/>
            </w:r>
            <w:r w:rsidRPr="006203DD">
              <w:rPr>
                <w:rFonts w:ascii="Calibri" w:eastAsia="Calibri" w:hAnsi="Calibri" w:cs="Calibri"/>
                <w:b/>
                <w:bCs/>
              </w:rPr>
              <w:t xml:space="preserve">Então </w:t>
            </w:r>
            <w:r w:rsidRPr="006203DD">
              <w:rPr>
                <w:rFonts w:ascii="Calibri" w:eastAsia="Calibri" w:hAnsi="Calibri" w:cs="Calibri"/>
              </w:rPr>
              <w:t>não será possível que a pergunta seja respondida pelo PROFESSOR.</w:t>
            </w:r>
          </w:p>
        </w:tc>
      </w:tr>
    </w:tbl>
    <w:p w14:paraId="2C7528A0" w14:textId="77777777" w:rsidR="006203DD" w:rsidRDefault="006203DD"/>
    <w:p w14:paraId="34ECC7A4" w14:textId="5DF57422" w:rsidR="3A961E03" w:rsidRDefault="3A961E03">
      <w:r>
        <w:br w:type="page"/>
      </w: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1B1C555D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45DC228F" w14:textId="541CB14A" w:rsidR="3A961E03" w:rsidRDefault="3A961E03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3A961E03">
              <w:rPr>
                <w:b/>
                <w:bCs/>
              </w:rPr>
              <w:lastRenderedPageBreak/>
              <w:t>HISTÓRIA DO USUÁRIO 4 - PBI</w:t>
            </w:r>
            <w:r>
              <w:t xml:space="preserve">: </w:t>
            </w:r>
          </w:p>
        </w:tc>
      </w:tr>
      <w:tr w:rsidR="3A961E03" w14:paraId="5D5EE1F8" w14:textId="77777777" w:rsidTr="3A961E03">
        <w:trPr>
          <w:trHeight w:val="300"/>
        </w:trPr>
        <w:tc>
          <w:tcPr>
            <w:tcW w:w="8505" w:type="dxa"/>
            <w:gridSpan w:val="2"/>
          </w:tcPr>
          <w:p w14:paraId="32D10D35" w14:textId="59ADAB02" w:rsidR="3A961E03" w:rsidRDefault="3A961E03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</w:p>
        </w:tc>
      </w:tr>
      <w:tr w:rsidR="3A961E03" w14:paraId="15B3C852" w14:textId="77777777" w:rsidTr="3A961E03">
        <w:trPr>
          <w:trHeight w:val="300"/>
        </w:trPr>
        <w:tc>
          <w:tcPr>
            <w:tcW w:w="1276" w:type="dxa"/>
          </w:tcPr>
          <w:p w14:paraId="7F98F69B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7A2D5B0B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6A705C1" w14:textId="0C5DF2FF" w:rsidR="3A961E03" w:rsidRDefault="3A961E03" w:rsidP="3A961E03">
            <w:pPr>
              <w:spacing w:before="240" w:after="240"/>
              <w:rPr>
                <w:rFonts w:ascii="Calibri" w:eastAsia="Calibri" w:hAnsi="Calibri" w:cs="Calibri"/>
              </w:rPr>
            </w:pPr>
          </w:p>
        </w:tc>
      </w:tr>
      <w:tr w:rsidR="3A961E03" w14:paraId="48C109E6" w14:textId="77777777" w:rsidTr="3A961E03">
        <w:trPr>
          <w:trHeight w:val="300"/>
        </w:trPr>
        <w:tc>
          <w:tcPr>
            <w:tcW w:w="1276" w:type="dxa"/>
          </w:tcPr>
          <w:p w14:paraId="1BFD561B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5D4749B3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65449BB0" w14:textId="3F15F487" w:rsidR="3A961E03" w:rsidRDefault="3A961E03" w:rsidP="3A961E03">
            <w:pPr>
              <w:spacing w:before="240" w:after="240"/>
              <w:rPr>
                <w:rFonts w:ascii="Calibri" w:eastAsia="Calibri" w:hAnsi="Calibri" w:cs="Calibri"/>
              </w:rPr>
            </w:pPr>
          </w:p>
        </w:tc>
      </w:tr>
    </w:tbl>
    <w:p w14:paraId="58C930FD" w14:textId="419D3732" w:rsidR="3A961E03" w:rsidRDefault="3A961E03">
      <w:r>
        <w:br w:type="page"/>
      </w:r>
    </w:p>
    <w:p w14:paraId="272F666E" w14:textId="503F6E8A" w:rsidR="3A961E03" w:rsidRDefault="3A961E03" w:rsidP="3A961E03"/>
    <w:p w14:paraId="19F74975" w14:textId="524C6393" w:rsidR="3A961E03" w:rsidRDefault="3A961E03"/>
    <w:p w14:paraId="5DB279F0" w14:textId="45B867F6" w:rsidR="3A961E03" w:rsidRDefault="3A961E03"/>
    <w:p w14:paraId="40722234" w14:textId="19ACD898" w:rsidR="3A961E03" w:rsidRDefault="3A961E03"/>
    <w:p w14:paraId="432B0EDB" w14:textId="7E7BB358" w:rsidR="3A961E03" w:rsidRDefault="3A961E03"/>
    <w:p w14:paraId="3800B39E" w14:textId="05215D95" w:rsidR="3A961E03" w:rsidRDefault="3A961E03"/>
    <w:p w14:paraId="17434297" w14:textId="61626D7B" w:rsidR="3A961E03" w:rsidRDefault="3A961E03"/>
    <w:p w14:paraId="43FACB02" w14:textId="293A2F7D" w:rsidR="3A961E03" w:rsidRDefault="3A961E03"/>
    <w:p w14:paraId="51871D54" w14:textId="313CB023" w:rsidR="3A961E03" w:rsidRDefault="3A961E03"/>
    <w:p w14:paraId="7936C9BD" w14:textId="78B7405F" w:rsidR="3A961E03" w:rsidRDefault="3A961E03"/>
    <w:p w14:paraId="410D4841" w14:textId="0E1D48EA" w:rsidR="3A961E03" w:rsidRDefault="3A961E03"/>
    <w:p w14:paraId="464C1A34" w14:textId="77777777" w:rsidR="00F76475" w:rsidRDefault="0D992B1B" w:rsidP="0880DF7C">
      <w:pPr>
        <w:pStyle w:val="Legenda"/>
        <w:spacing w:before="120"/>
        <w:rPr>
          <w:noProof/>
        </w:rPr>
      </w:pPr>
      <w:bookmarkStart w:id="15" w:name="_Toc96268061"/>
      <w:bookmarkStart w:id="16" w:name="_Toc158902417"/>
      <w:bookmarkEnd w:id="14"/>
      <w:r w:rsidRPr="0880DF7C">
        <w:t xml:space="preserve">Figura </w:t>
      </w:r>
      <w:r w:rsidR="4176CF07">
        <w:fldChar w:fldCharType="begin"/>
      </w:r>
      <w:r w:rsidR="4176CF07">
        <w:instrText xml:space="preserve"> SEQ Figura \* ARABIC </w:instrText>
      </w:r>
      <w:r w:rsidR="4176CF07">
        <w:fldChar w:fldCharType="separate"/>
      </w:r>
      <w:r w:rsidRPr="0880DF7C">
        <w:rPr>
          <w:noProof/>
        </w:rPr>
        <w:t>5</w:t>
      </w:r>
      <w:r w:rsidR="4176CF07">
        <w:fldChar w:fldCharType="end"/>
      </w:r>
      <w:r w:rsidRPr="0880DF7C">
        <w:t xml:space="preserve"> - </w:t>
      </w:r>
      <w:proofErr w:type="spellStart"/>
      <w:r w:rsidRPr="0880DF7C">
        <w:t>User</w:t>
      </w:r>
      <w:proofErr w:type="spellEnd"/>
      <w:r w:rsidRPr="0880DF7C">
        <w:t xml:space="preserve"> Stories e Critérios de Aceite</w:t>
      </w:r>
      <w:r w:rsidRPr="0880DF7C">
        <w:rPr>
          <w:noProof/>
        </w:rPr>
        <w:t>. Fonte: AGUIAR, F. 2018.</w:t>
      </w:r>
      <w:bookmarkEnd w:id="15"/>
      <w:bookmarkEnd w:id="16"/>
    </w:p>
    <w:p w14:paraId="10B46963" w14:textId="20F22B02" w:rsidR="00FA629D" w:rsidRDefault="00FA629D" w:rsidP="00FA629D">
      <w:pPr>
        <w:pStyle w:val="Ttulo1"/>
      </w:pPr>
      <w:bookmarkStart w:id="17" w:name="_Toc158902409"/>
      <w:r>
        <w:t xml:space="preserve">ARTEFATO 6: </w:t>
      </w:r>
      <w:r w:rsidR="00723C3B">
        <w:t>Modelo Relacional</w:t>
      </w:r>
      <w:bookmarkEnd w:id="17"/>
    </w:p>
    <w:p w14:paraId="743BA78B" w14:textId="77777777" w:rsidR="00FA629D" w:rsidRDefault="00FA629D" w:rsidP="00FA629D"/>
    <w:p w14:paraId="2F97829F" w14:textId="439F9EA2" w:rsidR="00FA629D" w:rsidRPr="00C15418" w:rsidRDefault="00723C3B" w:rsidP="00FA629D">
      <w:pPr>
        <w:ind w:left="360"/>
        <w:rPr>
          <w:color w:val="00B0F0"/>
        </w:rPr>
      </w:pPr>
      <w:r>
        <w:rPr>
          <w:color w:val="00B0F0"/>
        </w:rPr>
        <w:t>Um Modelo Relacional</w:t>
      </w:r>
      <w:r w:rsidR="00FA629D" w:rsidRPr="00C15418">
        <w:rPr>
          <w:color w:val="00B0F0"/>
        </w:rPr>
        <w:t xml:space="preserve"> ilustra como “entidades” (como p. ex.: pessoas, objetos ou conceitos), se relacionam dentro de um sistema.</w:t>
      </w:r>
    </w:p>
    <w:p w14:paraId="63770EE1" w14:textId="4E6045C1" w:rsidR="00197E9C" w:rsidRPr="00723C3B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  <w:r w:rsidR="00723C3B">
        <w:rPr>
          <w:color w:val="00B0F0"/>
        </w:rPr>
        <w:t xml:space="preserve"> </w:t>
      </w:r>
      <w:r w:rsidR="00723C3B">
        <w:rPr>
          <w:b/>
          <w:bCs/>
          <w:color w:val="00B0F0"/>
        </w:rPr>
        <w:t xml:space="preserve">Importante: </w:t>
      </w:r>
      <w:r w:rsidR="00723C3B">
        <w:rPr>
          <w:color w:val="00B0F0"/>
        </w:rPr>
        <w:t>o modelo dele indicar quais atributos são PK, FK, que devem proporcionar a integridade relacional, os tipos de dados da tabela (entidade) e demais restrições (NULL, NOT NULL, UNIQUE, ...)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>
        <w:trPr>
          <w:trHeight w:val="375"/>
        </w:trPr>
        <w:tc>
          <w:tcPr>
            <w:tcW w:w="8494" w:type="dxa"/>
            <w:vAlign w:val="center"/>
          </w:tcPr>
          <w:p w14:paraId="60F8F0DF" w14:textId="7D6A0B93" w:rsidR="0089163D" w:rsidRDefault="0089163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Pr="0089163D">
              <w:t xml:space="preserve"> </w:t>
            </w:r>
          </w:p>
        </w:tc>
      </w:tr>
      <w:tr w:rsidR="0089163D" w14:paraId="26C203D3" w14:textId="77777777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C198E37" wp14:editId="44E7C76C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98709" cy="476929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>
            <w:pPr>
              <w:jc w:val="center"/>
              <w:rPr>
                <w:b/>
                <w:bCs/>
              </w:rPr>
            </w:pPr>
          </w:p>
        </w:tc>
      </w:tr>
    </w:tbl>
    <w:p w14:paraId="01E481D0" w14:textId="1703744B" w:rsidR="00FA629D" w:rsidRDefault="00FA629D" w:rsidP="0089163D">
      <w:pPr>
        <w:pStyle w:val="Legenda"/>
        <w:spacing w:before="120"/>
      </w:pPr>
      <w:bookmarkStart w:id="18" w:name="_Toc96267031"/>
      <w:bookmarkStart w:id="19" w:name="_Toc158902418"/>
      <w:r>
        <w:lastRenderedPageBreak/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8"/>
      <w:bookmarkEnd w:id="19"/>
    </w:p>
    <w:p w14:paraId="1A47CEC0" w14:textId="77777777" w:rsidR="00FA629D" w:rsidRDefault="00FA629D"/>
    <w:p w14:paraId="7A9E5E34" w14:textId="77777777" w:rsidR="00FA629D" w:rsidRDefault="00FA629D"/>
    <w:p w14:paraId="6C90E08F" w14:textId="50FF5289" w:rsidR="00FA629D" w:rsidRDefault="00FA629D" w:rsidP="00FA629D">
      <w:pPr>
        <w:pStyle w:val="Ttulo1"/>
      </w:pPr>
      <w:bookmarkStart w:id="20" w:name="_Toc158902410"/>
      <w:r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20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>
            <w:r w:rsidRPr="004F0339">
              <w:rPr>
                <w:b/>
                <w:bCs/>
              </w:rPr>
              <w:lastRenderedPageBreak/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7BD9BC27" w:rsidR="00197E9C" w:rsidRDefault="00197E9C" w:rsidP="007E636E">
      <w:pPr>
        <w:pStyle w:val="Legenda"/>
        <w:spacing w:before="120"/>
      </w:pPr>
      <w:bookmarkStart w:id="21" w:name="_Toc96277162"/>
      <w:bookmarkStart w:id="22" w:name="_Toc158902419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7</w:t>
      </w:r>
      <w:r>
        <w:fldChar w:fldCharType="end"/>
      </w:r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1"/>
      <w:bookmarkEnd w:id="22"/>
    </w:p>
    <w:p w14:paraId="4F753F37" w14:textId="77777777" w:rsidR="0090282B" w:rsidRPr="0090282B" w:rsidRDefault="0090282B" w:rsidP="0090282B">
      <w:pPr>
        <w:pStyle w:val="CorpodeTexto"/>
      </w:pPr>
    </w:p>
    <w:p w14:paraId="05754B9D" w14:textId="602A068C" w:rsidR="0090282B" w:rsidRDefault="0090282B" w:rsidP="0090282B">
      <w:pPr>
        <w:pStyle w:val="Ttulo1"/>
      </w:pPr>
      <w:bookmarkStart w:id="23" w:name="_Toc158902411"/>
      <w:r>
        <w:t xml:space="preserve">ARTEFATO 8: </w:t>
      </w:r>
      <w:r w:rsidR="00A11E09">
        <w:t>Diagrama de Atividades</w:t>
      </w:r>
      <w:bookmarkEnd w:id="23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lastRenderedPageBreak/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6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>
            <w:pPr>
              <w:jc w:val="center"/>
              <w:rPr>
                <w:b/>
                <w:bCs/>
              </w:rPr>
            </w:pPr>
          </w:p>
        </w:tc>
      </w:tr>
    </w:tbl>
    <w:p w14:paraId="4249D00F" w14:textId="21429E99" w:rsidR="00C253D8" w:rsidRDefault="00C253D8" w:rsidP="00C253D8">
      <w:pPr>
        <w:pStyle w:val="Legenda"/>
        <w:spacing w:before="120"/>
      </w:pPr>
      <w:bookmarkStart w:id="24" w:name="_Toc158902420"/>
      <w:r>
        <w:lastRenderedPageBreak/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3602CF">
        <w:rPr>
          <w:noProof/>
        </w:rPr>
        <w:t>8</w:t>
      </w:r>
      <w:r>
        <w:fldChar w:fldCharType="end"/>
      </w:r>
      <w:r>
        <w:t xml:space="preserve"> – Exemplo: Diagrama </w:t>
      </w:r>
      <w:r w:rsidR="003602CF">
        <w:t>de Atividades</w:t>
      </w:r>
      <w:r>
        <w:t>.</w:t>
      </w:r>
      <w:bookmarkEnd w:id="24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5" w:name="_Toc158902412"/>
      <w:r>
        <w:lastRenderedPageBreak/>
        <w:t>REFERÊNCIA BIBLIOGRÁFICAS</w:t>
      </w:r>
      <w:bookmarkEnd w:id="25"/>
    </w:p>
    <w:p w14:paraId="5273FE32" w14:textId="77777777" w:rsidR="006043D6" w:rsidRPr="006043D6" w:rsidRDefault="006043D6" w:rsidP="006043D6"/>
    <w:p w14:paraId="4F23C2EF" w14:textId="5DA513E3" w:rsidR="00B333BD" w:rsidRDefault="4D276C21" w:rsidP="0880DF7C">
      <w:r w:rsidRPr="0880DF7C">
        <w:t xml:space="preserve">AGUIAR, F. </w:t>
      </w:r>
      <w:proofErr w:type="spellStart"/>
      <w:r w:rsidRPr="0880DF7C">
        <w:rPr>
          <w:b/>
          <w:bCs/>
        </w:rPr>
        <w:t>Product</w:t>
      </w:r>
      <w:proofErr w:type="spellEnd"/>
      <w:r w:rsidRPr="0880DF7C">
        <w:rPr>
          <w:b/>
          <w:bCs/>
        </w:rPr>
        <w:t xml:space="preserve"> backlog </w:t>
      </w:r>
      <w:proofErr w:type="spellStart"/>
      <w:r w:rsidRPr="0880DF7C">
        <w:rPr>
          <w:b/>
          <w:bCs/>
        </w:rPr>
        <w:t>building</w:t>
      </w:r>
      <w:proofErr w:type="spellEnd"/>
      <w:r w:rsidRPr="0880DF7C">
        <w:rPr>
          <w:b/>
          <w:bCs/>
        </w:rPr>
        <w:t xml:space="preserve">: concepção de um </w:t>
      </w:r>
      <w:proofErr w:type="spellStart"/>
      <w:r w:rsidRPr="0880DF7C">
        <w:rPr>
          <w:b/>
          <w:bCs/>
        </w:rPr>
        <w:t>product</w:t>
      </w:r>
      <w:proofErr w:type="spellEnd"/>
      <w:r w:rsidRPr="0880DF7C">
        <w:rPr>
          <w:b/>
          <w:bCs/>
        </w:rPr>
        <w:t xml:space="preserve"> backlog efetivo</w:t>
      </w:r>
      <w:r w:rsidRPr="0880DF7C">
        <w:t xml:space="preserve">. 2018. Disponível em: </w:t>
      </w:r>
      <w:hyperlink r:id="rId17">
        <w:r w:rsidR="547DD2AC" w:rsidRPr="0880DF7C">
          <w:rPr>
            <w:rStyle w:val="Hyperlink"/>
          </w:rPr>
          <w:t>https://speakerdeck.com/fabiogr/product-backlog-building</w:t>
        </w:r>
      </w:hyperlink>
      <w:r w:rsidRPr="0880DF7C">
        <w:t xml:space="preserve">. Acesso em: </w:t>
      </w:r>
      <w:r w:rsidR="547DD2AC" w:rsidRPr="0880DF7C">
        <w:t>10</w:t>
      </w:r>
      <w:r w:rsidRPr="0880DF7C">
        <w:t xml:space="preserve"> </w:t>
      </w:r>
      <w:r w:rsidR="547DD2AC" w:rsidRPr="0880DF7C">
        <w:t>fevereiro</w:t>
      </w:r>
      <w:r w:rsidRPr="0880DF7C">
        <w:t xml:space="preserve"> 202</w:t>
      </w:r>
      <w:r w:rsidR="054B6492" w:rsidRPr="0880DF7C">
        <w:t>2</w:t>
      </w:r>
      <w:r w:rsidRPr="0880DF7C">
        <w:t>.</w:t>
      </w:r>
    </w:p>
    <w:p w14:paraId="75780475" w14:textId="0093B158" w:rsidR="003748A0" w:rsidRDefault="054B6492" w:rsidP="0880DF7C">
      <w:r w:rsidRPr="0880DF7C">
        <w:t xml:space="preserve">AGUIAR, F. </w:t>
      </w:r>
      <w:proofErr w:type="spellStart"/>
      <w:r w:rsidRPr="0880DF7C">
        <w:rPr>
          <w:b/>
          <w:bCs/>
        </w:rPr>
        <w:t>PBB_Canvas</w:t>
      </w:r>
      <w:proofErr w:type="spellEnd"/>
      <w:r w:rsidRPr="0880DF7C">
        <w:rPr>
          <w:b/>
          <w:bCs/>
        </w:rPr>
        <w:t xml:space="preserve"> </w:t>
      </w:r>
      <w:proofErr w:type="spellStart"/>
      <w:r w:rsidRPr="0880DF7C">
        <w:rPr>
          <w:b/>
          <w:bCs/>
        </w:rPr>
        <w:t>Template</w:t>
      </w:r>
      <w:proofErr w:type="spellEnd"/>
      <w:r w:rsidRPr="0880DF7C">
        <w:t xml:space="preserve">. </w:t>
      </w:r>
      <w:r w:rsidR="4E84A476" w:rsidRPr="0880DF7C">
        <w:t xml:space="preserve">2018. </w:t>
      </w:r>
      <w:r w:rsidRPr="0880DF7C">
        <w:t xml:space="preserve">Disponível em: </w:t>
      </w:r>
      <w:hyperlink r:id="rId18">
        <w:r w:rsidRPr="0880DF7C">
          <w:rPr>
            <w:rStyle w:val="Hyperlink"/>
          </w:rPr>
          <w:t>http://www.productbacklogbuilding.com/canvas/PBB_Canvas.pdf</w:t>
        </w:r>
      </w:hyperlink>
      <w:r w:rsidRPr="0880DF7C"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19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20"/>
      <w:footerReference w:type="default" r:id="rId21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1CB0FF" w14:textId="77777777" w:rsidR="00592D41" w:rsidRDefault="00592D41" w:rsidP="004E16B3">
      <w:pPr>
        <w:spacing w:after="0" w:line="240" w:lineRule="auto"/>
      </w:pPr>
      <w:r>
        <w:separator/>
      </w:r>
    </w:p>
  </w:endnote>
  <w:endnote w:type="continuationSeparator" w:id="0">
    <w:p w14:paraId="1E272331" w14:textId="77777777" w:rsidR="00592D41" w:rsidRDefault="00592D41" w:rsidP="004E16B3">
      <w:pPr>
        <w:spacing w:after="0" w:line="240" w:lineRule="auto"/>
      </w:pPr>
      <w:r>
        <w:continuationSeparator/>
      </w:r>
    </w:p>
  </w:endnote>
  <w:endnote w:type="continuationNotice" w:id="1">
    <w:p w14:paraId="1E1C3B38" w14:textId="77777777" w:rsidR="00592D41" w:rsidRDefault="00592D4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3B9D0A91" w:rsidR="0021748F" w:rsidRPr="0021748F" w:rsidRDefault="0880DF7C" w:rsidP="0880DF7C">
    <w:pPr>
      <w:pStyle w:val="Rodap"/>
    </w:pPr>
    <w:r w:rsidRPr="0880DF7C">
      <w:t>Especificação de Projeto</w:t>
    </w:r>
    <w:r w:rsidR="1DCC1559">
      <w:tab/>
    </w:r>
    <w:r w:rsidRPr="0880DF7C">
      <w:rPr>
        <w:color w:val="00B0F0"/>
      </w:rPr>
      <w:t>Nome do Produto de Software</w:t>
    </w:r>
    <w:r w:rsidR="1DCC1559">
      <w:tab/>
    </w:r>
    <w:r w:rsidR="1DCC1559" w:rsidRPr="0880DF7C">
      <w:fldChar w:fldCharType="begin"/>
    </w:r>
    <w:r w:rsidR="1DCC1559">
      <w:instrText>PAGE   \* MERGEFORMAT</w:instrText>
    </w:r>
    <w:r w:rsidR="1DCC1559" w:rsidRPr="0880DF7C">
      <w:fldChar w:fldCharType="separate"/>
    </w:r>
    <w:r w:rsidRPr="0880DF7C">
      <w:t>1</w:t>
    </w:r>
    <w:r w:rsidR="1DCC1559" w:rsidRPr="0880DF7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9B513E" w14:textId="77777777" w:rsidR="00592D41" w:rsidRDefault="00592D41" w:rsidP="004E16B3">
      <w:pPr>
        <w:spacing w:after="0" w:line="240" w:lineRule="auto"/>
      </w:pPr>
      <w:r>
        <w:separator/>
      </w:r>
    </w:p>
  </w:footnote>
  <w:footnote w:type="continuationSeparator" w:id="0">
    <w:p w14:paraId="0B17E4A2" w14:textId="77777777" w:rsidR="00592D41" w:rsidRDefault="00592D41" w:rsidP="004E16B3">
      <w:pPr>
        <w:spacing w:after="0" w:line="240" w:lineRule="auto"/>
      </w:pPr>
      <w:r>
        <w:continuationSeparator/>
      </w:r>
    </w:p>
  </w:footnote>
  <w:footnote w:type="continuationNotice" w:id="1">
    <w:p w14:paraId="68B789D3" w14:textId="77777777" w:rsidR="00592D41" w:rsidRDefault="00592D4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5C923BE1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53B477"/>
    <w:multiLevelType w:val="hybridMultilevel"/>
    <w:tmpl w:val="FFFFFFFF"/>
    <w:lvl w:ilvl="0" w:tplc="70FE49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CCE52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5F0E4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8AA8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7A23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D2CE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941B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D629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9AC1D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3A18ED"/>
    <w:multiLevelType w:val="hybridMultilevel"/>
    <w:tmpl w:val="FFFFFFFF"/>
    <w:lvl w:ilvl="0" w:tplc="DC4A7E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3C23C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BAE68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82EF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46BC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D83A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3242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1A7A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ADE37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00B38E"/>
    <w:multiLevelType w:val="hybridMultilevel"/>
    <w:tmpl w:val="FFFFFFFF"/>
    <w:lvl w:ilvl="0" w:tplc="1F1A8C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EA68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0010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0469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4837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AC9D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5840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3A2A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2F81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" w15:restartNumberingAfterBreak="0">
    <w:nsid w:val="76A48D1F"/>
    <w:multiLevelType w:val="hybridMultilevel"/>
    <w:tmpl w:val="FFFFFFFF"/>
    <w:lvl w:ilvl="0" w:tplc="944CC2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E2F5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ED8A0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7C85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E443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96AE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9214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460E1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3296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4603723">
    <w:abstractNumId w:val="16"/>
  </w:num>
  <w:num w:numId="2" w16cid:durableId="913781071">
    <w:abstractNumId w:val="8"/>
  </w:num>
  <w:num w:numId="3" w16cid:durableId="1140220990">
    <w:abstractNumId w:val="20"/>
  </w:num>
  <w:num w:numId="4" w16cid:durableId="1110664264">
    <w:abstractNumId w:val="15"/>
  </w:num>
  <w:num w:numId="5" w16cid:durableId="834105819">
    <w:abstractNumId w:val="12"/>
  </w:num>
  <w:num w:numId="6" w16cid:durableId="126626037">
    <w:abstractNumId w:val="14"/>
  </w:num>
  <w:num w:numId="7" w16cid:durableId="1814326226">
    <w:abstractNumId w:val="4"/>
  </w:num>
  <w:num w:numId="8" w16cid:durableId="608388461">
    <w:abstractNumId w:val="0"/>
  </w:num>
  <w:num w:numId="9" w16cid:durableId="1154562611">
    <w:abstractNumId w:val="2"/>
  </w:num>
  <w:num w:numId="10" w16cid:durableId="772746473">
    <w:abstractNumId w:val="10"/>
  </w:num>
  <w:num w:numId="11" w16cid:durableId="934440864">
    <w:abstractNumId w:val="14"/>
    <w:lvlOverride w:ilvl="0">
      <w:startOverride w:val="1"/>
    </w:lvlOverride>
  </w:num>
  <w:num w:numId="12" w16cid:durableId="2044093173">
    <w:abstractNumId w:val="17"/>
  </w:num>
  <w:num w:numId="13" w16cid:durableId="184488199">
    <w:abstractNumId w:val="9"/>
  </w:num>
  <w:num w:numId="14" w16cid:durableId="297339635">
    <w:abstractNumId w:val="11"/>
  </w:num>
  <w:num w:numId="15" w16cid:durableId="442965416">
    <w:abstractNumId w:val="13"/>
  </w:num>
  <w:num w:numId="16" w16cid:durableId="1379937279">
    <w:abstractNumId w:val="19"/>
  </w:num>
  <w:num w:numId="17" w16cid:durableId="1296831587">
    <w:abstractNumId w:val="7"/>
  </w:num>
  <w:num w:numId="18" w16cid:durableId="920023727">
    <w:abstractNumId w:val="1"/>
  </w:num>
  <w:num w:numId="19" w16cid:durableId="1715614855">
    <w:abstractNumId w:val="18"/>
  </w:num>
  <w:num w:numId="20" w16cid:durableId="1709640149">
    <w:abstractNumId w:val="3"/>
  </w:num>
  <w:num w:numId="21" w16cid:durableId="928201318">
    <w:abstractNumId w:val="5"/>
  </w:num>
  <w:num w:numId="22" w16cid:durableId="35214736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496"/>
    <w:rsid w:val="000027C1"/>
    <w:rsid w:val="000049B5"/>
    <w:rsid w:val="00005993"/>
    <w:rsid w:val="00006203"/>
    <w:rsid w:val="0001665C"/>
    <w:rsid w:val="00017559"/>
    <w:rsid w:val="000212D0"/>
    <w:rsid w:val="000249C8"/>
    <w:rsid w:val="00024D58"/>
    <w:rsid w:val="000270A2"/>
    <w:rsid w:val="00031ACA"/>
    <w:rsid w:val="00041312"/>
    <w:rsid w:val="00042E8A"/>
    <w:rsid w:val="00062313"/>
    <w:rsid w:val="000628C4"/>
    <w:rsid w:val="00066B23"/>
    <w:rsid w:val="000677B2"/>
    <w:rsid w:val="00075420"/>
    <w:rsid w:val="00080C6D"/>
    <w:rsid w:val="00090F1A"/>
    <w:rsid w:val="000933CB"/>
    <w:rsid w:val="000A4924"/>
    <w:rsid w:val="000A5C41"/>
    <w:rsid w:val="000A7280"/>
    <w:rsid w:val="000B45BC"/>
    <w:rsid w:val="000B4CEE"/>
    <w:rsid w:val="000C0F34"/>
    <w:rsid w:val="000C51A3"/>
    <w:rsid w:val="000D0133"/>
    <w:rsid w:val="000D5DA6"/>
    <w:rsid w:val="000D7BF4"/>
    <w:rsid w:val="000E092A"/>
    <w:rsid w:val="000E6E00"/>
    <w:rsid w:val="00101418"/>
    <w:rsid w:val="00102509"/>
    <w:rsid w:val="0010663D"/>
    <w:rsid w:val="001071F9"/>
    <w:rsid w:val="00117DAE"/>
    <w:rsid w:val="00130C93"/>
    <w:rsid w:val="00135DEC"/>
    <w:rsid w:val="00143472"/>
    <w:rsid w:val="001444C2"/>
    <w:rsid w:val="0016231B"/>
    <w:rsid w:val="001627CF"/>
    <w:rsid w:val="00162D1F"/>
    <w:rsid w:val="00162EC1"/>
    <w:rsid w:val="00164EF0"/>
    <w:rsid w:val="00165C71"/>
    <w:rsid w:val="00166D95"/>
    <w:rsid w:val="0017048B"/>
    <w:rsid w:val="0017123A"/>
    <w:rsid w:val="001736C3"/>
    <w:rsid w:val="001761A4"/>
    <w:rsid w:val="00177BEE"/>
    <w:rsid w:val="0018125B"/>
    <w:rsid w:val="0019028F"/>
    <w:rsid w:val="00196B20"/>
    <w:rsid w:val="00197E9C"/>
    <w:rsid w:val="001A1FAE"/>
    <w:rsid w:val="001B0A7D"/>
    <w:rsid w:val="001B27EF"/>
    <w:rsid w:val="001C01D5"/>
    <w:rsid w:val="001C14FB"/>
    <w:rsid w:val="001C1A49"/>
    <w:rsid w:val="001C3091"/>
    <w:rsid w:val="001C56AC"/>
    <w:rsid w:val="001C6E6D"/>
    <w:rsid w:val="001D1FBA"/>
    <w:rsid w:val="001D28FA"/>
    <w:rsid w:val="001D74AF"/>
    <w:rsid w:val="001D768F"/>
    <w:rsid w:val="001E40B6"/>
    <w:rsid w:val="001F3FEC"/>
    <w:rsid w:val="001F5208"/>
    <w:rsid w:val="001F6D2E"/>
    <w:rsid w:val="00200A6C"/>
    <w:rsid w:val="00201B9B"/>
    <w:rsid w:val="00210B29"/>
    <w:rsid w:val="002134C5"/>
    <w:rsid w:val="0021748F"/>
    <w:rsid w:val="00220A6B"/>
    <w:rsid w:val="0022342A"/>
    <w:rsid w:val="002324D0"/>
    <w:rsid w:val="00233CD7"/>
    <w:rsid w:val="00234AAF"/>
    <w:rsid w:val="00236B3D"/>
    <w:rsid w:val="00252EAD"/>
    <w:rsid w:val="00260C5B"/>
    <w:rsid w:val="00264FE7"/>
    <w:rsid w:val="002655C9"/>
    <w:rsid w:val="0027184D"/>
    <w:rsid w:val="0027499D"/>
    <w:rsid w:val="00276545"/>
    <w:rsid w:val="00276D7C"/>
    <w:rsid w:val="002848DE"/>
    <w:rsid w:val="00285892"/>
    <w:rsid w:val="00285F4D"/>
    <w:rsid w:val="002863C6"/>
    <w:rsid w:val="0029031F"/>
    <w:rsid w:val="00291820"/>
    <w:rsid w:val="0029738A"/>
    <w:rsid w:val="002A3A85"/>
    <w:rsid w:val="002B49C5"/>
    <w:rsid w:val="002B7F8F"/>
    <w:rsid w:val="002C63CD"/>
    <w:rsid w:val="002C645B"/>
    <w:rsid w:val="002D298F"/>
    <w:rsid w:val="002D44A1"/>
    <w:rsid w:val="002D4A89"/>
    <w:rsid w:val="002D4ACF"/>
    <w:rsid w:val="002D5192"/>
    <w:rsid w:val="002E03C0"/>
    <w:rsid w:val="002E2B9B"/>
    <w:rsid w:val="002E2FB0"/>
    <w:rsid w:val="002F13AA"/>
    <w:rsid w:val="00300DB5"/>
    <w:rsid w:val="003028B6"/>
    <w:rsid w:val="00303EAD"/>
    <w:rsid w:val="00305828"/>
    <w:rsid w:val="00310D03"/>
    <w:rsid w:val="0031201F"/>
    <w:rsid w:val="00313325"/>
    <w:rsid w:val="0031411D"/>
    <w:rsid w:val="003231E5"/>
    <w:rsid w:val="003371BC"/>
    <w:rsid w:val="0034451F"/>
    <w:rsid w:val="00353046"/>
    <w:rsid w:val="0035434A"/>
    <w:rsid w:val="003547E6"/>
    <w:rsid w:val="0036017D"/>
    <w:rsid w:val="003602CF"/>
    <w:rsid w:val="0036070D"/>
    <w:rsid w:val="003748A0"/>
    <w:rsid w:val="0037690B"/>
    <w:rsid w:val="00377DF5"/>
    <w:rsid w:val="00390411"/>
    <w:rsid w:val="003975C7"/>
    <w:rsid w:val="003A0B20"/>
    <w:rsid w:val="003A4DD3"/>
    <w:rsid w:val="003A542D"/>
    <w:rsid w:val="003B1F8B"/>
    <w:rsid w:val="003B230E"/>
    <w:rsid w:val="003B6343"/>
    <w:rsid w:val="003D5A6D"/>
    <w:rsid w:val="003E1998"/>
    <w:rsid w:val="003F12BE"/>
    <w:rsid w:val="003F68BD"/>
    <w:rsid w:val="003F712A"/>
    <w:rsid w:val="003F7F9A"/>
    <w:rsid w:val="0040086B"/>
    <w:rsid w:val="00400A52"/>
    <w:rsid w:val="00400E7C"/>
    <w:rsid w:val="004019EF"/>
    <w:rsid w:val="00410D2E"/>
    <w:rsid w:val="00416310"/>
    <w:rsid w:val="004238BD"/>
    <w:rsid w:val="00425C12"/>
    <w:rsid w:val="004265DB"/>
    <w:rsid w:val="0043139F"/>
    <w:rsid w:val="00433DB1"/>
    <w:rsid w:val="0043409E"/>
    <w:rsid w:val="00444378"/>
    <w:rsid w:val="004472E3"/>
    <w:rsid w:val="00456F7F"/>
    <w:rsid w:val="00463049"/>
    <w:rsid w:val="00465E48"/>
    <w:rsid w:val="004668F8"/>
    <w:rsid w:val="00472784"/>
    <w:rsid w:val="00490127"/>
    <w:rsid w:val="00492EB3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B6903"/>
    <w:rsid w:val="004C24F0"/>
    <w:rsid w:val="004C7304"/>
    <w:rsid w:val="004E16B3"/>
    <w:rsid w:val="004F0339"/>
    <w:rsid w:val="00502742"/>
    <w:rsid w:val="005060DC"/>
    <w:rsid w:val="0051517D"/>
    <w:rsid w:val="005244FE"/>
    <w:rsid w:val="00527E51"/>
    <w:rsid w:val="0052E862"/>
    <w:rsid w:val="005355E1"/>
    <w:rsid w:val="00543764"/>
    <w:rsid w:val="00553A08"/>
    <w:rsid w:val="00560C20"/>
    <w:rsid w:val="00561CCF"/>
    <w:rsid w:val="00562D27"/>
    <w:rsid w:val="00567EA3"/>
    <w:rsid w:val="00575BB4"/>
    <w:rsid w:val="00576E82"/>
    <w:rsid w:val="0057722B"/>
    <w:rsid w:val="0058523A"/>
    <w:rsid w:val="00587CAD"/>
    <w:rsid w:val="005920C0"/>
    <w:rsid w:val="00592D41"/>
    <w:rsid w:val="005968D9"/>
    <w:rsid w:val="005A0BE0"/>
    <w:rsid w:val="005A1A89"/>
    <w:rsid w:val="005A64E6"/>
    <w:rsid w:val="005B22A9"/>
    <w:rsid w:val="005B3C1C"/>
    <w:rsid w:val="005B423D"/>
    <w:rsid w:val="005C35AE"/>
    <w:rsid w:val="005D1A23"/>
    <w:rsid w:val="005D329A"/>
    <w:rsid w:val="005D7D71"/>
    <w:rsid w:val="005E4BBC"/>
    <w:rsid w:val="005F591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203DD"/>
    <w:rsid w:val="00624CA5"/>
    <w:rsid w:val="0062565D"/>
    <w:rsid w:val="00626002"/>
    <w:rsid w:val="00633333"/>
    <w:rsid w:val="00635879"/>
    <w:rsid w:val="006516A8"/>
    <w:rsid w:val="00652592"/>
    <w:rsid w:val="006624DB"/>
    <w:rsid w:val="00664A48"/>
    <w:rsid w:val="00667B32"/>
    <w:rsid w:val="00667C41"/>
    <w:rsid w:val="00667F07"/>
    <w:rsid w:val="00675D0C"/>
    <w:rsid w:val="00682F27"/>
    <w:rsid w:val="006854F1"/>
    <w:rsid w:val="00690465"/>
    <w:rsid w:val="00693999"/>
    <w:rsid w:val="00694EB1"/>
    <w:rsid w:val="00696E36"/>
    <w:rsid w:val="006A3101"/>
    <w:rsid w:val="006A4FD5"/>
    <w:rsid w:val="006A7818"/>
    <w:rsid w:val="006C3465"/>
    <w:rsid w:val="006C6B39"/>
    <w:rsid w:val="006C7020"/>
    <w:rsid w:val="006C7D5C"/>
    <w:rsid w:val="006E04E7"/>
    <w:rsid w:val="006E52CB"/>
    <w:rsid w:val="006E548F"/>
    <w:rsid w:val="006E7BC3"/>
    <w:rsid w:val="006F420B"/>
    <w:rsid w:val="006F4281"/>
    <w:rsid w:val="006F6957"/>
    <w:rsid w:val="00701A5C"/>
    <w:rsid w:val="00710F3C"/>
    <w:rsid w:val="00714DB9"/>
    <w:rsid w:val="00716179"/>
    <w:rsid w:val="007205D9"/>
    <w:rsid w:val="00722103"/>
    <w:rsid w:val="00723C3B"/>
    <w:rsid w:val="007253B8"/>
    <w:rsid w:val="007262FD"/>
    <w:rsid w:val="00726D7E"/>
    <w:rsid w:val="0073280A"/>
    <w:rsid w:val="0073664D"/>
    <w:rsid w:val="00737374"/>
    <w:rsid w:val="00740CDE"/>
    <w:rsid w:val="00746459"/>
    <w:rsid w:val="00747F67"/>
    <w:rsid w:val="00750636"/>
    <w:rsid w:val="007535AF"/>
    <w:rsid w:val="0077277A"/>
    <w:rsid w:val="007904FA"/>
    <w:rsid w:val="0079078E"/>
    <w:rsid w:val="00791E67"/>
    <w:rsid w:val="00793116"/>
    <w:rsid w:val="00795EB1"/>
    <w:rsid w:val="007A191D"/>
    <w:rsid w:val="007A3913"/>
    <w:rsid w:val="007A7A0B"/>
    <w:rsid w:val="007B316E"/>
    <w:rsid w:val="007B4D81"/>
    <w:rsid w:val="007B6465"/>
    <w:rsid w:val="007B75AB"/>
    <w:rsid w:val="007C2471"/>
    <w:rsid w:val="007C3290"/>
    <w:rsid w:val="007C5F83"/>
    <w:rsid w:val="007C6E03"/>
    <w:rsid w:val="007D2875"/>
    <w:rsid w:val="007D3262"/>
    <w:rsid w:val="007D3CBB"/>
    <w:rsid w:val="007E2392"/>
    <w:rsid w:val="007E2751"/>
    <w:rsid w:val="007E2C5A"/>
    <w:rsid w:val="007E636E"/>
    <w:rsid w:val="007E69D2"/>
    <w:rsid w:val="007F1698"/>
    <w:rsid w:val="007F2544"/>
    <w:rsid w:val="007F397C"/>
    <w:rsid w:val="007F4CC6"/>
    <w:rsid w:val="007F77A0"/>
    <w:rsid w:val="0080267A"/>
    <w:rsid w:val="00804469"/>
    <w:rsid w:val="00805333"/>
    <w:rsid w:val="008125C1"/>
    <w:rsid w:val="008129B3"/>
    <w:rsid w:val="00817F8D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0582"/>
    <w:rsid w:val="008749A8"/>
    <w:rsid w:val="00877EEC"/>
    <w:rsid w:val="00881654"/>
    <w:rsid w:val="00884A23"/>
    <w:rsid w:val="0088697F"/>
    <w:rsid w:val="00887A0B"/>
    <w:rsid w:val="0089163D"/>
    <w:rsid w:val="00893196"/>
    <w:rsid w:val="008A233F"/>
    <w:rsid w:val="008A4931"/>
    <w:rsid w:val="008A6297"/>
    <w:rsid w:val="008B4E93"/>
    <w:rsid w:val="008C4218"/>
    <w:rsid w:val="008C5950"/>
    <w:rsid w:val="008D0F28"/>
    <w:rsid w:val="008D61E7"/>
    <w:rsid w:val="008D782E"/>
    <w:rsid w:val="008E2C4E"/>
    <w:rsid w:val="008E5A0C"/>
    <w:rsid w:val="0090282B"/>
    <w:rsid w:val="00906362"/>
    <w:rsid w:val="0091084F"/>
    <w:rsid w:val="00912B33"/>
    <w:rsid w:val="00914B1C"/>
    <w:rsid w:val="009164CF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55C8E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3ED1"/>
    <w:rsid w:val="009A5403"/>
    <w:rsid w:val="009C2DAD"/>
    <w:rsid w:val="009C4701"/>
    <w:rsid w:val="009C536B"/>
    <w:rsid w:val="009D0DFC"/>
    <w:rsid w:val="009D7FD7"/>
    <w:rsid w:val="009E6C61"/>
    <w:rsid w:val="009F2217"/>
    <w:rsid w:val="009F2AB8"/>
    <w:rsid w:val="00A03D35"/>
    <w:rsid w:val="00A050C2"/>
    <w:rsid w:val="00A05DE2"/>
    <w:rsid w:val="00A11E09"/>
    <w:rsid w:val="00A121A7"/>
    <w:rsid w:val="00A26CC5"/>
    <w:rsid w:val="00A329D8"/>
    <w:rsid w:val="00A34C4A"/>
    <w:rsid w:val="00A40A75"/>
    <w:rsid w:val="00A45A15"/>
    <w:rsid w:val="00A45ED0"/>
    <w:rsid w:val="00A510AE"/>
    <w:rsid w:val="00A61B27"/>
    <w:rsid w:val="00A64A1A"/>
    <w:rsid w:val="00A64DF5"/>
    <w:rsid w:val="00A716A2"/>
    <w:rsid w:val="00A71D85"/>
    <w:rsid w:val="00A80445"/>
    <w:rsid w:val="00A81E89"/>
    <w:rsid w:val="00A829AC"/>
    <w:rsid w:val="00A91BD1"/>
    <w:rsid w:val="00A93F4D"/>
    <w:rsid w:val="00A971C5"/>
    <w:rsid w:val="00A97AF6"/>
    <w:rsid w:val="00AA2CB8"/>
    <w:rsid w:val="00AA3FE8"/>
    <w:rsid w:val="00AA7D2F"/>
    <w:rsid w:val="00AB27D3"/>
    <w:rsid w:val="00AB4510"/>
    <w:rsid w:val="00AB6D48"/>
    <w:rsid w:val="00AB7C9C"/>
    <w:rsid w:val="00AC07FA"/>
    <w:rsid w:val="00AC33D5"/>
    <w:rsid w:val="00AC6B03"/>
    <w:rsid w:val="00AE1E85"/>
    <w:rsid w:val="00AE43D6"/>
    <w:rsid w:val="00AE5143"/>
    <w:rsid w:val="00AF0587"/>
    <w:rsid w:val="00AF12BC"/>
    <w:rsid w:val="00AF3FF0"/>
    <w:rsid w:val="00AF6C2F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0FA5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38E2"/>
    <w:rsid w:val="00B440B1"/>
    <w:rsid w:val="00B513BC"/>
    <w:rsid w:val="00B51A90"/>
    <w:rsid w:val="00B653F2"/>
    <w:rsid w:val="00B65B55"/>
    <w:rsid w:val="00B74528"/>
    <w:rsid w:val="00B77F28"/>
    <w:rsid w:val="00B849AF"/>
    <w:rsid w:val="00B97AF9"/>
    <w:rsid w:val="00BA3B44"/>
    <w:rsid w:val="00BB5082"/>
    <w:rsid w:val="00BB7F27"/>
    <w:rsid w:val="00BD1EDA"/>
    <w:rsid w:val="00BD3B98"/>
    <w:rsid w:val="00BD49BF"/>
    <w:rsid w:val="00BE270B"/>
    <w:rsid w:val="00BE2B70"/>
    <w:rsid w:val="00BF0589"/>
    <w:rsid w:val="00BF1185"/>
    <w:rsid w:val="00BF2700"/>
    <w:rsid w:val="00BF3A32"/>
    <w:rsid w:val="00BF68B4"/>
    <w:rsid w:val="00C06F67"/>
    <w:rsid w:val="00C104C4"/>
    <w:rsid w:val="00C1339D"/>
    <w:rsid w:val="00C15418"/>
    <w:rsid w:val="00C22245"/>
    <w:rsid w:val="00C239CB"/>
    <w:rsid w:val="00C23ABB"/>
    <w:rsid w:val="00C253D8"/>
    <w:rsid w:val="00C311DD"/>
    <w:rsid w:val="00C34D40"/>
    <w:rsid w:val="00C40C2D"/>
    <w:rsid w:val="00C42C7C"/>
    <w:rsid w:val="00C44832"/>
    <w:rsid w:val="00C516D0"/>
    <w:rsid w:val="00C52D0A"/>
    <w:rsid w:val="00C54568"/>
    <w:rsid w:val="00C633DB"/>
    <w:rsid w:val="00C63E9E"/>
    <w:rsid w:val="00C63EB0"/>
    <w:rsid w:val="00C76EAF"/>
    <w:rsid w:val="00C76FF2"/>
    <w:rsid w:val="00C84A37"/>
    <w:rsid w:val="00C93E38"/>
    <w:rsid w:val="00CB3205"/>
    <w:rsid w:val="00CB4EE2"/>
    <w:rsid w:val="00CB5CD1"/>
    <w:rsid w:val="00CC5DB1"/>
    <w:rsid w:val="00CC77EB"/>
    <w:rsid w:val="00CD477A"/>
    <w:rsid w:val="00CD5106"/>
    <w:rsid w:val="00CE0A57"/>
    <w:rsid w:val="00CE3856"/>
    <w:rsid w:val="00CE7AA7"/>
    <w:rsid w:val="00D04440"/>
    <w:rsid w:val="00D10A76"/>
    <w:rsid w:val="00D223D7"/>
    <w:rsid w:val="00D40635"/>
    <w:rsid w:val="00D41AAE"/>
    <w:rsid w:val="00D458BB"/>
    <w:rsid w:val="00D53375"/>
    <w:rsid w:val="00D7004A"/>
    <w:rsid w:val="00D75FBF"/>
    <w:rsid w:val="00D766F4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5D16"/>
    <w:rsid w:val="00DC7314"/>
    <w:rsid w:val="00DD13EB"/>
    <w:rsid w:val="00DE0282"/>
    <w:rsid w:val="00DE120B"/>
    <w:rsid w:val="00DE126E"/>
    <w:rsid w:val="00DE5F1A"/>
    <w:rsid w:val="00DE67CD"/>
    <w:rsid w:val="00DF063B"/>
    <w:rsid w:val="00DF41E6"/>
    <w:rsid w:val="00DF4AEC"/>
    <w:rsid w:val="00E16656"/>
    <w:rsid w:val="00E17420"/>
    <w:rsid w:val="00E209A6"/>
    <w:rsid w:val="00E25ADE"/>
    <w:rsid w:val="00E25BFC"/>
    <w:rsid w:val="00E25FEA"/>
    <w:rsid w:val="00E27159"/>
    <w:rsid w:val="00E35CAA"/>
    <w:rsid w:val="00E407E7"/>
    <w:rsid w:val="00E40814"/>
    <w:rsid w:val="00E42FCE"/>
    <w:rsid w:val="00E43258"/>
    <w:rsid w:val="00E47060"/>
    <w:rsid w:val="00E47ADB"/>
    <w:rsid w:val="00E510D5"/>
    <w:rsid w:val="00E51774"/>
    <w:rsid w:val="00E55F6F"/>
    <w:rsid w:val="00E61B15"/>
    <w:rsid w:val="00E65275"/>
    <w:rsid w:val="00E674A8"/>
    <w:rsid w:val="00E75BD6"/>
    <w:rsid w:val="00E80D42"/>
    <w:rsid w:val="00E86328"/>
    <w:rsid w:val="00E870FD"/>
    <w:rsid w:val="00E87898"/>
    <w:rsid w:val="00E961EB"/>
    <w:rsid w:val="00E972D7"/>
    <w:rsid w:val="00EA0C41"/>
    <w:rsid w:val="00EA37C0"/>
    <w:rsid w:val="00EA5C27"/>
    <w:rsid w:val="00EA765B"/>
    <w:rsid w:val="00EB07F9"/>
    <w:rsid w:val="00EB467A"/>
    <w:rsid w:val="00EB7765"/>
    <w:rsid w:val="00EC34A0"/>
    <w:rsid w:val="00ED5F62"/>
    <w:rsid w:val="00ED7459"/>
    <w:rsid w:val="00EE1D51"/>
    <w:rsid w:val="00EF07E8"/>
    <w:rsid w:val="00EF0F37"/>
    <w:rsid w:val="00EF61C8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425B"/>
    <w:rsid w:val="00F467B3"/>
    <w:rsid w:val="00F5ED1F"/>
    <w:rsid w:val="00F62E01"/>
    <w:rsid w:val="00F7469A"/>
    <w:rsid w:val="00F75333"/>
    <w:rsid w:val="00F756F2"/>
    <w:rsid w:val="00F76475"/>
    <w:rsid w:val="00F773F1"/>
    <w:rsid w:val="00F83E99"/>
    <w:rsid w:val="00F84CCD"/>
    <w:rsid w:val="00F84EAC"/>
    <w:rsid w:val="00F91EE6"/>
    <w:rsid w:val="00F92FAE"/>
    <w:rsid w:val="00FA629D"/>
    <w:rsid w:val="00FA63D7"/>
    <w:rsid w:val="00FB0684"/>
    <w:rsid w:val="00FB0F62"/>
    <w:rsid w:val="00FB387A"/>
    <w:rsid w:val="00FC18AD"/>
    <w:rsid w:val="00FC5669"/>
    <w:rsid w:val="00FC78B4"/>
    <w:rsid w:val="00FD0B44"/>
    <w:rsid w:val="00FD281E"/>
    <w:rsid w:val="00FD321D"/>
    <w:rsid w:val="00FE5184"/>
    <w:rsid w:val="00FF0AAC"/>
    <w:rsid w:val="025F6864"/>
    <w:rsid w:val="02719475"/>
    <w:rsid w:val="03E35566"/>
    <w:rsid w:val="03F6F306"/>
    <w:rsid w:val="03FCE6D4"/>
    <w:rsid w:val="04BD3A6D"/>
    <w:rsid w:val="04F0A236"/>
    <w:rsid w:val="0530D73E"/>
    <w:rsid w:val="0546BEE7"/>
    <w:rsid w:val="054B6492"/>
    <w:rsid w:val="05B01007"/>
    <w:rsid w:val="0602E008"/>
    <w:rsid w:val="0717B2B7"/>
    <w:rsid w:val="07FFF78E"/>
    <w:rsid w:val="08482235"/>
    <w:rsid w:val="0880DF7C"/>
    <w:rsid w:val="09A6151B"/>
    <w:rsid w:val="0BB73721"/>
    <w:rsid w:val="0BD5321E"/>
    <w:rsid w:val="0CF1B508"/>
    <w:rsid w:val="0D992B1B"/>
    <w:rsid w:val="0DAD7684"/>
    <w:rsid w:val="0E659AFA"/>
    <w:rsid w:val="0F5C937A"/>
    <w:rsid w:val="103B3151"/>
    <w:rsid w:val="10FA93CB"/>
    <w:rsid w:val="128A0735"/>
    <w:rsid w:val="13799C77"/>
    <w:rsid w:val="14056C09"/>
    <w:rsid w:val="147C28A0"/>
    <w:rsid w:val="1686EB1E"/>
    <w:rsid w:val="16B6AE80"/>
    <w:rsid w:val="16EC30BE"/>
    <w:rsid w:val="16EE119A"/>
    <w:rsid w:val="175BAD4B"/>
    <w:rsid w:val="180E2889"/>
    <w:rsid w:val="18298471"/>
    <w:rsid w:val="18D87C73"/>
    <w:rsid w:val="191E8FAA"/>
    <w:rsid w:val="196D007C"/>
    <w:rsid w:val="1A8B045C"/>
    <w:rsid w:val="1AF7191B"/>
    <w:rsid w:val="1BEA9BA8"/>
    <w:rsid w:val="1D00B873"/>
    <w:rsid w:val="1DCC1559"/>
    <w:rsid w:val="1E25DE3E"/>
    <w:rsid w:val="1EBCFAA4"/>
    <w:rsid w:val="1EFB9537"/>
    <w:rsid w:val="1FB7F86B"/>
    <w:rsid w:val="20DF0980"/>
    <w:rsid w:val="21A02A8A"/>
    <w:rsid w:val="22365399"/>
    <w:rsid w:val="22A49F28"/>
    <w:rsid w:val="22FD4E3F"/>
    <w:rsid w:val="23615599"/>
    <w:rsid w:val="23CED11B"/>
    <w:rsid w:val="264EA7F4"/>
    <w:rsid w:val="29042562"/>
    <w:rsid w:val="29945EF4"/>
    <w:rsid w:val="29CB4D7A"/>
    <w:rsid w:val="2A1E8330"/>
    <w:rsid w:val="2A2287FA"/>
    <w:rsid w:val="2A308421"/>
    <w:rsid w:val="2A4CC268"/>
    <w:rsid w:val="2AB2B5F8"/>
    <w:rsid w:val="2ABBD611"/>
    <w:rsid w:val="2AC629B0"/>
    <w:rsid w:val="2BCE5C42"/>
    <w:rsid w:val="2CE20238"/>
    <w:rsid w:val="2D3C0AEB"/>
    <w:rsid w:val="2D5D1BD9"/>
    <w:rsid w:val="2EC136FE"/>
    <w:rsid w:val="2EE3D282"/>
    <w:rsid w:val="2FF10FD3"/>
    <w:rsid w:val="30770C7A"/>
    <w:rsid w:val="308D95CB"/>
    <w:rsid w:val="30E47D63"/>
    <w:rsid w:val="30E7F17D"/>
    <w:rsid w:val="310BAB86"/>
    <w:rsid w:val="31BA380A"/>
    <w:rsid w:val="31D1ABE6"/>
    <w:rsid w:val="31DBD367"/>
    <w:rsid w:val="320C82DE"/>
    <w:rsid w:val="331FCF88"/>
    <w:rsid w:val="336A2ECF"/>
    <w:rsid w:val="3528B040"/>
    <w:rsid w:val="35395BD5"/>
    <w:rsid w:val="35AB0C9B"/>
    <w:rsid w:val="36162932"/>
    <w:rsid w:val="3860E61F"/>
    <w:rsid w:val="39E2E3BF"/>
    <w:rsid w:val="3A2E9E94"/>
    <w:rsid w:val="3A961E03"/>
    <w:rsid w:val="3C068F8A"/>
    <w:rsid w:val="3C6C7996"/>
    <w:rsid w:val="3E0851AE"/>
    <w:rsid w:val="3F1FBAB9"/>
    <w:rsid w:val="3FD32D90"/>
    <w:rsid w:val="402FAFA7"/>
    <w:rsid w:val="406EF413"/>
    <w:rsid w:val="406F3EEE"/>
    <w:rsid w:val="40B1E4CF"/>
    <w:rsid w:val="4176CF07"/>
    <w:rsid w:val="41795D16"/>
    <w:rsid w:val="4192D8FA"/>
    <w:rsid w:val="41F1C258"/>
    <w:rsid w:val="423AB52C"/>
    <w:rsid w:val="42647192"/>
    <w:rsid w:val="429798B3"/>
    <w:rsid w:val="430C5AF8"/>
    <w:rsid w:val="43B312F8"/>
    <w:rsid w:val="450D7C77"/>
    <w:rsid w:val="451F67D8"/>
    <w:rsid w:val="468873C4"/>
    <w:rsid w:val="46C05065"/>
    <w:rsid w:val="47B371BD"/>
    <w:rsid w:val="484CD88F"/>
    <w:rsid w:val="4A1258FA"/>
    <w:rsid w:val="4A13E097"/>
    <w:rsid w:val="4B113C29"/>
    <w:rsid w:val="4B7CFA66"/>
    <w:rsid w:val="4B9DF4D5"/>
    <w:rsid w:val="4C4A55D6"/>
    <w:rsid w:val="4CE922B2"/>
    <w:rsid w:val="4D276C21"/>
    <w:rsid w:val="4DAF659E"/>
    <w:rsid w:val="4DFA5647"/>
    <w:rsid w:val="4E23A099"/>
    <w:rsid w:val="4E2CF766"/>
    <w:rsid w:val="4E7C262D"/>
    <w:rsid w:val="4E84A476"/>
    <w:rsid w:val="4F477E50"/>
    <w:rsid w:val="4F839455"/>
    <w:rsid w:val="4FF3A4B6"/>
    <w:rsid w:val="50259944"/>
    <w:rsid w:val="505604B3"/>
    <w:rsid w:val="50FF0402"/>
    <w:rsid w:val="51A005A9"/>
    <w:rsid w:val="51B2F317"/>
    <w:rsid w:val="52075C5F"/>
    <w:rsid w:val="5240F7AC"/>
    <w:rsid w:val="5394F644"/>
    <w:rsid w:val="53C1D9AF"/>
    <w:rsid w:val="5449E208"/>
    <w:rsid w:val="5471E9A9"/>
    <w:rsid w:val="547DD2AC"/>
    <w:rsid w:val="5572D4D0"/>
    <w:rsid w:val="561989AB"/>
    <w:rsid w:val="57248DF5"/>
    <w:rsid w:val="5730ED65"/>
    <w:rsid w:val="5740D166"/>
    <w:rsid w:val="57FAA81C"/>
    <w:rsid w:val="587A964F"/>
    <w:rsid w:val="591580D7"/>
    <w:rsid w:val="59F19755"/>
    <w:rsid w:val="5A4022F0"/>
    <w:rsid w:val="5BBADB76"/>
    <w:rsid w:val="5D4A11F9"/>
    <w:rsid w:val="5D5A30B5"/>
    <w:rsid w:val="5EB88234"/>
    <w:rsid w:val="5F93BFC4"/>
    <w:rsid w:val="60D10117"/>
    <w:rsid w:val="6184B884"/>
    <w:rsid w:val="619AC8B0"/>
    <w:rsid w:val="623F9316"/>
    <w:rsid w:val="6268C9CA"/>
    <w:rsid w:val="62935939"/>
    <w:rsid w:val="62D10AA8"/>
    <w:rsid w:val="63DDC639"/>
    <w:rsid w:val="63F463AA"/>
    <w:rsid w:val="64D3D94F"/>
    <w:rsid w:val="64FA4C23"/>
    <w:rsid w:val="6585F4C1"/>
    <w:rsid w:val="65B1E6BD"/>
    <w:rsid w:val="65D99542"/>
    <w:rsid w:val="6679B2A5"/>
    <w:rsid w:val="66C86A80"/>
    <w:rsid w:val="683B349D"/>
    <w:rsid w:val="6881D731"/>
    <w:rsid w:val="688D61BA"/>
    <w:rsid w:val="69FF31FA"/>
    <w:rsid w:val="6A6573DA"/>
    <w:rsid w:val="6AACE674"/>
    <w:rsid w:val="6B1CB428"/>
    <w:rsid w:val="6B431468"/>
    <w:rsid w:val="6BE795EC"/>
    <w:rsid w:val="6C2F93D3"/>
    <w:rsid w:val="6CCA5D25"/>
    <w:rsid w:val="6E5B3149"/>
    <w:rsid w:val="6F8130E7"/>
    <w:rsid w:val="6F9159B9"/>
    <w:rsid w:val="6FDDD309"/>
    <w:rsid w:val="718D68C4"/>
    <w:rsid w:val="722BC742"/>
    <w:rsid w:val="7278A286"/>
    <w:rsid w:val="732CB83E"/>
    <w:rsid w:val="7357EF62"/>
    <w:rsid w:val="73C35C36"/>
    <w:rsid w:val="749BCCE9"/>
    <w:rsid w:val="75D42913"/>
    <w:rsid w:val="765763AB"/>
    <w:rsid w:val="7669078C"/>
    <w:rsid w:val="77110179"/>
    <w:rsid w:val="77195E71"/>
    <w:rsid w:val="7965D636"/>
    <w:rsid w:val="7A3A4B50"/>
    <w:rsid w:val="7A552E1F"/>
    <w:rsid w:val="7B06D36E"/>
    <w:rsid w:val="7B50BEF6"/>
    <w:rsid w:val="7B50E78D"/>
    <w:rsid w:val="7BAAC5D2"/>
    <w:rsid w:val="7C230FC7"/>
    <w:rsid w:val="7E1BEE86"/>
    <w:rsid w:val="7F1C8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8038B3A8-229D-4EA1-8CB6-CE7B32B270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0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3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9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2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0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7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0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9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0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2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4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8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2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60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2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6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10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5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0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3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8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9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5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02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2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3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7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35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1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1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5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0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9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2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2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0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7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8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1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7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7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7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9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8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0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9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9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83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5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2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1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7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9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9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4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9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8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0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7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8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1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2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7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8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1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3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0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8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9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6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2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9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4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2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1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1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9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4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9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5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9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2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7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8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0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7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2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6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5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1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6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9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1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0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74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7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4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83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6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45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4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9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6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1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2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yperlink" Target="http://www.productbacklogbuilding.com/canvas/PBB_Canvas.pdf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yperlink" Target="https://speakerdeck.com/fabiogr/product-backlog-building" TargetMode="External"/><Relationship Id="rId2" Type="http://schemas.openxmlformats.org/officeDocument/2006/relationships/customXml" Target="../customXml/item2.xml"/><Relationship Id="rId16" Type="http://schemas.microsoft.com/office/2007/relationships/hdphoto" Target="media/hdphoto1.wdp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iro.com/welcomeonboard/c0JYNjAvL2ZjaWpYbndqQUxSV1ZPK0xzQjIrNVg5eU9FU1dnNjQrNjhpWVE2bUFKN1pKK0ErbHp6cGpSR0FEUFNEdXFWT1hBL2Z6S0pnVjlEL004cE5sdjNhTzlweDBwN0lLRXVyNk9wS0RVM2ZLcStKb25PN3B4N01NSkxWSG9QdGo1ZEV3bUdPQWRZUHQzSGl6V2NBPT0hdjE=?share_link_id=197575739428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scrumguides.org/docs/scrumguide/v2020/2020-Scrum-Guide-Portuguese-European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7</Pages>
  <Words>3889</Words>
  <Characters>21003</Characters>
  <Application>Microsoft Office Word</Application>
  <DocSecurity>0</DocSecurity>
  <Lines>175</Lines>
  <Paragraphs>4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24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Wallace Vinicius Lopes dos Santos</cp:lastModifiedBy>
  <cp:revision>20</cp:revision>
  <dcterms:created xsi:type="dcterms:W3CDTF">2024-02-16T04:12:00Z</dcterms:created>
  <dcterms:modified xsi:type="dcterms:W3CDTF">2025-03-24T2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